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675D" w:rsidRPr="00DF2569" w:rsidRDefault="0079113C" w:rsidP="00810923">
      <w:pPr>
        <w:pBdr>
          <w:top w:val="single" w:sz="8" w:space="2" w:color="000000"/>
        </w:pBd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hAnsi="Times New Roman" w:cs="Times New Roman"/>
          <w:noProof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column">
                  <wp:posOffset>3699510</wp:posOffset>
                </wp:positionH>
                <wp:positionV relativeFrom="paragraph">
                  <wp:posOffset>245745</wp:posOffset>
                </wp:positionV>
                <wp:extent cx="2570480" cy="1381125"/>
                <wp:effectExtent l="0" t="0" r="20320" b="28575"/>
                <wp:wrapSquare wrapText="bothSides" distT="0" distB="0" distL="114300" distR="114300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0480" cy="1381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accent2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B9675D" w:rsidRDefault="00B9675D">
                            <w:pPr>
                              <w:spacing w:line="240" w:lineRule="auto"/>
                              <w:textDirection w:val="btLr"/>
                            </w:pPr>
                          </w:p>
                          <w:p w:rsidR="00B9675D" w:rsidRDefault="0079113C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 xml:space="preserve">Name: </w:t>
                            </w:r>
                            <w:r w:rsidR="00636F50">
                              <w:rPr>
                                <w:b/>
                                <w:color w:val="000000"/>
                              </w:rPr>
                              <w:t>Sreelakshmi Madhusoodhanan</w:t>
                            </w:r>
                          </w:p>
                          <w:p w:rsidR="00B9675D" w:rsidRDefault="0079113C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Roll No:</w:t>
                            </w:r>
                          </w:p>
                          <w:p w:rsidR="00B9675D" w:rsidRDefault="0079113C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Batch:</w:t>
                            </w:r>
                          </w:p>
                          <w:p w:rsidR="00B9675D" w:rsidRDefault="0079113C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Date:</w:t>
                            </w:r>
                          </w:p>
                          <w:p w:rsidR="00B9675D" w:rsidRDefault="00B9675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6" style="position:absolute;margin-left:291.3pt;margin-top:19.35pt;width:202.4pt;height:108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" fillcolor="white [3201]" strokecolor="#c0504d [3205]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:rsidR="00B9675D" w:rsidRDefault="00B9675D">
                      <w:pPr>
                        <w:spacing w:line="240" w:lineRule="auto"/>
                        <w:textDirection w:val="btLr"/>
                      </w:pPr>
                    </w:p>
                    <w:p w:rsidR="00B9675D" w:rsidRDefault="0079113C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 xml:space="preserve">Name: </w:t>
                      </w:r>
                      <w:r w:rsidR="00636F50">
                        <w:rPr>
                          <w:b/>
                          <w:color w:val="000000"/>
                        </w:rPr>
                        <w:t>Sreelakshmi Madhusoodhanan</w:t>
                      </w:r>
                    </w:p>
                    <w:p w:rsidR="00B9675D" w:rsidRDefault="0079113C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Roll No:</w:t>
                      </w:r>
                    </w:p>
                    <w:p w:rsidR="00B9675D" w:rsidRDefault="0079113C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Batch:</w:t>
                      </w:r>
                    </w:p>
                    <w:p w:rsidR="00B9675D" w:rsidRDefault="0079113C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Date:</w:t>
                      </w:r>
                    </w:p>
                    <w:p w:rsidR="00B9675D" w:rsidRDefault="00B9675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Experiment No.: 1</w:t>
      </w:r>
    </w:p>
    <w:p w:rsidR="00B31D60" w:rsidRPr="00DF2569" w:rsidRDefault="00B31D60" w:rsidP="00810923">
      <w:pPr>
        <w:pBdr>
          <w:top w:val="single" w:sz="8" w:space="2" w:color="000000"/>
        </w:pBdr>
        <w:rPr>
          <w:rFonts w:ascii="Times New Roman" w:hAnsi="Times New Roman" w:cs="Times New Roman"/>
        </w:rPr>
      </w:pPr>
    </w:p>
    <w:p w:rsidR="00B9675D" w:rsidRPr="00DF2569" w:rsidRDefault="0079113C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Aim</w:t>
      </w:r>
    </w:p>
    <w:p w:rsidR="00810923" w:rsidRPr="00DF2569" w:rsidRDefault="00810923" w:rsidP="00810923">
      <w:pPr>
        <w:pStyle w:val="NormalWeb"/>
        <w:shd w:val="clear" w:color="auto" w:fill="FFFFFF"/>
        <w:spacing w:before="120" w:beforeAutospacing="0" w:after="90" w:afterAutospacing="0"/>
        <w:rPr>
          <w:color w:val="212121"/>
        </w:rPr>
      </w:pPr>
      <w:r w:rsidRPr="00DF2569">
        <w:rPr>
          <w:color w:val="212121"/>
        </w:rPr>
        <w:t>To implement Matrix operations (using vectorization), transformation using python and SVD using Python</w:t>
      </w:r>
    </w:p>
    <w:p w:rsidR="00B31D60" w:rsidRPr="00DF2569" w:rsidRDefault="00B31D60" w:rsidP="00810923">
      <w:pPr>
        <w:pStyle w:val="NormalWeb"/>
        <w:shd w:val="clear" w:color="auto" w:fill="FFFFFF"/>
        <w:spacing w:before="120" w:beforeAutospacing="0" w:after="90" w:afterAutospacing="0"/>
        <w:rPr>
          <w:color w:val="212121"/>
        </w:rPr>
      </w:pPr>
    </w:p>
    <w:p w:rsidR="00AE162C" w:rsidRPr="00DF2569" w:rsidRDefault="00810923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Questions</w:t>
      </w:r>
    </w:p>
    <w:p w:rsidR="00810923" w:rsidRPr="00DF2569" w:rsidRDefault="00810923" w:rsidP="00810923">
      <w:pPr>
        <w:pStyle w:val="NormalWeb"/>
        <w:shd w:val="clear" w:color="auto" w:fill="FFFFFF"/>
        <w:spacing w:before="120" w:beforeAutospacing="0" w:after="90" w:afterAutospacing="0"/>
        <w:rPr>
          <w:color w:val="212121"/>
        </w:rPr>
      </w:pPr>
      <w:r w:rsidRPr="00DF2569">
        <w:rPr>
          <w:color w:val="212121"/>
        </w:rPr>
        <w:t>(a) Matrix operations (using vectorization),</w:t>
      </w:r>
    </w:p>
    <w:p w:rsidR="00810923" w:rsidRPr="00DF2569" w:rsidRDefault="00810923" w:rsidP="00810923">
      <w:pPr>
        <w:pStyle w:val="NormalWeb"/>
        <w:shd w:val="clear" w:color="auto" w:fill="FFFFFF"/>
        <w:spacing w:before="120" w:beforeAutospacing="0" w:after="90" w:afterAutospacing="0"/>
        <w:rPr>
          <w:color w:val="212121"/>
        </w:rPr>
      </w:pPr>
      <w:r w:rsidRPr="00DF2569">
        <w:rPr>
          <w:color w:val="212121"/>
        </w:rPr>
        <w:t>(b) transformation using python and</w:t>
      </w:r>
    </w:p>
    <w:p w:rsidR="00810923" w:rsidRPr="00DF2569" w:rsidRDefault="00810923" w:rsidP="00F06BCE">
      <w:pPr>
        <w:pStyle w:val="NormalWeb"/>
        <w:shd w:val="clear" w:color="auto" w:fill="FFFFFF"/>
        <w:spacing w:before="120" w:beforeAutospacing="0" w:after="90" w:afterAutospacing="0"/>
        <w:rPr>
          <w:color w:val="212121"/>
        </w:rPr>
      </w:pPr>
      <w:r w:rsidRPr="00DF2569">
        <w:rPr>
          <w:color w:val="212121"/>
        </w:rPr>
        <w:t>(c) SVD using Python.</w:t>
      </w:r>
    </w:p>
    <w:p w:rsidR="00B31D60" w:rsidRPr="00DF2569" w:rsidRDefault="00B31D60" w:rsidP="00F06BCE">
      <w:pPr>
        <w:pStyle w:val="NormalWeb"/>
        <w:shd w:val="clear" w:color="auto" w:fill="FFFFFF"/>
        <w:spacing w:before="120" w:beforeAutospacing="0" w:after="90" w:afterAutospacing="0"/>
        <w:rPr>
          <w:color w:val="212121"/>
        </w:rPr>
      </w:pPr>
    </w:p>
    <w:p w:rsidR="00B9675D" w:rsidRPr="00DF2569" w:rsidRDefault="00810923" w:rsidP="00810923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bookmarkStart w:id="0" w:name="_gjdgxs" w:colFirst="0" w:colLast="0"/>
      <w:bookmarkEnd w:id="0"/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Program and Output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AF00DB"/>
          <w:sz w:val="21"/>
          <w:szCs w:val="21"/>
          <w:lang w:val="en-US" w:eastAsia="en-US" w:bidi="ar-SA"/>
        </w:rPr>
        <w:t>import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</w:t>
      </w:r>
      <w:proofErr w:type="spellStart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numpy</w:t>
      </w:r>
      <w:proofErr w:type="spellEnd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</w:t>
      </w:r>
      <w:r w:rsidRPr="00F06BCE">
        <w:rPr>
          <w:rFonts w:ascii="Times New Roman" w:eastAsia="Times New Roman" w:hAnsi="Times New Roman" w:cs="Times New Roman"/>
          <w:color w:val="AF00DB"/>
          <w:sz w:val="21"/>
          <w:szCs w:val="21"/>
          <w:lang w:val="en-US" w:eastAsia="en-US" w:bidi="ar-SA"/>
        </w:rPr>
        <w:t>as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np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a = </w:t>
      </w:r>
      <w:proofErr w:type="spellStart"/>
      <w:proofErr w:type="gramStart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np.array</w:t>
      </w:r>
      <w:proofErr w:type="spellEnd"/>
      <w:proofErr w:type="gramEnd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[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1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 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2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 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3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)   </w:t>
      </w:r>
      <w:r w:rsidRPr="00F06BCE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Create a rank 1 array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F06BCE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F06BCE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type: "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,</w:t>
      </w:r>
      <w:r w:rsidRPr="00F06BCE">
        <w:rPr>
          <w:rFonts w:ascii="Times New Roman" w:eastAsia="Times New Roman" w:hAnsi="Times New Roman" w:cs="Times New Roman"/>
          <w:color w:val="267F99"/>
          <w:sz w:val="21"/>
          <w:szCs w:val="21"/>
          <w:lang w:val="en-US" w:eastAsia="en-US" w:bidi="ar-SA"/>
        </w:rPr>
        <w:t>type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a))            </w:t>
      </w:r>
      <w:r w:rsidRPr="00F06BCE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Prints "&lt;class 'numpy.ndarray'&gt;"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F06BCE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F06BCE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shape: "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,</w:t>
      </w:r>
      <w:proofErr w:type="spellStart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a.shape</w:t>
      </w:r>
      <w:proofErr w:type="spellEnd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)            </w:t>
      </w:r>
      <w:r w:rsidRPr="00F06BCE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Prints "(3,)"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Start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a[</w:t>
      </w:r>
      <w:proofErr w:type="gramEnd"/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0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, a[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1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, a[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2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)   </w:t>
      </w:r>
      <w:r w:rsidRPr="00F06BCE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Prints "1 2 3"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a[</w:t>
      </w:r>
      <w:proofErr w:type="gramEnd"/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0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 = 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5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                 </w:t>
      </w:r>
      <w:r w:rsidRPr="00F06BCE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Change an element of the array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Start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a)   </w:t>
      </w:r>
      <w:proofErr w:type="gramEnd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              </w:t>
      </w:r>
      <w:r w:rsidRPr="00F06BCE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Prints "[5, 2, 3]"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b = </w:t>
      </w:r>
      <w:proofErr w:type="spellStart"/>
      <w:proofErr w:type="gramStart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np.array</w:t>
      </w:r>
      <w:proofErr w:type="spellEnd"/>
      <w:proofErr w:type="gramEnd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[[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1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2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3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,[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4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5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6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])    </w:t>
      </w:r>
      <w:r w:rsidRPr="00F06BCE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Create a rank 2 array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F06BCE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F06BCE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\n shape of b:"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b.shape)                     </w:t>
      </w:r>
      <w:r w:rsidRPr="00F06BCE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Prints "(2, 3)"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F06BCE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b[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0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 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0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, b[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0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 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1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, b[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1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 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0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)   </w:t>
      </w:r>
      <w:r w:rsidRPr="00F06BCE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Prints "1 2 4"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a = </w:t>
      </w:r>
      <w:proofErr w:type="spellStart"/>
      <w:proofErr w:type="gramStart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np.zeros</w:t>
      </w:r>
      <w:proofErr w:type="spellEnd"/>
      <w:proofErr w:type="gramEnd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(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3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3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))   </w:t>
      </w:r>
      <w:r w:rsidRPr="00F06BCE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Create an array of all zeros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F06BCE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F06BCE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All zeros matrix:\n  "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,a) 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b = </w:t>
      </w:r>
      <w:proofErr w:type="spellStart"/>
      <w:proofErr w:type="gramStart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np.ones</w:t>
      </w:r>
      <w:proofErr w:type="spellEnd"/>
      <w:proofErr w:type="gramEnd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(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1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2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))    </w:t>
      </w:r>
      <w:r w:rsidRPr="00F06BCE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Create an array of all ones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F06BCE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F06BCE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\nAll ones matrix:\n  "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,b)              </w:t>
      </w:r>
      <w:r w:rsidRPr="00F06BCE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Prints "[[ 1.  1.]]"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d = </w:t>
      </w:r>
      <w:proofErr w:type="spellStart"/>
      <w:proofErr w:type="gramStart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np.eye</w:t>
      </w:r>
      <w:proofErr w:type="spellEnd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2</w:t>
      </w:r>
      <w:r w:rsidRPr="00DF2569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)    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   </w:t>
      </w:r>
      <w:r w:rsidRPr="00F06BCE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Create a 2x2 identity matrix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F06BCE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F06BCE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\n identity matrix: \n"</w:t>
      </w:r>
      <w:r w:rsidRPr="00DF2569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d)  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e = </w:t>
      </w:r>
      <w:proofErr w:type="gramStart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np.random</w:t>
      </w:r>
      <w:proofErr w:type="gramEnd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.random((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2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2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))  </w:t>
      </w:r>
      <w:r w:rsidRPr="00F06BCE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Create an array filled with random values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F06BCE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F06BCE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\n random matrix: \</w:t>
      </w:r>
      <w:proofErr w:type="spellStart"/>
      <w:r w:rsidRPr="00F06BCE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n"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e</w:t>
      </w:r>
      <w:proofErr w:type="spellEnd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)</w:t>
      </w:r>
    </w:p>
    <w:p w:rsidR="00F06BCE" w:rsidRPr="00DF2569" w:rsidRDefault="00F06BCE" w:rsidP="00810923">
      <w:pPr>
        <w:rPr>
          <w:rFonts w:ascii="Times New Roman" w:hAnsi="Times New Roman" w:cs="Times New Roman"/>
        </w:rPr>
      </w:pPr>
    </w:p>
    <w:p w:rsidR="00F06BCE" w:rsidRPr="00DF2569" w:rsidRDefault="00F06BCE" w:rsidP="0078617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</w:rPr>
        <w:t>OUTPUT</w:t>
      </w: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shape</w:t>
      </w:r>
      <w:proofErr w:type="gramStart"/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:  (</w:t>
      </w:r>
      <w:proofErr w:type="gramEnd"/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3,)</w:t>
      </w: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1 2 3</w:t>
      </w: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[5 2 3]</w:t>
      </w: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shape of b: (2, 3)</w:t>
      </w: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1 2 4</w:t>
      </w: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All zeros matrix:</w:t>
      </w: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  [[0. 0. 0.]</w:t>
      </w: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0. 0. 0.]</w:t>
      </w: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0. 0. 0.]]</w:t>
      </w: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All </w:t>
      </w:r>
      <w:proofErr w:type="gramStart"/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ones</w:t>
      </w:r>
      <w:proofErr w:type="gramEnd"/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matrix:</w:t>
      </w: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  [[1. 1.]]</w:t>
      </w: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identity matrix: </w:t>
      </w: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[1. 0.]</w:t>
      </w: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0. 1.]]</w:t>
      </w:r>
    </w:p>
    <w:p w:rsidR="00F06BCE" w:rsidRPr="00F06BCE" w:rsidRDefault="00F06BCE" w:rsidP="00F06BCE">
      <w:pPr>
        <w:spacing w:after="0" w:line="240" w:lineRule="auto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random matrix: </w:t>
      </w: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[0.19072046 0.82646264]</w:t>
      </w:r>
    </w:p>
    <w:p w:rsidR="00F06BCE" w:rsidRPr="00DF2569" w:rsidRDefault="00F06BCE" w:rsidP="0078617A">
      <w:pPr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0.24096376 0.46100121]]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7F332B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</w:t>
      </w:r>
      <w:proofErr w:type="spellStart"/>
      <w:r w:rsidRPr="007F332B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vectorized</w:t>
      </w:r>
      <w:proofErr w:type="spellEnd"/>
      <w:r w:rsidRPr="007F332B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 sum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7F332B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7F332B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</w:t>
      </w:r>
      <w:proofErr w:type="spellStart"/>
      <w:r w:rsidRPr="007F332B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Vectorized</w:t>
      </w:r>
      <w:proofErr w:type="spellEnd"/>
      <w:r w:rsidRPr="007F332B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 sum example\n"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)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x = </w:t>
      </w:r>
      <w:proofErr w:type="spellStart"/>
      <w:proofErr w:type="gramStart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np.array</w:t>
      </w:r>
      <w:proofErr w:type="spellEnd"/>
      <w:proofErr w:type="gramEnd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[[</w:t>
      </w:r>
      <w:r w:rsidRPr="007F332B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1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</w:t>
      </w:r>
      <w:r w:rsidRPr="007F332B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2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,[</w:t>
      </w:r>
      <w:r w:rsidRPr="007F332B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3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</w:t>
      </w:r>
      <w:r w:rsidRPr="007F332B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4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])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7F332B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7F332B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x:\n "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,x)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7F332B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7F332B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sum: "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np.</w:t>
      </w:r>
      <w:r w:rsidRPr="007F332B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sum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x))  </w:t>
      </w:r>
      <w:r w:rsidRPr="007F332B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Compute sum of all elements; prints "10"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7F332B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7F332B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sum axis = 0: "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,np.</w:t>
      </w:r>
      <w:r w:rsidRPr="007F332B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sum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x, axis=</w:t>
      </w:r>
      <w:r w:rsidRPr="007F332B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0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))  </w:t>
      </w:r>
      <w:r w:rsidRPr="007F332B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Compute sum of each column; prints "[4 6]"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7F332B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7F332B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 sum axis = 1: "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,np.</w:t>
      </w:r>
      <w:r w:rsidRPr="007F332B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sum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x, axis=</w:t>
      </w:r>
      <w:r w:rsidRPr="007F332B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1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))  </w:t>
      </w:r>
      <w:r w:rsidRPr="007F332B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Compute sum of each row; prints 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7F332B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matrix dot product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a = </w:t>
      </w:r>
      <w:proofErr w:type="spellStart"/>
      <w:proofErr w:type="gramStart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np.arange</w:t>
      </w:r>
      <w:proofErr w:type="spellEnd"/>
      <w:proofErr w:type="gramEnd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r w:rsidRPr="007F332B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10000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)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b = </w:t>
      </w:r>
      <w:proofErr w:type="spellStart"/>
      <w:proofErr w:type="gramStart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np.arange</w:t>
      </w:r>
      <w:proofErr w:type="spellEnd"/>
      <w:proofErr w:type="gramEnd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r w:rsidRPr="007F332B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10000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)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7F332B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7F332B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a"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 a)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7F332B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7F332B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b"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 b)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spellStart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dp</w:t>
      </w:r>
      <w:proofErr w:type="spellEnd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= np.dot(</w:t>
      </w:r>
      <w:proofErr w:type="spellStart"/>
      <w:proofErr w:type="gramStart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a,b</w:t>
      </w:r>
      <w:proofErr w:type="spellEnd"/>
      <w:proofErr w:type="gramEnd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)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7F332B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7F332B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Dot product: \n"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,</w:t>
      </w:r>
      <w:proofErr w:type="spellStart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dp</w:t>
      </w:r>
      <w:proofErr w:type="spellEnd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)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7F332B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outer product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op = </w:t>
      </w:r>
      <w:proofErr w:type="spellStart"/>
      <w:proofErr w:type="gramStart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np.outer</w:t>
      </w:r>
      <w:proofErr w:type="spellEnd"/>
      <w:proofErr w:type="gramEnd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spellStart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a,b</w:t>
      </w:r>
      <w:proofErr w:type="spellEnd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)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7F332B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7F332B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\n Outer product: \n"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,op)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7F332B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elementwise product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ep = </w:t>
      </w:r>
      <w:proofErr w:type="spellStart"/>
      <w:proofErr w:type="gramStart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np.multiply</w:t>
      </w:r>
      <w:proofErr w:type="spellEnd"/>
      <w:proofErr w:type="gramEnd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a, b)</w:t>
      </w:r>
    </w:p>
    <w:p w:rsidR="007F332B" w:rsidRPr="00DF2569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7F332B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7F332B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\n Element Wise product:  \n"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,ep)</w:t>
      </w:r>
    </w:p>
    <w:p w:rsidR="007F332B" w:rsidRPr="00DF2569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</w:p>
    <w:p w:rsidR="007F332B" w:rsidRPr="00DF2569" w:rsidRDefault="007F332B" w:rsidP="0028670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OUTPUT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proofErr w:type="spellStart"/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Vectorized</w:t>
      </w:r>
      <w:proofErr w:type="spellEnd"/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sum example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x: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 [[1 2]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3 4]]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sum:  10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sum axis = 0</w:t>
      </w:r>
      <w:proofErr w:type="gramStart"/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:  [</w:t>
      </w:r>
      <w:proofErr w:type="gramEnd"/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4 6]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sum axis = 1</w:t>
      </w:r>
      <w:proofErr w:type="gramStart"/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:  [</w:t>
      </w:r>
      <w:proofErr w:type="gramEnd"/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3 7]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a [   0    1    2 ... 9997 9998 9999]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b [   0    1    2 ... 9997 9998 9999]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Dot product: 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333283335000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Outer product: 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[       0        0        0 ...        0        0        0]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       0        1        2 ...     9997     9998     9999]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       0        2        4 ...    19994    19996    19998]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...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       0     9997    19994 ... 99940009 99950006 99960003]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       0     9998    19996 ... 99950006 99960004 99970002]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       0     9999    19998 ... 99960003 99970002 99980001]]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Element Wise product:  </w:t>
      </w:r>
    </w:p>
    <w:p w:rsidR="00286700" w:rsidRPr="00DF2569" w:rsidRDefault="00286700" w:rsidP="00286700">
      <w:pPr>
        <w:pStyle w:val="ListParagraph"/>
        <w:ind w:left="108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[       0        1        4 ... 99940009 99960004 99980001]</w:t>
      </w:r>
    </w:p>
    <w:p w:rsidR="00286700" w:rsidRPr="00DF2569" w:rsidRDefault="00286700" w:rsidP="00286700">
      <w:pPr>
        <w:pStyle w:val="ListParagraph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</w:p>
    <w:p w:rsidR="00F06BCE" w:rsidRPr="00DF2569" w:rsidRDefault="00F06BCE" w:rsidP="00F06BCE">
      <w:pPr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</w:p>
    <w:p w:rsidR="000633ED" w:rsidRPr="00DF2569" w:rsidRDefault="000633ED" w:rsidP="00F06BCE">
      <w:pPr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</w:p>
    <w:p w:rsidR="000633ED" w:rsidRPr="000633ED" w:rsidRDefault="000633ED" w:rsidP="000633ED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0633ED">
        <w:rPr>
          <w:rFonts w:ascii="Times New Roman" w:eastAsia="Times New Roman" w:hAnsi="Times New Roman" w:cs="Times New Roman"/>
          <w:color w:val="AF00DB"/>
          <w:sz w:val="21"/>
          <w:szCs w:val="21"/>
          <w:lang w:val="en-US" w:eastAsia="en-US" w:bidi="ar-SA"/>
        </w:rPr>
        <w:t>import</w:t>
      </w:r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</w:t>
      </w:r>
      <w:proofErr w:type="spellStart"/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numpy</w:t>
      </w:r>
      <w:proofErr w:type="spellEnd"/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</w:t>
      </w:r>
      <w:r w:rsidRPr="000633ED">
        <w:rPr>
          <w:rFonts w:ascii="Times New Roman" w:eastAsia="Times New Roman" w:hAnsi="Times New Roman" w:cs="Times New Roman"/>
          <w:color w:val="AF00DB"/>
          <w:sz w:val="21"/>
          <w:szCs w:val="21"/>
          <w:lang w:val="en-US" w:eastAsia="en-US" w:bidi="ar-SA"/>
        </w:rPr>
        <w:t>as</w:t>
      </w:r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np</w:t>
      </w:r>
    </w:p>
    <w:p w:rsidR="000633ED" w:rsidRPr="000633ED" w:rsidRDefault="000633ED" w:rsidP="000633ED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</w:p>
    <w:p w:rsidR="000633ED" w:rsidRPr="000633ED" w:rsidRDefault="000633ED" w:rsidP="000633ED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x = </w:t>
      </w:r>
      <w:proofErr w:type="spellStart"/>
      <w:proofErr w:type="gramStart"/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np.array</w:t>
      </w:r>
      <w:proofErr w:type="spellEnd"/>
      <w:proofErr w:type="gramEnd"/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[[</w:t>
      </w:r>
      <w:r w:rsidRPr="000633ED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1</w:t>
      </w:r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</w:t>
      </w:r>
      <w:r w:rsidRPr="000633ED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2</w:t>
      </w:r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, [</w:t>
      </w:r>
      <w:r w:rsidRPr="000633ED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3</w:t>
      </w:r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</w:t>
      </w:r>
      <w:r w:rsidRPr="000633ED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4</w:t>
      </w:r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])</w:t>
      </w:r>
    </w:p>
    <w:p w:rsidR="000633ED" w:rsidRPr="000633ED" w:rsidRDefault="000633ED" w:rsidP="000633ED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0633ED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0633ED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Original x: \n "</w:t>
      </w:r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,x)    </w:t>
      </w:r>
      <w:r w:rsidRPr="000633ED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Prints "[[1 2]</w:t>
      </w:r>
    </w:p>
    <w:p w:rsidR="000633ED" w:rsidRPr="000633ED" w:rsidRDefault="000633ED" w:rsidP="000633ED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           </w:t>
      </w:r>
      <w:r w:rsidRPr="000633ED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      </w:t>
      </w:r>
      <w:proofErr w:type="gramStart"/>
      <w:r w:rsidRPr="000633ED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   [</w:t>
      </w:r>
      <w:proofErr w:type="gramEnd"/>
      <w:r w:rsidRPr="000633ED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3 4]]"</w:t>
      </w:r>
    </w:p>
    <w:p w:rsidR="000633ED" w:rsidRPr="000633ED" w:rsidRDefault="000633ED" w:rsidP="000633ED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0633ED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0633ED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\</w:t>
      </w:r>
      <w:proofErr w:type="spellStart"/>
      <w:r w:rsidRPr="000633ED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nTranspose</w:t>
      </w:r>
      <w:proofErr w:type="spellEnd"/>
      <w:r w:rsidRPr="000633ED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 of x: \n"</w:t>
      </w:r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,</w:t>
      </w:r>
      <w:proofErr w:type="spellStart"/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x.T</w:t>
      </w:r>
      <w:proofErr w:type="spellEnd"/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)  </w:t>
      </w:r>
      <w:r w:rsidRPr="000633ED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Prints "[[1 3]</w:t>
      </w:r>
    </w:p>
    <w:p w:rsidR="000633ED" w:rsidRPr="00DF2569" w:rsidRDefault="000633ED" w:rsidP="00F06BCE">
      <w:pPr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</w:t>
      </w:r>
    </w:p>
    <w:p w:rsidR="000633ED" w:rsidRPr="00DF2569" w:rsidRDefault="000633ED" w:rsidP="000633ED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OUTPUT</w:t>
      </w:r>
    </w:p>
    <w:p w:rsidR="000633ED" w:rsidRPr="00DF2569" w:rsidRDefault="000633ED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Original x: </w:t>
      </w:r>
    </w:p>
    <w:p w:rsidR="000633ED" w:rsidRPr="00DF2569" w:rsidRDefault="000633ED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 [[1 2]</w:t>
      </w:r>
    </w:p>
    <w:p w:rsidR="000633ED" w:rsidRPr="00DF2569" w:rsidRDefault="000633ED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3 4]]</w:t>
      </w:r>
    </w:p>
    <w:p w:rsidR="000633ED" w:rsidRPr="00DF2569" w:rsidRDefault="000633ED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</w:p>
    <w:p w:rsidR="000633ED" w:rsidRPr="00DF2569" w:rsidRDefault="000633ED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Transpose of x: </w:t>
      </w:r>
    </w:p>
    <w:p w:rsidR="000633ED" w:rsidRPr="00DF2569" w:rsidRDefault="000633ED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[1 3]</w:t>
      </w:r>
    </w:p>
    <w:p w:rsidR="000633ED" w:rsidRPr="00DF2569" w:rsidRDefault="000633ED" w:rsidP="00583772">
      <w:pPr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2 4]]</w:t>
      </w:r>
    </w:p>
    <w:p w:rsidR="00583772" w:rsidRPr="00583772" w:rsidRDefault="00583772" w:rsidP="00583772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583772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Singular-value decomposition</w:t>
      </w:r>
    </w:p>
    <w:p w:rsidR="00583772" w:rsidRPr="00583772" w:rsidRDefault="00583772" w:rsidP="00583772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583772">
        <w:rPr>
          <w:rFonts w:ascii="Times New Roman" w:eastAsia="Times New Roman" w:hAnsi="Times New Roman" w:cs="Times New Roman"/>
          <w:color w:val="AF00DB"/>
          <w:sz w:val="21"/>
          <w:szCs w:val="21"/>
          <w:lang w:val="en-US" w:eastAsia="en-US" w:bidi="ar-SA"/>
        </w:rPr>
        <w:t>from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</w:t>
      </w:r>
      <w:proofErr w:type="spellStart"/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numpy</w:t>
      </w:r>
      <w:proofErr w:type="spellEnd"/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</w:t>
      </w:r>
      <w:r w:rsidRPr="00583772">
        <w:rPr>
          <w:rFonts w:ascii="Times New Roman" w:eastAsia="Times New Roman" w:hAnsi="Times New Roman" w:cs="Times New Roman"/>
          <w:color w:val="AF00DB"/>
          <w:sz w:val="21"/>
          <w:szCs w:val="21"/>
          <w:lang w:val="en-US" w:eastAsia="en-US" w:bidi="ar-SA"/>
        </w:rPr>
        <w:t>import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array</w:t>
      </w:r>
    </w:p>
    <w:p w:rsidR="00583772" w:rsidRPr="00583772" w:rsidRDefault="00583772" w:rsidP="00583772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583772">
        <w:rPr>
          <w:rFonts w:ascii="Times New Roman" w:eastAsia="Times New Roman" w:hAnsi="Times New Roman" w:cs="Times New Roman"/>
          <w:color w:val="AF00DB"/>
          <w:sz w:val="21"/>
          <w:szCs w:val="21"/>
          <w:lang w:val="en-US" w:eastAsia="en-US" w:bidi="ar-SA"/>
        </w:rPr>
        <w:t>from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</w:t>
      </w:r>
      <w:proofErr w:type="spellStart"/>
      <w:proofErr w:type="gramStart"/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scipy.linalg</w:t>
      </w:r>
      <w:proofErr w:type="spellEnd"/>
      <w:proofErr w:type="gramEnd"/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</w:t>
      </w:r>
      <w:r w:rsidRPr="00583772">
        <w:rPr>
          <w:rFonts w:ascii="Times New Roman" w:eastAsia="Times New Roman" w:hAnsi="Times New Roman" w:cs="Times New Roman"/>
          <w:color w:val="AF00DB"/>
          <w:sz w:val="21"/>
          <w:szCs w:val="21"/>
          <w:lang w:val="en-US" w:eastAsia="en-US" w:bidi="ar-SA"/>
        </w:rPr>
        <w:t>import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</w:t>
      </w:r>
      <w:proofErr w:type="spellStart"/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svd</w:t>
      </w:r>
      <w:proofErr w:type="spellEnd"/>
    </w:p>
    <w:p w:rsidR="00583772" w:rsidRPr="00583772" w:rsidRDefault="00583772" w:rsidP="00583772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583772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define a matrix</w:t>
      </w:r>
    </w:p>
    <w:p w:rsidR="00583772" w:rsidRPr="00583772" w:rsidRDefault="00583772" w:rsidP="00583772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A = </w:t>
      </w:r>
      <w:proofErr w:type="gramStart"/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array(</w:t>
      </w:r>
      <w:proofErr w:type="gramEnd"/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[[</w:t>
      </w:r>
      <w:r w:rsidRPr="00583772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1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 </w:t>
      </w:r>
      <w:r w:rsidRPr="00583772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2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, [</w:t>
      </w:r>
      <w:r w:rsidRPr="00583772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3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 </w:t>
      </w:r>
      <w:r w:rsidRPr="00583772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4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, [</w:t>
      </w:r>
      <w:r w:rsidRPr="00583772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5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 </w:t>
      </w:r>
      <w:r w:rsidRPr="00583772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6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])</w:t>
      </w:r>
    </w:p>
    <w:p w:rsidR="00583772" w:rsidRPr="00583772" w:rsidRDefault="00583772" w:rsidP="00583772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583772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583772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A: \</w:t>
      </w:r>
      <w:proofErr w:type="spellStart"/>
      <w:r w:rsidRPr="00583772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n%s</w:t>
      </w:r>
      <w:proofErr w:type="spellEnd"/>
      <w:r w:rsidRPr="00583772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%A)</w:t>
      </w:r>
    </w:p>
    <w:p w:rsidR="00583772" w:rsidRPr="00583772" w:rsidRDefault="00583772" w:rsidP="00583772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583772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SVD</w:t>
      </w:r>
    </w:p>
    <w:p w:rsidR="00583772" w:rsidRPr="00583772" w:rsidRDefault="00583772" w:rsidP="00583772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U, s, VT = </w:t>
      </w:r>
      <w:proofErr w:type="spellStart"/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svd</w:t>
      </w:r>
      <w:proofErr w:type="spellEnd"/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A)</w:t>
      </w:r>
    </w:p>
    <w:p w:rsidR="00583772" w:rsidRPr="00583772" w:rsidRDefault="00583772" w:rsidP="00583772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583772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583772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\</w:t>
      </w:r>
      <w:proofErr w:type="spellStart"/>
      <w:r w:rsidRPr="00583772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nU</w:t>
      </w:r>
      <w:proofErr w:type="spellEnd"/>
      <w:r w:rsidRPr="00583772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: \</w:t>
      </w:r>
      <w:proofErr w:type="spellStart"/>
      <w:r w:rsidRPr="00583772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n%s</w:t>
      </w:r>
      <w:proofErr w:type="spellEnd"/>
      <w:r w:rsidRPr="00583772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%U)</w:t>
      </w:r>
    </w:p>
    <w:p w:rsidR="00583772" w:rsidRPr="00583772" w:rsidRDefault="00583772" w:rsidP="00583772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583772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583772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\ns: \n %s"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%s)</w:t>
      </w:r>
    </w:p>
    <w:p w:rsidR="00583772" w:rsidRPr="00583772" w:rsidRDefault="00583772" w:rsidP="00583772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583772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583772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\</w:t>
      </w:r>
      <w:proofErr w:type="spellStart"/>
      <w:r w:rsidRPr="00583772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nV^T</w:t>
      </w:r>
      <w:proofErr w:type="spellEnd"/>
      <w:r w:rsidRPr="00583772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: \n %s"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%VT)</w:t>
      </w:r>
    </w:p>
    <w:p w:rsidR="00583772" w:rsidRPr="00DF2569" w:rsidRDefault="00583772" w:rsidP="00583772">
      <w:pPr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</w:p>
    <w:p w:rsidR="00583772" w:rsidRPr="00DF2569" w:rsidRDefault="00583772" w:rsidP="00583772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OUTPUT</w:t>
      </w:r>
    </w:p>
    <w:p w:rsidR="00583772" w:rsidRPr="00DF2569" w:rsidRDefault="00583772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A: </w:t>
      </w:r>
    </w:p>
    <w:p w:rsidR="00583772" w:rsidRPr="00DF2569" w:rsidRDefault="00583772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[[1 2]</w:t>
      </w:r>
    </w:p>
    <w:p w:rsidR="00583772" w:rsidRPr="00DF2569" w:rsidRDefault="00583772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3 4]</w:t>
      </w:r>
    </w:p>
    <w:p w:rsidR="00583772" w:rsidRPr="00DF2569" w:rsidRDefault="00583772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5 6]]</w:t>
      </w:r>
    </w:p>
    <w:p w:rsidR="00583772" w:rsidRPr="00DF2569" w:rsidRDefault="00583772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</w:p>
    <w:p w:rsidR="00583772" w:rsidRPr="00DF2569" w:rsidRDefault="00583772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U: </w:t>
      </w:r>
    </w:p>
    <w:p w:rsidR="00583772" w:rsidRPr="00DF2569" w:rsidRDefault="00583772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[[-0.2298477   </w:t>
      </w:r>
      <w:proofErr w:type="gramStart"/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0.88346102  0.40824829</w:t>
      </w:r>
      <w:proofErr w:type="gramEnd"/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]</w:t>
      </w:r>
    </w:p>
    <w:p w:rsidR="00583772" w:rsidRPr="00DF2569" w:rsidRDefault="00583772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-0.</w:t>
      </w:r>
      <w:proofErr w:type="gramStart"/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52474482  0.24078249</w:t>
      </w:r>
      <w:proofErr w:type="gramEnd"/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-0.81649658]</w:t>
      </w:r>
    </w:p>
    <w:p w:rsidR="00583772" w:rsidRPr="00DF2569" w:rsidRDefault="00583772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-0.81964194 -0.</w:t>
      </w:r>
      <w:proofErr w:type="gramStart"/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40189603  0.40824829</w:t>
      </w:r>
      <w:proofErr w:type="gramEnd"/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]]</w:t>
      </w:r>
    </w:p>
    <w:p w:rsidR="00583772" w:rsidRPr="00DF2569" w:rsidRDefault="00583772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</w:p>
    <w:p w:rsidR="00583772" w:rsidRPr="00DF2569" w:rsidRDefault="00583772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s: </w:t>
      </w:r>
    </w:p>
    <w:p w:rsidR="00583772" w:rsidRPr="00DF2569" w:rsidRDefault="00583772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9.52551809 0.51430058]</w:t>
      </w:r>
    </w:p>
    <w:p w:rsidR="00583772" w:rsidRPr="00DF2569" w:rsidRDefault="00583772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</w:p>
    <w:p w:rsidR="00583772" w:rsidRPr="00DF2569" w:rsidRDefault="00583772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V^T: </w:t>
      </w:r>
    </w:p>
    <w:p w:rsidR="00583772" w:rsidRPr="00DF2569" w:rsidRDefault="00583772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[-0.61962948 -0.78489445]</w:t>
      </w:r>
    </w:p>
    <w:p w:rsidR="00583772" w:rsidRPr="00DF2569" w:rsidRDefault="00583772" w:rsidP="00583772">
      <w:pPr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-0.</w:t>
      </w:r>
      <w:proofErr w:type="gramStart"/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78489445  0.61962948</w:t>
      </w:r>
      <w:proofErr w:type="gramEnd"/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]]</w:t>
      </w:r>
    </w:p>
    <w:p w:rsidR="00F06BCE" w:rsidRPr="00DF2569" w:rsidRDefault="00F06BCE" w:rsidP="00F06BCE">
      <w:pPr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</w:p>
    <w:p w:rsidR="00F06BCE" w:rsidRPr="00DF2569" w:rsidRDefault="00F06BCE" w:rsidP="00F06BCE">
      <w:pPr>
        <w:rPr>
          <w:rFonts w:ascii="Times New Roman" w:hAnsi="Times New Roman" w:cs="Times New Roman"/>
        </w:rPr>
      </w:pPr>
    </w:p>
    <w:p w:rsidR="00136292" w:rsidRPr="00DF2569" w:rsidRDefault="00136292" w:rsidP="00F06BCE">
      <w:pPr>
        <w:rPr>
          <w:rFonts w:ascii="Times New Roman" w:hAnsi="Times New Roman" w:cs="Times New Roman"/>
        </w:rPr>
      </w:pPr>
    </w:p>
    <w:p w:rsidR="00136292" w:rsidRPr="00DF2569" w:rsidRDefault="00136292" w:rsidP="00F06BCE">
      <w:pPr>
        <w:rPr>
          <w:rFonts w:ascii="Times New Roman" w:hAnsi="Times New Roman" w:cs="Times New Roman"/>
        </w:rPr>
      </w:pPr>
    </w:p>
    <w:p w:rsidR="00136292" w:rsidRPr="00DF2569" w:rsidRDefault="00136292" w:rsidP="00F06BCE">
      <w:pPr>
        <w:rPr>
          <w:rFonts w:ascii="Times New Roman" w:hAnsi="Times New Roman" w:cs="Times New Roman"/>
        </w:rPr>
      </w:pPr>
    </w:p>
    <w:p w:rsidR="00136292" w:rsidRPr="00DF2569" w:rsidRDefault="00136292" w:rsidP="00F06BCE">
      <w:pPr>
        <w:rPr>
          <w:rFonts w:ascii="Times New Roman" w:hAnsi="Times New Roman" w:cs="Times New Roman"/>
        </w:rPr>
      </w:pPr>
    </w:p>
    <w:p w:rsidR="00136292" w:rsidRPr="00DF2569" w:rsidRDefault="00136292" w:rsidP="00136292">
      <w:pPr>
        <w:pBdr>
          <w:top w:val="single" w:sz="8" w:space="2" w:color="000000"/>
        </w:pBd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hAnsi="Times New Roman" w:cs="Times New Roman"/>
          <w:noProof/>
          <w:lang w:val="en-US" w:eastAsia="en-US" w:bidi="ar-SA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411D0398" wp14:editId="111FBC8F">
                <wp:simplePos x="0" y="0"/>
                <wp:positionH relativeFrom="column">
                  <wp:posOffset>3651885</wp:posOffset>
                </wp:positionH>
                <wp:positionV relativeFrom="paragraph">
                  <wp:posOffset>245745</wp:posOffset>
                </wp:positionV>
                <wp:extent cx="2618105" cy="1457325"/>
                <wp:effectExtent l="0" t="0" r="10795" b="28575"/>
                <wp:wrapSquare wrapText="bothSides" distT="0" distB="0" distL="114300" distR="114300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18105" cy="1457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accent2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136292" w:rsidRDefault="00136292" w:rsidP="00136292">
                            <w:pPr>
                              <w:spacing w:line="240" w:lineRule="auto"/>
                              <w:textDirection w:val="btLr"/>
                            </w:pPr>
                          </w:p>
                          <w:p w:rsidR="00136292" w:rsidRDefault="00136292" w:rsidP="00136292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 xml:space="preserve">Name: </w:t>
                            </w:r>
                            <w:r w:rsidR="00636F50">
                              <w:rPr>
                                <w:b/>
                                <w:color w:val="000000"/>
                              </w:rPr>
                              <w:t>Sreelakshmi Madhusoodhanan</w:t>
                            </w:r>
                          </w:p>
                          <w:p w:rsidR="00136292" w:rsidRDefault="00136292" w:rsidP="00136292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Roll No:</w:t>
                            </w:r>
                          </w:p>
                          <w:p w:rsidR="00136292" w:rsidRDefault="00136292" w:rsidP="00136292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Batch:</w:t>
                            </w:r>
                          </w:p>
                          <w:p w:rsidR="00136292" w:rsidRDefault="00136292" w:rsidP="00136292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Date:</w:t>
                            </w:r>
                          </w:p>
                          <w:p w:rsidR="00136292" w:rsidRDefault="00136292" w:rsidP="0013629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1D0398" id="Rectangle 2" o:spid="_x0000_s1027" style="position:absolute;margin-left:287.55pt;margin-top:19.35pt;width:206.15pt;height:114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" fillcolor="white [3201]" strokecolor="#c0504d [3205]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:rsidR="00136292" w:rsidRDefault="00136292" w:rsidP="00136292">
                      <w:pPr>
                        <w:spacing w:line="240" w:lineRule="auto"/>
                        <w:textDirection w:val="btLr"/>
                      </w:pPr>
                    </w:p>
                    <w:p w:rsidR="00136292" w:rsidRDefault="00136292" w:rsidP="00136292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 xml:space="preserve">Name: </w:t>
                      </w:r>
                      <w:r w:rsidR="00636F50">
                        <w:rPr>
                          <w:b/>
                          <w:color w:val="000000"/>
                        </w:rPr>
                        <w:t>Sreelakshmi Madhusoodhanan</w:t>
                      </w:r>
                    </w:p>
                    <w:p w:rsidR="00136292" w:rsidRDefault="00136292" w:rsidP="00136292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Roll No:</w:t>
                      </w:r>
                    </w:p>
                    <w:p w:rsidR="00136292" w:rsidRDefault="00136292" w:rsidP="00136292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Batch:</w:t>
                      </w:r>
                    </w:p>
                    <w:p w:rsidR="00136292" w:rsidRDefault="00136292" w:rsidP="00136292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Date:</w:t>
                      </w:r>
                    </w:p>
                    <w:p w:rsidR="00136292" w:rsidRDefault="00136292" w:rsidP="0013629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Experiment No.: 2</w:t>
      </w:r>
    </w:p>
    <w:p w:rsidR="00136292" w:rsidRPr="00DF2569" w:rsidRDefault="00136292" w:rsidP="00136292">
      <w:pPr>
        <w:pBdr>
          <w:top w:val="single" w:sz="8" w:space="2" w:color="000000"/>
        </w:pBdr>
        <w:rPr>
          <w:rFonts w:ascii="Times New Roman" w:hAnsi="Times New Roman" w:cs="Times New Roman"/>
        </w:rPr>
      </w:pPr>
    </w:p>
    <w:p w:rsidR="00136292" w:rsidRPr="00DF2569" w:rsidRDefault="00136292" w:rsidP="00136292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Aim</w:t>
      </w:r>
    </w:p>
    <w:p w:rsidR="00136292" w:rsidRPr="00DF2569" w:rsidRDefault="00D75D59" w:rsidP="00F06BCE">
      <w:pPr>
        <w:rPr>
          <w:rFonts w:ascii="Times New Roman" w:hAnsi="Times New Roman" w:cs="Times New Roman"/>
          <w:color w:val="222222"/>
        </w:rPr>
      </w:pPr>
      <w:r w:rsidRPr="00DF2569">
        <w:rPr>
          <w:rFonts w:ascii="Times New Roman" w:hAnsi="Times New Roman" w:cs="Times New Roman"/>
          <w:color w:val="222222"/>
        </w:rPr>
        <w:t xml:space="preserve">Programs using </w:t>
      </w:r>
      <w:proofErr w:type="spellStart"/>
      <w:r w:rsidRPr="00DF2569">
        <w:rPr>
          <w:rFonts w:ascii="Times New Roman" w:hAnsi="Times New Roman" w:cs="Times New Roman"/>
          <w:color w:val="222222"/>
        </w:rPr>
        <w:t>matplotlib</w:t>
      </w:r>
      <w:proofErr w:type="spellEnd"/>
      <w:r w:rsidRPr="00DF2569">
        <w:rPr>
          <w:rFonts w:ascii="Times New Roman" w:hAnsi="Times New Roman" w:cs="Times New Roman"/>
          <w:color w:val="222222"/>
        </w:rPr>
        <w:t xml:space="preserve"> / </w:t>
      </w:r>
      <w:proofErr w:type="spellStart"/>
      <w:r w:rsidRPr="00DF2569">
        <w:rPr>
          <w:rFonts w:ascii="Times New Roman" w:hAnsi="Times New Roman" w:cs="Times New Roman"/>
          <w:color w:val="222222"/>
        </w:rPr>
        <w:t>plotly</w:t>
      </w:r>
      <w:proofErr w:type="spellEnd"/>
      <w:r w:rsidRPr="00DF2569">
        <w:rPr>
          <w:rFonts w:ascii="Times New Roman" w:hAnsi="Times New Roman" w:cs="Times New Roman"/>
          <w:color w:val="222222"/>
        </w:rPr>
        <w:t xml:space="preserve"> / </w:t>
      </w:r>
      <w:proofErr w:type="spellStart"/>
      <w:r w:rsidRPr="00DF2569">
        <w:rPr>
          <w:rFonts w:ascii="Times New Roman" w:hAnsi="Times New Roman" w:cs="Times New Roman"/>
          <w:color w:val="222222"/>
        </w:rPr>
        <w:t>bokeh</w:t>
      </w:r>
      <w:proofErr w:type="spellEnd"/>
      <w:r w:rsidRPr="00DF2569">
        <w:rPr>
          <w:rFonts w:ascii="Times New Roman" w:hAnsi="Times New Roman" w:cs="Times New Roman"/>
          <w:color w:val="222222"/>
        </w:rPr>
        <w:t xml:space="preserve"> / </w:t>
      </w:r>
      <w:proofErr w:type="spellStart"/>
      <w:r w:rsidRPr="00DF2569">
        <w:rPr>
          <w:rFonts w:ascii="Times New Roman" w:hAnsi="Times New Roman" w:cs="Times New Roman"/>
          <w:color w:val="222222"/>
        </w:rPr>
        <w:t>seaborn</w:t>
      </w:r>
      <w:proofErr w:type="spellEnd"/>
      <w:r w:rsidRPr="00DF2569">
        <w:rPr>
          <w:rFonts w:ascii="Times New Roman" w:hAnsi="Times New Roman" w:cs="Times New Roman"/>
          <w:color w:val="222222"/>
        </w:rPr>
        <w:t xml:space="preserve"> for data visualisation.</w:t>
      </w:r>
    </w:p>
    <w:p w:rsidR="00D75D59" w:rsidRPr="00DF2569" w:rsidRDefault="00D75D59" w:rsidP="00F06BCE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Questions</w:t>
      </w:r>
    </w:p>
    <w:p w:rsidR="00D75D59" w:rsidRPr="00DF2569" w:rsidRDefault="00D75D59" w:rsidP="00D75D5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</w:rPr>
        <w:t xml:space="preserve">Visualization using </w:t>
      </w:r>
      <w:proofErr w:type="spellStart"/>
      <w:r w:rsidRPr="00DF2569">
        <w:rPr>
          <w:rFonts w:ascii="Times New Roman" w:hAnsi="Times New Roman" w:cs="Times New Roman"/>
        </w:rPr>
        <w:t>matplotlib</w:t>
      </w:r>
      <w:proofErr w:type="spellEnd"/>
    </w:p>
    <w:p w:rsidR="00D75D59" w:rsidRPr="00DF2569" w:rsidRDefault="00D75D59" w:rsidP="00D75D5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</w:rPr>
        <w:t xml:space="preserve">Visualization using </w:t>
      </w:r>
      <w:proofErr w:type="spellStart"/>
      <w:r w:rsidRPr="00DF2569">
        <w:rPr>
          <w:rFonts w:ascii="Times New Roman" w:hAnsi="Times New Roman" w:cs="Times New Roman"/>
        </w:rPr>
        <w:t>seaborn</w:t>
      </w:r>
      <w:proofErr w:type="spellEnd"/>
    </w:p>
    <w:p w:rsidR="00D75D59" w:rsidRPr="00DF2569" w:rsidRDefault="00D75D59" w:rsidP="00D75D5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</w:rPr>
        <w:t xml:space="preserve">Visualization using </w:t>
      </w:r>
      <w:proofErr w:type="spellStart"/>
      <w:r w:rsidRPr="00DF2569">
        <w:rPr>
          <w:rFonts w:ascii="Times New Roman" w:hAnsi="Times New Roman" w:cs="Times New Roman"/>
        </w:rPr>
        <w:t>plotly</w:t>
      </w:r>
      <w:proofErr w:type="spellEnd"/>
    </w:p>
    <w:p w:rsidR="00D75D59" w:rsidRPr="00DF2569" w:rsidRDefault="00D75D59" w:rsidP="00D75D59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Program and Output</w:t>
      </w:r>
    </w:p>
    <w:p w:rsidR="006226E1" w:rsidRPr="00DF2569" w:rsidRDefault="006226E1" w:rsidP="006226E1">
      <w:pPr>
        <w:pStyle w:val="SourceCode"/>
        <w:rPr>
          <w:rFonts w:ascii="Times New Roman" w:hAnsi="Times New Roman" w:cs="Times New Roman"/>
        </w:rPr>
      </w:pPr>
      <w:r w:rsidRPr="00DF2569">
        <w:rPr>
          <w:rStyle w:val="ImportTok"/>
          <w:rFonts w:ascii="Times New Roman" w:hAnsi="Times New Roman" w:cs="Times New Roman"/>
        </w:rPr>
        <w:t>import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matplotlib.pyplot</w:t>
      </w:r>
      <w:proofErr w:type="spellEnd"/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ImportTok"/>
          <w:rFonts w:ascii="Times New Roman" w:hAnsi="Times New Roman" w:cs="Times New Roman"/>
        </w:rPr>
        <w:t>as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lt</w:t>
      </w:r>
      <w:proofErr w:type="spellEnd"/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x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[</w:t>
      </w:r>
      <w:r w:rsidRPr="00DF2569">
        <w:rPr>
          <w:rStyle w:val="DecValTok"/>
          <w:rFonts w:ascii="Times New Roman" w:hAnsi="Times New Roman" w:cs="Times New Roman"/>
        </w:rPr>
        <w:t>10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0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30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40</w:t>
      </w:r>
      <w:r w:rsidRPr="00DF2569">
        <w:rPr>
          <w:rStyle w:val="NormalTok"/>
          <w:rFonts w:ascii="Times New Roman" w:hAnsi="Times New Roman" w:cs="Times New Roman"/>
        </w:rPr>
        <w:t>]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y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[</w:t>
      </w:r>
      <w:r w:rsidRPr="00DF2569">
        <w:rPr>
          <w:rStyle w:val="DecValTok"/>
          <w:rFonts w:ascii="Times New Roman" w:hAnsi="Times New Roman" w:cs="Times New Roman"/>
        </w:rPr>
        <w:t>20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5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35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55</w:t>
      </w:r>
      <w:r w:rsidRPr="00DF2569">
        <w:rPr>
          <w:rStyle w:val="NormalTok"/>
          <w:rFonts w:ascii="Times New Roman" w:hAnsi="Times New Roman" w:cs="Times New Roman"/>
        </w:rPr>
        <w:t>]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plot</w:t>
      </w:r>
      <w:proofErr w:type="spellEnd"/>
      <w:r w:rsidRPr="00DF2569">
        <w:rPr>
          <w:rStyle w:val="NormalTok"/>
          <w:rFonts w:ascii="Times New Roman" w:hAnsi="Times New Roman" w:cs="Times New Roman"/>
        </w:rPr>
        <w:t>(x, y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show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</w:p>
    <w:p w:rsidR="006226E1" w:rsidRPr="00DF2569" w:rsidRDefault="006226E1" w:rsidP="006226E1">
      <w:pPr>
        <w:pStyle w:val="FirstParagraph"/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  <w:noProof/>
        </w:rPr>
        <w:drawing>
          <wp:inline distT="0" distB="0" distL="0" distR="0" wp14:anchorId="58B40BBD" wp14:editId="0E332715">
            <wp:extent cx="3257550" cy="20097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9e1ab502bc6ffe69c915cca76f9c877f2b0cb1f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117" cy="201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title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"Linear graph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show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title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"Linear graph"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DF2569">
        <w:rPr>
          <w:rStyle w:val="NormalTok"/>
          <w:rFonts w:ascii="Times New Roman" w:hAnsi="Times New Roman" w:cs="Times New Roman"/>
        </w:rPr>
        <w:t>fontsize</w:t>
      </w:r>
      <w:proofErr w:type="spellEnd"/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DecValTok"/>
          <w:rFonts w:ascii="Times New Roman" w:hAnsi="Times New Roman" w:cs="Times New Roman"/>
        </w:rPr>
        <w:t>25</w:t>
      </w:r>
      <w:r w:rsidRPr="00DF2569">
        <w:rPr>
          <w:rStyle w:val="NormalTok"/>
          <w:rFonts w:ascii="Times New Roman" w:hAnsi="Times New Roman" w:cs="Times New Roman"/>
        </w:rPr>
        <w:t>, color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"green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show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</w:p>
    <w:p w:rsidR="006226E1" w:rsidRPr="00DF2569" w:rsidRDefault="006226E1" w:rsidP="006226E1">
      <w:pPr>
        <w:pStyle w:val="FirstParagraph"/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  <w:noProof/>
        </w:rPr>
        <w:drawing>
          <wp:inline distT="0" distB="0" distL="0" distR="0" wp14:anchorId="5B6F06CD" wp14:editId="4D64CCD3">
            <wp:extent cx="3295650" cy="22479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804d1d2c03490b0bd39fad930a01dbe9c1e1a5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889" cy="224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26E1" w:rsidRPr="00DF2569" w:rsidRDefault="006226E1" w:rsidP="006226E1">
      <w:pPr>
        <w:pStyle w:val="BodyText"/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  <w:noProof/>
          <w:lang w:val="en-US" w:eastAsia="en-US" w:bidi="ar-SA"/>
        </w:rPr>
        <w:lastRenderedPageBreak/>
        <w:drawing>
          <wp:inline distT="0" distB="0" distL="0" distR="0" wp14:anchorId="2F129923" wp14:editId="7789AF6D">
            <wp:extent cx="2571750" cy="18669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aa654e969fa7deb2b651495d5f45e5d613934f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2179" cy="1867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26E1" w:rsidRPr="00DF2569" w:rsidRDefault="006226E1" w:rsidP="006226E1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># Adding label on the y-axis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ylabel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'Y-Axis'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CommentTok"/>
          <w:rFonts w:ascii="Times New Roman" w:hAnsi="Times New Roman" w:cs="Times New Roman"/>
        </w:rPr>
        <w:t># Adding label on the x-axis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xlabel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'X-Axis'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show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</w:p>
    <w:p w:rsidR="006226E1" w:rsidRPr="00DF2569" w:rsidRDefault="006226E1" w:rsidP="006226E1">
      <w:pPr>
        <w:pStyle w:val="FirstParagraph"/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  <w:noProof/>
        </w:rPr>
        <w:drawing>
          <wp:inline distT="0" distB="0" distL="0" distR="0" wp14:anchorId="781BCF06" wp14:editId="5DE1FEB5">
            <wp:extent cx="2695575" cy="1666875"/>
            <wp:effectExtent l="0" t="0" r="9525" b="9525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4b947843992733feb1ae42efa513ee674d1a1af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046" cy="166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ylim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DecValTok"/>
          <w:rFonts w:ascii="Times New Roman" w:hAnsi="Times New Roman" w:cs="Times New Roman"/>
        </w:rPr>
        <w:t>0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80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xticks</w:t>
      </w:r>
      <w:proofErr w:type="spellEnd"/>
      <w:r w:rsidRPr="00DF2569">
        <w:rPr>
          <w:rStyle w:val="NormalTok"/>
          <w:rFonts w:ascii="Times New Roman" w:hAnsi="Times New Roman" w:cs="Times New Roman"/>
        </w:rPr>
        <w:t>(x, labels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>[</w:t>
      </w:r>
      <w:r w:rsidRPr="00DF2569">
        <w:rPr>
          <w:rStyle w:val="StringTok"/>
          <w:rFonts w:ascii="Times New Roman" w:hAnsi="Times New Roman" w:cs="Times New Roman"/>
        </w:rPr>
        <w:t>"one"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"two"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"three"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"four"</w:t>
      </w:r>
      <w:r w:rsidRPr="00DF2569">
        <w:rPr>
          <w:rStyle w:val="NormalTok"/>
          <w:rFonts w:ascii="Times New Roman" w:hAnsi="Times New Roman" w:cs="Times New Roman"/>
        </w:rPr>
        <w:t>]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show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</w:p>
    <w:p w:rsidR="006226E1" w:rsidRPr="00DF2569" w:rsidRDefault="006226E1" w:rsidP="006226E1">
      <w:pPr>
        <w:pStyle w:val="FirstParagraph"/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  <w:noProof/>
        </w:rPr>
        <w:drawing>
          <wp:inline distT="0" distB="0" distL="0" distR="0" wp14:anchorId="41F54463" wp14:editId="794D739C">
            <wp:extent cx="2438400" cy="1666875"/>
            <wp:effectExtent l="0" t="0" r="0" b="9525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df5590e55ec41b42b3ada80f4fa66f68d75b16d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875" cy="16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legend</w:t>
      </w:r>
      <w:proofErr w:type="spellEnd"/>
      <w:r w:rsidRPr="00DF2569">
        <w:rPr>
          <w:rStyle w:val="NormalTok"/>
          <w:rFonts w:ascii="Times New Roman" w:hAnsi="Times New Roman" w:cs="Times New Roman"/>
        </w:rPr>
        <w:t>([</w:t>
      </w:r>
      <w:r w:rsidRPr="00DF2569">
        <w:rPr>
          <w:rStyle w:val="StringTok"/>
          <w:rFonts w:ascii="Times New Roman" w:hAnsi="Times New Roman" w:cs="Times New Roman"/>
        </w:rPr>
        <w:t>"GFG"</w:t>
      </w:r>
      <w:r w:rsidRPr="00DF2569">
        <w:rPr>
          <w:rStyle w:val="NormalTok"/>
          <w:rFonts w:ascii="Times New Roman" w:hAnsi="Times New Roman" w:cs="Times New Roman"/>
        </w:rPr>
        <w:t>]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show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</w:p>
    <w:p w:rsidR="006226E1" w:rsidRPr="00DF2569" w:rsidRDefault="006226E1" w:rsidP="006226E1">
      <w:pPr>
        <w:pStyle w:val="FirstParagraph"/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  <w:noProof/>
        </w:rPr>
        <w:drawing>
          <wp:inline distT="0" distB="0" distL="0" distR="0" wp14:anchorId="2B592C39" wp14:editId="170246A0">
            <wp:extent cx="2247900" cy="1790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19c62162f9d0bc0e0d88f78a100e114a09d731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8360" cy="179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26E1" w:rsidRPr="00DF2569" w:rsidRDefault="006226E1" w:rsidP="006226E1">
      <w:pPr>
        <w:pStyle w:val="SourceCode"/>
        <w:rPr>
          <w:rFonts w:ascii="Times New Roman" w:hAnsi="Times New Roman" w:cs="Times New Roman"/>
        </w:rPr>
      </w:pPr>
      <w:r w:rsidRPr="00DF2569">
        <w:rPr>
          <w:rStyle w:val="ImportTok"/>
          <w:rFonts w:ascii="Times New Roman" w:hAnsi="Times New Roman" w:cs="Times New Roman"/>
        </w:rPr>
        <w:lastRenderedPageBreak/>
        <w:t>import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matplotlib.pyplot</w:t>
      </w:r>
      <w:proofErr w:type="spellEnd"/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ImportTok"/>
          <w:rFonts w:ascii="Times New Roman" w:hAnsi="Times New Roman" w:cs="Times New Roman"/>
        </w:rPr>
        <w:t>as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lt</w:t>
      </w:r>
      <w:proofErr w:type="spellEnd"/>
      <w:r w:rsidRPr="00DF2569">
        <w:rPr>
          <w:rFonts w:ascii="Times New Roman" w:hAnsi="Times New Roman" w:cs="Times New Roman"/>
        </w:rPr>
        <w:br/>
      </w:r>
      <w:r w:rsidRPr="00DF2569">
        <w:rPr>
          <w:rStyle w:val="ImportTok"/>
          <w:rFonts w:ascii="Times New Roman" w:hAnsi="Times New Roman" w:cs="Times New Roman"/>
        </w:rPr>
        <w:t>import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numpy</w:t>
      </w:r>
      <w:proofErr w:type="spellEnd"/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fig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lt.figure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CommentTok"/>
          <w:rFonts w:ascii="Times New Roman" w:hAnsi="Times New Roman" w:cs="Times New Roman"/>
        </w:rPr>
        <w:t># Generate line graph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x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numpy.arange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DecValTok"/>
          <w:rFonts w:ascii="Times New Roman" w:hAnsi="Times New Roman" w:cs="Times New Roman"/>
        </w:rPr>
        <w:t>0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FloatTok"/>
          <w:rFonts w:ascii="Times New Roman" w:hAnsi="Times New Roman" w:cs="Times New Roman"/>
        </w:rPr>
        <w:t>1.414</w:t>
      </w:r>
      <w:r w:rsidRPr="00DF2569">
        <w:rPr>
          <w:rStyle w:val="OperatorTok"/>
          <w:rFonts w:ascii="Times New Roman" w:hAnsi="Times New Roman" w:cs="Times New Roman"/>
        </w:rPr>
        <w:t>*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FloatTok"/>
          <w:rFonts w:ascii="Times New Roman" w:hAnsi="Times New Roman" w:cs="Times New Roman"/>
        </w:rPr>
        <w:t>0.05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y1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numpy.sin</w:t>
      </w:r>
      <w:proofErr w:type="spellEnd"/>
      <w:r w:rsidRPr="00DF2569">
        <w:rPr>
          <w:rStyle w:val="NormalTok"/>
          <w:rFonts w:ascii="Times New Roman" w:hAnsi="Times New Roman" w:cs="Times New Roman"/>
        </w:rPr>
        <w:t>(x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y2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numpy.cos</w:t>
      </w:r>
      <w:proofErr w:type="spellEnd"/>
      <w:r w:rsidRPr="00DF2569">
        <w:rPr>
          <w:rStyle w:val="NormalTok"/>
          <w:rFonts w:ascii="Times New Roman" w:hAnsi="Times New Roman" w:cs="Times New Roman"/>
        </w:rPr>
        <w:t>(x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axes1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fig.add_axes</w:t>
      </w:r>
      <w:proofErr w:type="spellEnd"/>
      <w:r w:rsidRPr="00DF2569">
        <w:rPr>
          <w:rStyle w:val="NormalTok"/>
          <w:rFonts w:ascii="Times New Roman" w:hAnsi="Times New Roman" w:cs="Times New Roman"/>
        </w:rPr>
        <w:t>([</w:t>
      </w:r>
      <w:r w:rsidRPr="00DF2569">
        <w:rPr>
          <w:rStyle w:val="DecValTok"/>
          <w:rFonts w:ascii="Times New Roman" w:hAnsi="Times New Roman" w:cs="Times New Roman"/>
        </w:rPr>
        <w:t>0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0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]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>axes1.plot(x, y1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axes2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fig.add_axes</w:t>
      </w:r>
      <w:proofErr w:type="spellEnd"/>
      <w:r w:rsidRPr="00DF2569">
        <w:rPr>
          <w:rStyle w:val="NormalTok"/>
          <w:rFonts w:ascii="Times New Roman" w:hAnsi="Times New Roman" w:cs="Times New Roman"/>
        </w:rPr>
        <w:t>([</w:t>
      </w:r>
      <w:r w:rsidRPr="00DF2569">
        <w:rPr>
          <w:rStyle w:val="DecValTok"/>
          <w:rFonts w:ascii="Times New Roman" w:hAnsi="Times New Roman" w:cs="Times New Roman"/>
        </w:rPr>
        <w:t>0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]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>axes2.plot(x, y2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 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CommentTok"/>
          <w:rFonts w:ascii="Times New Roman" w:hAnsi="Times New Roman" w:cs="Times New Roman"/>
        </w:rPr>
        <w:t># Show plot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show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</w:p>
    <w:p w:rsidR="006226E1" w:rsidRPr="00DF2569" w:rsidRDefault="006226E1" w:rsidP="006226E1">
      <w:pPr>
        <w:pStyle w:val="FirstParagraph"/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  <w:noProof/>
        </w:rPr>
        <w:drawing>
          <wp:inline distT="0" distB="0" distL="0" distR="0" wp14:anchorId="4D5C1947" wp14:editId="614298A0">
            <wp:extent cx="2571750" cy="398145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1031624a1363d5104394a86725ce5f94bfd909c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929" cy="398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26E1" w:rsidRPr="00DF2569" w:rsidRDefault="006226E1" w:rsidP="006226E1">
      <w:pPr>
        <w:pStyle w:val="SourceCode"/>
        <w:rPr>
          <w:rFonts w:ascii="Times New Roman" w:hAnsi="Times New Roman" w:cs="Times New Roman"/>
        </w:rPr>
      </w:pPr>
      <w:r w:rsidRPr="00DF2569">
        <w:rPr>
          <w:rStyle w:val="ImportTok"/>
          <w:rFonts w:ascii="Times New Roman" w:hAnsi="Times New Roman" w:cs="Times New Roman"/>
        </w:rPr>
        <w:t>import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matplotlib.pyplot</w:t>
      </w:r>
      <w:proofErr w:type="spellEnd"/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ImportTok"/>
          <w:rFonts w:ascii="Times New Roman" w:hAnsi="Times New Roman" w:cs="Times New Roman"/>
        </w:rPr>
        <w:t>as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lt</w:t>
      </w:r>
      <w:proofErr w:type="spellEnd"/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x 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]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y1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]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y2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[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]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plot</w:t>
      </w:r>
      <w:proofErr w:type="spellEnd"/>
      <w:r w:rsidRPr="00DF2569">
        <w:rPr>
          <w:rStyle w:val="NormalTok"/>
          <w:rFonts w:ascii="Times New Roman" w:hAnsi="Times New Roman" w:cs="Times New Roman"/>
        </w:rPr>
        <w:t>(x, y1, label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"line L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plot</w:t>
      </w:r>
      <w:proofErr w:type="spellEnd"/>
      <w:r w:rsidRPr="00DF2569">
        <w:rPr>
          <w:rStyle w:val="NormalTok"/>
          <w:rFonts w:ascii="Times New Roman" w:hAnsi="Times New Roman" w:cs="Times New Roman"/>
        </w:rPr>
        <w:t>(x, y2, label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"line H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plot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xlabel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"x axis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ylabel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"y axis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title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"Line Graph Example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legend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show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</w:p>
    <w:p w:rsidR="006226E1" w:rsidRPr="00DF2569" w:rsidRDefault="006226E1" w:rsidP="006226E1">
      <w:pPr>
        <w:pStyle w:val="FirstParagraph"/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2E6182D" wp14:editId="603A5F52">
            <wp:extent cx="3352800" cy="1981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102ad78c892985f5cd2ef601165d18ec82bf56a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3215" cy="1981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26E1" w:rsidRPr="00DF2569" w:rsidRDefault="006226E1" w:rsidP="006226E1">
      <w:pPr>
        <w:pStyle w:val="SourceCode"/>
        <w:rPr>
          <w:rFonts w:ascii="Times New Roman" w:hAnsi="Times New Roman" w:cs="Times New Roman"/>
        </w:rPr>
      </w:pPr>
      <w:r w:rsidRPr="00DF2569">
        <w:rPr>
          <w:rStyle w:val="ImportTok"/>
          <w:rFonts w:ascii="Times New Roman" w:hAnsi="Times New Roman" w:cs="Times New Roman"/>
        </w:rPr>
        <w:t>import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matplotlib.pyplot</w:t>
      </w:r>
      <w:proofErr w:type="spellEnd"/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ImportTok"/>
          <w:rFonts w:ascii="Times New Roman" w:hAnsi="Times New Roman" w:cs="Times New Roman"/>
        </w:rPr>
        <w:t>as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lt</w:t>
      </w:r>
      <w:proofErr w:type="spellEnd"/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x1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]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y1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[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]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x2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[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10</w:t>
      </w:r>
      <w:r w:rsidRPr="00DF2569">
        <w:rPr>
          <w:rStyle w:val="NormalTok"/>
          <w:rFonts w:ascii="Times New Roman" w:hAnsi="Times New Roman" w:cs="Times New Roman"/>
        </w:rPr>
        <w:t>]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y2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[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]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bar</w:t>
      </w:r>
      <w:proofErr w:type="spellEnd"/>
      <w:r w:rsidRPr="00DF2569">
        <w:rPr>
          <w:rStyle w:val="NormalTok"/>
          <w:rFonts w:ascii="Times New Roman" w:hAnsi="Times New Roman" w:cs="Times New Roman"/>
        </w:rPr>
        <w:t>(x1, y1, label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"Blue Bar"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DF2569">
        <w:rPr>
          <w:rStyle w:val="NormalTok"/>
          <w:rFonts w:ascii="Times New Roman" w:hAnsi="Times New Roman" w:cs="Times New Roman"/>
        </w:rPr>
        <w:t>color</w:t>
      </w:r>
      <w:proofErr w:type="spellEnd"/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'b'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bar</w:t>
      </w:r>
      <w:proofErr w:type="spellEnd"/>
      <w:r w:rsidRPr="00DF2569">
        <w:rPr>
          <w:rStyle w:val="NormalTok"/>
          <w:rFonts w:ascii="Times New Roman" w:hAnsi="Times New Roman" w:cs="Times New Roman"/>
        </w:rPr>
        <w:t>(x2, y2, label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"Green Bar"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DF2569">
        <w:rPr>
          <w:rStyle w:val="NormalTok"/>
          <w:rFonts w:ascii="Times New Roman" w:hAnsi="Times New Roman" w:cs="Times New Roman"/>
        </w:rPr>
        <w:t>color</w:t>
      </w:r>
      <w:proofErr w:type="spellEnd"/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'g'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plot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xlabel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"bar number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ylabel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"bar height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title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"Bar Chart Example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legend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show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</w:p>
    <w:p w:rsidR="006226E1" w:rsidRPr="00DF2569" w:rsidRDefault="006226E1" w:rsidP="006226E1">
      <w:pPr>
        <w:pStyle w:val="FirstParagraph"/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  <w:noProof/>
        </w:rPr>
        <w:drawing>
          <wp:inline distT="0" distB="0" distL="0" distR="0" wp14:anchorId="3A67B8FC" wp14:editId="3830807A">
            <wp:extent cx="2647950" cy="2105025"/>
            <wp:effectExtent l="0" t="0" r="0" b="9525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ff0b921e7ad6e54637185954b2c86979daca9da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273" cy="2105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26E1" w:rsidRPr="00DF2569" w:rsidRDefault="006226E1" w:rsidP="006226E1">
      <w:pPr>
        <w:pStyle w:val="SourceCode"/>
        <w:rPr>
          <w:rFonts w:ascii="Times New Roman" w:hAnsi="Times New Roman" w:cs="Times New Roman"/>
        </w:rPr>
      </w:pPr>
      <w:r w:rsidRPr="00DF2569">
        <w:rPr>
          <w:rStyle w:val="ImportTok"/>
          <w:rFonts w:ascii="Times New Roman" w:hAnsi="Times New Roman" w:cs="Times New Roman"/>
        </w:rPr>
        <w:t>import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matplotlib.pyplot</w:t>
      </w:r>
      <w:proofErr w:type="spellEnd"/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ImportTok"/>
          <w:rFonts w:ascii="Times New Roman" w:hAnsi="Times New Roman" w:cs="Times New Roman"/>
        </w:rPr>
        <w:t>as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lt</w:t>
      </w:r>
      <w:proofErr w:type="spellEnd"/>
      <w:r w:rsidRPr="00DF2569">
        <w:rPr>
          <w:rFonts w:ascii="Times New Roman" w:hAnsi="Times New Roman" w:cs="Times New Roman"/>
        </w:rPr>
        <w:br/>
      </w:r>
      <w:r w:rsidRPr="00DF2569">
        <w:rPr>
          <w:rStyle w:val="ImportTok"/>
          <w:rFonts w:ascii="Times New Roman" w:hAnsi="Times New Roman" w:cs="Times New Roman"/>
        </w:rPr>
        <w:t>import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numpy</w:t>
      </w:r>
      <w:proofErr w:type="spellEnd"/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ImportTok"/>
          <w:rFonts w:ascii="Times New Roman" w:hAnsi="Times New Roman" w:cs="Times New Roman"/>
        </w:rPr>
        <w:t>as</w:t>
      </w:r>
      <w:r w:rsidRPr="00DF2569">
        <w:rPr>
          <w:rStyle w:val="NormalTok"/>
          <w:rFonts w:ascii="Times New Roman" w:hAnsi="Times New Roman" w:cs="Times New Roman"/>
        </w:rPr>
        <w:t xml:space="preserve"> np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n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OperatorTok"/>
          <w:rFonts w:ascii="Times New Roman" w:hAnsi="Times New Roman" w:cs="Times New Roman"/>
        </w:rPr>
        <w:t>+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np.random.randn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DecValTok"/>
          <w:rFonts w:ascii="Times New Roman" w:hAnsi="Times New Roman" w:cs="Times New Roman"/>
        </w:rPr>
        <w:t>1000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m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[m </w:t>
      </w:r>
      <w:proofErr w:type="spellStart"/>
      <w:r w:rsidRPr="00DF2569">
        <w:rPr>
          <w:rStyle w:val="ControlFlowTok"/>
          <w:rFonts w:ascii="Times New Roman" w:hAnsi="Times New Roman" w:cs="Times New Roman"/>
        </w:rPr>
        <w:t>for</w:t>
      </w:r>
      <w:r w:rsidRPr="00DF2569">
        <w:rPr>
          <w:rStyle w:val="NormalTok"/>
          <w:rFonts w:ascii="Times New Roman" w:hAnsi="Times New Roman" w:cs="Times New Roman"/>
        </w:rPr>
        <w:t xml:space="preserve"> m</w:t>
      </w:r>
      <w:proofErr w:type="spellEnd"/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KeywordTok"/>
          <w:rFonts w:ascii="Times New Roman" w:hAnsi="Times New Roman" w:cs="Times New Roman"/>
        </w:rPr>
        <w:t>in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BuiltInTok"/>
          <w:rFonts w:ascii="Times New Roman" w:hAnsi="Times New Roman" w:cs="Times New Roman"/>
        </w:rPr>
        <w:t>range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BuiltInTok"/>
          <w:rFonts w:ascii="Times New Roman" w:hAnsi="Times New Roman" w:cs="Times New Roman"/>
        </w:rPr>
        <w:t>len</w:t>
      </w:r>
      <w:proofErr w:type="spellEnd"/>
      <w:r w:rsidRPr="00DF2569">
        <w:rPr>
          <w:rStyle w:val="NormalTok"/>
          <w:rFonts w:ascii="Times New Roman" w:hAnsi="Times New Roman" w:cs="Times New Roman"/>
        </w:rPr>
        <w:t>(n))]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bar</w:t>
      </w:r>
      <w:proofErr w:type="spellEnd"/>
      <w:r w:rsidRPr="00DF2569">
        <w:rPr>
          <w:rStyle w:val="NormalTok"/>
          <w:rFonts w:ascii="Times New Roman" w:hAnsi="Times New Roman" w:cs="Times New Roman"/>
        </w:rPr>
        <w:t>(m, n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title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"Raw Data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show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hist</w:t>
      </w:r>
      <w:proofErr w:type="spellEnd"/>
      <w:r w:rsidRPr="00DF2569">
        <w:rPr>
          <w:rStyle w:val="NormalTok"/>
          <w:rFonts w:ascii="Times New Roman" w:hAnsi="Times New Roman" w:cs="Times New Roman"/>
        </w:rPr>
        <w:t>(n, bins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DecValTok"/>
          <w:rFonts w:ascii="Times New Roman" w:hAnsi="Times New Roman" w:cs="Times New Roman"/>
        </w:rPr>
        <w:t>20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title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"Histogram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show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hist</w:t>
      </w:r>
      <w:proofErr w:type="spellEnd"/>
      <w:r w:rsidRPr="00DF2569">
        <w:rPr>
          <w:rStyle w:val="NormalTok"/>
          <w:rFonts w:ascii="Times New Roman" w:hAnsi="Times New Roman" w:cs="Times New Roman"/>
        </w:rPr>
        <w:t>(n, cumulative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VariableTok"/>
          <w:rFonts w:ascii="Times New Roman" w:hAnsi="Times New Roman" w:cs="Times New Roman"/>
        </w:rPr>
        <w:t>True</w:t>
      </w:r>
      <w:r w:rsidRPr="00DF2569">
        <w:rPr>
          <w:rStyle w:val="NormalTok"/>
          <w:rFonts w:ascii="Times New Roman" w:hAnsi="Times New Roman" w:cs="Times New Roman"/>
        </w:rPr>
        <w:t>, bins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DecValTok"/>
          <w:rFonts w:ascii="Times New Roman" w:hAnsi="Times New Roman" w:cs="Times New Roman"/>
        </w:rPr>
        <w:t>20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title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"Cumulative Histogram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show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</w:p>
    <w:p w:rsidR="006226E1" w:rsidRPr="00DF2569" w:rsidRDefault="006226E1" w:rsidP="006226E1">
      <w:pPr>
        <w:pStyle w:val="FirstParagraph"/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7BD957F" wp14:editId="7F1D066B">
            <wp:extent cx="3171825" cy="1943100"/>
            <wp:effectExtent l="0" t="0" r="9525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3a0b460d671304e109f4b89b6b04df990a4bfc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2249" cy="194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26E1" w:rsidRPr="00DF2569" w:rsidRDefault="006226E1" w:rsidP="006226E1">
      <w:pPr>
        <w:pStyle w:val="BodyText"/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  <w:noProof/>
          <w:lang w:val="en-US" w:eastAsia="en-US" w:bidi="ar-SA"/>
        </w:rPr>
        <w:drawing>
          <wp:inline distT="0" distB="0" distL="0" distR="0" wp14:anchorId="178C3C8C" wp14:editId="79FB7C21">
            <wp:extent cx="3114675" cy="2238375"/>
            <wp:effectExtent l="0" t="0" r="9525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c73e4a0afa03379cbd1891fe407b0c26df777fc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939" cy="223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26E1" w:rsidRPr="00DF2569" w:rsidRDefault="006226E1" w:rsidP="006226E1">
      <w:pPr>
        <w:pStyle w:val="BodyText"/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  <w:noProof/>
          <w:lang w:val="en-US" w:eastAsia="en-US" w:bidi="ar-SA"/>
        </w:rPr>
        <w:drawing>
          <wp:inline distT="0" distB="0" distL="0" distR="0" wp14:anchorId="3FD603D0" wp14:editId="105D05ED">
            <wp:extent cx="3019425" cy="1847850"/>
            <wp:effectExtent l="0" t="0" r="9525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bd1514a80e3dfa2dec844a5efef7b21535ca1cb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636" cy="184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26E1" w:rsidRPr="00DF2569" w:rsidRDefault="006226E1" w:rsidP="006226E1">
      <w:pPr>
        <w:pStyle w:val="SourceCode"/>
        <w:rPr>
          <w:rFonts w:ascii="Times New Roman" w:hAnsi="Times New Roman" w:cs="Times New Roman"/>
        </w:rPr>
      </w:pPr>
      <w:r w:rsidRPr="00DF2569">
        <w:rPr>
          <w:rStyle w:val="ImportTok"/>
          <w:rFonts w:ascii="Times New Roman" w:hAnsi="Times New Roman" w:cs="Times New Roman"/>
        </w:rPr>
        <w:t>import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matplotlib.pyplot</w:t>
      </w:r>
      <w:proofErr w:type="spellEnd"/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ImportTok"/>
          <w:rFonts w:ascii="Times New Roman" w:hAnsi="Times New Roman" w:cs="Times New Roman"/>
        </w:rPr>
        <w:t>as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lt</w:t>
      </w:r>
      <w:proofErr w:type="spellEnd"/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x1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[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]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y1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[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]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x2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]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y2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[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]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y3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[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]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scatter</w:t>
      </w:r>
      <w:proofErr w:type="spellEnd"/>
      <w:r w:rsidRPr="00DF2569">
        <w:rPr>
          <w:rStyle w:val="NormalTok"/>
          <w:rFonts w:ascii="Times New Roman" w:hAnsi="Times New Roman" w:cs="Times New Roman"/>
        </w:rPr>
        <w:t>(x1, y1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scatter</w:t>
      </w:r>
      <w:proofErr w:type="spellEnd"/>
      <w:r w:rsidRPr="00DF2569">
        <w:rPr>
          <w:rStyle w:val="NormalTok"/>
          <w:rFonts w:ascii="Times New Roman" w:hAnsi="Times New Roman" w:cs="Times New Roman"/>
        </w:rPr>
        <w:t>(x2, y2, marker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'v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DF2569">
        <w:rPr>
          <w:rStyle w:val="NormalTok"/>
          <w:rFonts w:ascii="Times New Roman" w:hAnsi="Times New Roman" w:cs="Times New Roman"/>
        </w:rPr>
        <w:t>color</w:t>
      </w:r>
      <w:proofErr w:type="spellEnd"/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'r'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scatter</w:t>
      </w:r>
      <w:proofErr w:type="spellEnd"/>
      <w:r w:rsidRPr="00DF2569">
        <w:rPr>
          <w:rStyle w:val="NormalTok"/>
          <w:rFonts w:ascii="Times New Roman" w:hAnsi="Times New Roman" w:cs="Times New Roman"/>
        </w:rPr>
        <w:t>(x2, y3, marker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'^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DF2569">
        <w:rPr>
          <w:rStyle w:val="NormalTok"/>
          <w:rFonts w:ascii="Times New Roman" w:hAnsi="Times New Roman" w:cs="Times New Roman"/>
        </w:rPr>
        <w:t>color</w:t>
      </w:r>
      <w:proofErr w:type="spellEnd"/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'm'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title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'Scatter Plot Example'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show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</w:p>
    <w:p w:rsidR="006226E1" w:rsidRPr="00DF2569" w:rsidRDefault="006226E1" w:rsidP="006226E1">
      <w:pPr>
        <w:pStyle w:val="FirstParagraph"/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BB913E3" wp14:editId="663CCD8B">
            <wp:extent cx="2790825" cy="2152650"/>
            <wp:effectExtent l="0" t="0" r="9525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0feb36d6c0f578c6c2fd888901cfe75f2d023e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1200" cy="215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26E1" w:rsidRPr="00DF2569" w:rsidRDefault="006226E1" w:rsidP="006226E1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>#Bubble chart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ImportTok"/>
          <w:rFonts w:ascii="Times New Roman" w:hAnsi="Times New Roman" w:cs="Times New Roman"/>
        </w:rPr>
        <w:t>import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lotly.express</w:t>
      </w:r>
      <w:proofErr w:type="spellEnd"/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ImportTok"/>
          <w:rFonts w:ascii="Times New Roman" w:hAnsi="Times New Roman" w:cs="Times New Roman"/>
        </w:rPr>
        <w:t>as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x</w:t>
      </w:r>
      <w:proofErr w:type="spellEnd"/>
      <w:r w:rsidRPr="00DF2569">
        <w:rPr>
          <w:rFonts w:ascii="Times New Roman" w:hAnsi="Times New Roman" w:cs="Times New Roman"/>
        </w:rPr>
        <w:br/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df</w:t>
      </w:r>
      <w:proofErr w:type="spellEnd"/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x.data.iris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  <w:r w:rsidRPr="00DF2569">
        <w:rPr>
          <w:rFonts w:ascii="Times New Roman" w:hAnsi="Times New Roman" w:cs="Times New Roman"/>
        </w:rPr>
        <w:br/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fig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x.scatter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df</w:t>
      </w:r>
      <w:proofErr w:type="spellEnd"/>
      <w:r w:rsidRPr="00DF2569">
        <w:rPr>
          <w:rStyle w:val="NormalTok"/>
          <w:rFonts w:ascii="Times New Roman" w:hAnsi="Times New Roman" w:cs="Times New Roman"/>
        </w:rPr>
        <w:t>, x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"</w:t>
      </w:r>
      <w:proofErr w:type="spellStart"/>
      <w:r w:rsidRPr="00DF2569">
        <w:rPr>
          <w:rStyle w:val="StringTok"/>
          <w:rFonts w:ascii="Times New Roman" w:hAnsi="Times New Roman" w:cs="Times New Roman"/>
        </w:rPr>
        <w:t>sepal_width</w:t>
      </w:r>
      <w:proofErr w:type="spellEnd"/>
      <w:r w:rsidRPr="00DF2569">
        <w:rPr>
          <w:rStyle w:val="StringTok"/>
          <w:rFonts w:ascii="Times New Roman" w:hAnsi="Times New Roman" w:cs="Times New Roman"/>
        </w:rPr>
        <w:t>"</w:t>
      </w:r>
      <w:r w:rsidRPr="00DF2569">
        <w:rPr>
          <w:rStyle w:val="NormalTok"/>
          <w:rFonts w:ascii="Times New Roman" w:hAnsi="Times New Roman" w:cs="Times New Roman"/>
        </w:rPr>
        <w:t>, y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"</w:t>
      </w:r>
      <w:proofErr w:type="spellStart"/>
      <w:r w:rsidRPr="00DF2569">
        <w:rPr>
          <w:rStyle w:val="StringTok"/>
          <w:rFonts w:ascii="Times New Roman" w:hAnsi="Times New Roman" w:cs="Times New Roman"/>
        </w:rPr>
        <w:t>sepal_length</w:t>
      </w:r>
      <w:proofErr w:type="spellEnd"/>
      <w:r w:rsidRPr="00DF2569">
        <w:rPr>
          <w:rStyle w:val="StringTok"/>
          <w:rFonts w:ascii="Times New Roman" w:hAnsi="Times New Roman" w:cs="Times New Roman"/>
        </w:rPr>
        <w:t>"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ab/>
      </w:r>
      <w:r w:rsidRPr="00DF2569">
        <w:rPr>
          <w:rStyle w:val="NormalTok"/>
          <w:rFonts w:ascii="Times New Roman" w:hAnsi="Times New Roman" w:cs="Times New Roman"/>
        </w:rPr>
        <w:tab/>
      </w:r>
      <w:r w:rsidRPr="00DF2569">
        <w:rPr>
          <w:rStyle w:val="NormalTok"/>
          <w:rFonts w:ascii="Times New Roman" w:hAnsi="Times New Roman" w:cs="Times New Roman"/>
        </w:rPr>
        <w:tab/>
      </w:r>
      <w:r w:rsidRPr="00DF2569">
        <w:rPr>
          <w:rStyle w:val="NormalTok"/>
          <w:rFonts w:ascii="Times New Roman" w:hAnsi="Times New Roman" w:cs="Times New Roman"/>
        </w:rPr>
        <w:tab/>
      </w:r>
      <w:proofErr w:type="spellStart"/>
      <w:r w:rsidRPr="00DF2569">
        <w:rPr>
          <w:rStyle w:val="NormalTok"/>
          <w:rFonts w:ascii="Times New Roman" w:hAnsi="Times New Roman" w:cs="Times New Roman"/>
        </w:rPr>
        <w:t>color</w:t>
      </w:r>
      <w:proofErr w:type="spellEnd"/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"species"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ab/>
      </w:r>
      <w:r w:rsidRPr="00DF2569">
        <w:rPr>
          <w:rStyle w:val="NormalTok"/>
          <w:rFonts w:ascii="Times New Roman" w:hAnsi="Times New Roman" w:cs="Times New Roman"/>
        </w:rPr>
        <w:tab/>
      </w:r>
      <w:r w:rsidRPr="00DF2569">
        <w:rPr>
          <w:rStyle w:val="NormalTok"/>
          <w:rFonts w:ascii="Times New Roman" w:hAnsi="Times New Roman" w:cs="Times New Roman"/>
        </w:rPr>
        <w:tab/>
      </w:r>
      <w:r w:rsidRPr="00DF2569">
        <w:rPr>
          <w:rStyle w:val="NormalTok"/>
          <w:rFonts w:ascii="Times New Roman" w:hAnsi="Times New Roman" w:cs="Times New Roman"/>
        </w:rPr>
        <w:tab/>
        <w:t>size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petal_length</w:t>
      </w:r>
      <w:proofErr w:type="spellEnd"/>
      <w:r w:rsidRPr="00DF2569">
        <w:rPr>
          <w:rStyle w:val="StringTok"/>
          <w:rFonts w:ascii="Times New Roman" w:hAnsi="Times New Roman" w:cs="Times New Roman"/>
        </w:rPr>
        <w:t>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ab/>
      </w:r>
      <w:r w:rsidRPr="00DF2569">
        <w:rPr>
          <w:rStyle w:val="NormalTok"/>
          <w:rFonts w:ascii="Times New Roman" w:hAnsi="Times New Roman" w:cs="Times New Roman"/>
        </w:rPr>
        <w:tab/>
      </w:r>
      <w:r w:rsidRPr="00DF2569">
        <w:rPr>
          <w:rStyle w:val="NormalTok"/>
          <w:rFonts w:ascii="Times New Roman" w:hAnsi="Times New Roman" w:cs="Times New Roman"/>
        </w:rPr>
        <w:tab/>
      </w:r>
      <w:r w:rsidRPr="00DF2569">
        <w:rPr>
          <w:rStyle w:val="NormalTok"/>
          <w:rFonts w:ascii="Times New Roman" w:hAnsi="Times New Roman" w:cs="Times New Roman"/>
        </w:rPr>
        <w:tab/>
      </w:r>
      <w:proofErr w:type="spellStart"/>
      <w:r w:rsidRPr="00DF2569">
        <w:rPr>
          <w:rStyle w:val="NormalTok"/>
          <w:rFonts w:ascii="Times New Roman" w:hAnsi="Times New Roman" w:cs="Times New Roman"/>
        </w:rPr>
        <w:t>hover_data</w:t>
      </w:r>
      <w:proofErr w:type="spellEnd"/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>[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petal_width</w:t>
      </w:r>
      <w:proofErr w:type="spellEnd"/>
      <w:r w:rsidRPr="00DF2569">
        <w:rPr>
          <w:rStyle w:val="StringTok"/>
          <w:rFonts w:ascii="Times New Roman" w:hAnsi="Times New Roman" w:cs="Times New Roman"/>
        </w:rPr>
        <w:t>'</w:t>
      </w:r>
      <w:r w:rsidRPr="00DF2569">
        <w:rPr>
          <w:rStyle w:val="NormalTok"/>
          <w:rFonts w:ascii="Times New Roman" w:hAnsi="Times New Roman" w:cs="Times New Roman"/>
        </w:rPr>
        <w:t>])</w:t>
      </w:r>
      <w:r w:rsidRPr="00DF2569">
        <w:rPr>
          <w:rFonts w:ascii="Times New Roman" w:hAnsi="Times New Roman" w:cs="Times New Roman"/>
        </w:rPr>
        <w:br/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fig.show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ImportTok"/>
          <w:rFonts w:ascii="Times New Roman" w:hAnsi="Times New Roman" w:cs="Times New Roman"/>
        </w:rPr>
        <w:t>import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seaborn</w:t>
      </w:r>
      <w:proofErr w:type="spellEnd"/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ImportTok"/>
          <w:rFonts w:ascii="Times New Roman" w:hAnsi="Times New Roman" w:cs="Times New Roman"/>
        </w:rPr>
        <w:t>as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sns</w:t>
      </w:r>
      <w:proofErr w:type="spellEnd"/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penguins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sns.load_dataset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"penguins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sns.displot</w:t>
      </w:r>
      <w:proofErr w:type="spellEnd"/>
      <w:r w:rsidRPr="00DF2569">
        <w:rPr>
          <w:rStyle w:val="NormalTok"/>
          <w:rFonts w:ascii="Times New Roman" w:hAnsi="Times New Roman" w:cs="Times New Roman"/>
        </w:rPr>
        <w:t>(penguins, x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"</w:t>
      </w:r>
      <w:proofErr w:type="spellStart"/>
      <w:r w:rsidRPr="00DF2569">
        <w:rPr>
          <w:rStyle w:val="StringTok"/>
          <w:rFonts w:ascii="Times New Roman" w:hAnsi="Times New Roman" w:cs="Times New Roman"/>
        </w:rPr>
        <w:t>flipper_length_mm</w:t>
      </w:r>
      <w:proofErr w:type="spellEnd"/>
      <w:r w:rsidRPr="00DF2569">
        <w:rPr>
          <w:rStyle w:val="StringTok"/>
          <w:rFonts w:ascii="Times New Roman" w:hAnsi="Times New Roman" w:cs="Times New Roman"/>
        </w:rPr>
        <w:t>"</w:t>
      </w:r>
      <w:r w:rsidRPr="00DF2569">
        <w:rPr>
          <w:rStyle w:val="NormalTok"/>
          <w:rFonts w:ascii="Times New Roman" w:hAnsi="Times New Roman" w:cs="Times New Roman"/>
        </w:rPr>
        <w:t>)</w:t>
      </w:r>
    </w:p>
    <w:p w:rsidR="006226E1" w:rsidRPr="00DF2569" w:rsidRDefault="006226E1" w:rsidP="006226E1">
      <w:pPr>
        <w:pStyle w:val="SourceCode"/>
        <w:rPr>
          <w:rFonts w:ascii="Times New Roman" w:hAnsi="Times New Roman" w:cs="Times New Roman"/>
        </w:rPr>
      </w:pPr>
      <w:r w:rsidRPr="00DF2569">
        <w:rPr>
          <w:rStyle w:val="VerbatimChar"/>
          <w:rFonts w:ascii="Times New Roman" w:hAnsi="Times New Roman" w:cs="Times New Roman"/>
        </w:rPr>
        <w:t>&lt;</w:t>
      </w:r>
      <w:proofErr w:type="spellStart"/>
      <w:proofErr w:type="gramStart"/>
      <w:r w:rsidRPr="00DF2569">
        <w:rPr>
          <w:rStyle w:val="VerbatimChar"/>
          <w:rFonts w:ascii="Times New Roman" w:hAnsi="Times New Roman" w:cs="Times New Roman"/>
        </w:rPr>
        <w:t>seaborn.axisgrid</w:t>
      </w:r>
      <w:proofErr w:type="gramEnd"/>
      <w:r w:rsidRPr="00DF2569">
        <w:rPr>
          <w:rStyle w:val="VerbatimChar"/>
          <w:rFonts w:ascii="Times New Roman" w:hAnsi="Times New Roman" w:cs="Times New Roman"/>
        </w:rPr>
        <w:t>.FacetGrid</w:t>
      </w:r>
      <w:proofErr w:type="spellEnd"/>
      <w:r w:rsidRPr="00DF2569">
        <w:rPr>
          <w:rStyle w:val="VerbatimChar"/>
          <w:rFonts w:ascii="Times New Roman" w:hAnsi="Times New Roman" w:cs="Times New Roman"/>
        </w:rPr>
        <w:t xml:space="preserve"> at 0x7fe3007627d0&gt;</w:t>
      </w:r>
    </w:p>
    <w:p w:rsidR="006226E1" w:rsidRPr="00DF2569" w:rsidRDefault="006226E1" w:rsidP="006226E1">
      <w:pPr>
        <w:pStyle w:val="FirstParagraph"/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  <w:noProof/>
        </w:rPr>
        <w:drawing>
          <wp:inline distT="0" distB="0" distL="0" distR="0" wp14:anchorId="45A644C8" wp14:editId="16A98D18">
            <wp:extent cx="3105150" cy="310515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57b06024861a371e0259c1fa6c41c43f1b842e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221" cy="310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1E09" w:rsidRPr="00DF2569" w:rsidRDefault="005F1E09" w:rsidP="00D75D59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</w:p>
    <w:p w:rsidR="00D75D59" w:rsidRPr="00DF2569" w:rsidRDefault="00D75D59" w:rsidP="00D75D59">
      <w:pPr>
        <w:rPr>
          <w:rFonts w:ascii="Times New Roman" w:hAnsi="Times New Roman" w:cs="Times New Roman"/>
        </w:rPr>
      </w:pPr>
    </w:p>
    <w:p w:rsidR="006226E1" w:rsidRPr="00DF2569" w:rsidRDefault="006226E1" w:rsidP="00D75D59">
      <w:pPr>
        <w:rPr>
          <w:rFonts w:ascii="Times New Roman" w:hAnsi="Times New Roman" w:cs="Times New Roman"/>
        </w:rPr>
      </w:pPr>
    </w:p>
    <w:p w:rsidR="006226E1" w:rsidRPr="00DF2569" w:rsidRDefault="006226E1" w:rsidP="00D75D59">
      <w:pPr>
        <w:rPr>
          <w:rFonts w:ascii="Times New Roman" w:hAnsi="Times New Roman" w:cs="Times New Roman"/>
        </w:rPr>
      </w:pPr>
    </w:p>
    <w:p w:rsidR="006226E1" w:rsidRPr="00DF2569" w:rsidRDefault="006226E1" w:rsidP="00D75D59">
      <w:pPr>
        <w:rPr>
          <w:rFonts w:ascii="Times New Roman" w:hAnsi="Times New Roman" w:cs="Times New Roman"/>
        </w:rPr>
      </w:pPr>
    </w:p>
    <w:p w:rsidR="006226E1" w:rsidRPr="00DF2569" w:rsidRDefault="006226E1" w:rsidP="006226E1">
      <w:pPr>
        <w:pBdr>
          <w:top w:val="single" w:sz="8" w:space="2" w:color="000000"/>
        </w:pBd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hAnsi="Times New Roman" w:cs="Times New Roman"/>
          <w:noProof/>
          <w:lang w:val="en-US" w:eastAsia="en-US" w:bidi="ar-SA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hidden="0" allowOverlap="1" wp14:anchorId="6048790F" wp14:editId="57592344">
                <wp:simplePos x="0" y="0"/>
                <wp:positionH relativeFrom="column">
                  <wp:posOffset>3933825</wp:posOffset>
                </wp:positionH>
                <wp:positionV relativeFrom="paragraph">
                  <wp:posOffset>247650</wp:posOffset>
                </wp:positionV>
                <wp:extent cx="2332673" cy="1561462"/>
                <wp:effectExtent l="0" t="0" r="0" b="0"/>
                <wp:wrapSquare wrapText="bothSides" distT="0" distB="0" distL="114300" distR="114300"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164900" y="3194213"/>
                          <a:ext cx="2362200" cy="1171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accent2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6226E1" w:rsidRDefault="006226E1" w:rsidP="006226E1">
                            <w:pPr>
                              <w:spacing w:line="240" w:lineRule="auto"/>
                              <w:textDirection w:val="btLr"/>
                            </w:pPr>
                          </w:p>
                          <w:p w:rsidR="00636F50" w:rsidRDefault="006226E1" w:rsidP="006226E1">
                            <w:pPr>
                              <w:spacing w:line="240" w:lineRule="auto"/>
                              <w:textDirection w:val="btLr"/>
                              <w:rPr>
                                <w:b/>
                                <w:color w:val="000000"/>
                              </w:rPr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 xml:space="preserve">Name: </w:t>
                            </w:r>
                            <w:r w:rsidR="00636F50">
                              <w:rPr>
                                <w:b/>
                                <w:color w:val="000000"/>
                              </w:rPr>
                              <w:t>Sreelakshmi Madhusoodhanan</w:t>
                            </w:r>
                            <w:r w:rsidR="00636F50">
                              <w:rPr>
                                <w:b/>
                                <w:color w:val="000000"/>
                              </w:rPr>
                              <w:t xml:space="preserve"> </w:t>
                            </w:r>
                          </w:p>
                          <w:p w:rsidR="006226E1" w:rsidRDefault="006226E1" w:rsidP="006226E1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Roll No:</w:t>
                            </w:r>
                          </w:p>
                          <w:p w:rsidR="006226E1" w:rsidRDefault="006226E1" w:rsidP="006226E1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Batch:</w:t>
                            </w:r>
                          </w:p>
                          <w:p w:rsidR="006226E1" w:rsidRDefault="006226E1" w:rsidP="006226E1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Date:</w:t>
                            </w:r>
                          </w:p>
                          <w:p w:rsidR="006226E1" w:rsidRDefault="006226E1" w:rsidP="006226E1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48790F" id="Rectangle 17" o:spid="_x0000_s1028" style="position:absolute;margin-left:309.75pt;margin-top:19.5pt;width:183.7pt;height:122.9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" fillcolor="white [3201]" strokecolor="#c0504d [3205]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:rsidR="006226E1" w:rsidRDefault="006226E1" w:rsidP="006226E1">
                      <w:pPr>
                        <w:spacing w:line="240" w:lineRule="auto"/>
                        <w:textDirection w:val="btLr"/>
                      </w:pPr>
                    </w:p>
                    <w:p w:rsidR="00636F50" w:rsidRDefault="006226E1" w:rsidP="006226E1">
                      <w:pPr>
                        <w:spacing w:line="240" w:lineRule="auto"/>
                        <w:textDirection w:val="btLr"/>
                        <w:rPr>
                          <w:b/>
                          <w:color w:val="000000"/>
                        </w:rPr>
                      </w:pPr>
                      <w:r>
                        <w:rPr>
                          <w:b/>
                          <w:color w:val="000000"/>
                        </w:rPr>
                        <w:t xml:space="preserve">Name: </w:t>
                      </w:r>
                      <w:r w:rsidR="00636F50">
                        <w:rPr>
                          <w:b/>
                          <w:color w:val="000000"/>
                        </w:rPr>
                        <w:t>Sreelakshmi Madhusoodhanan</w:t>
                      </w:r>
                      <w:r w:rsidR="00636F50">
                        <w:rPr>
                          <w:b/>
                          <w:color w:val="000000"/>
                        </w:rPr>
                        <w:t xml:space="preserve"> </w:t>
                      </w:r>
                    </w:p>
                    <w:p w:rsidR="006226E1" w:rsidRDefault="006226E1" w:rsidP="006226E1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Roll No:</w:t>
                      </w:r>
                    </w:p>
                    <w:p w:rsidR="006226E1" w:rsidRDefault="006226E1" w:rsidP="006226E1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Batch:</w:t>
                      </w:r>
                    </w:p>
                    <w:p w:rsidR="006226E1" w:rsidRDefault="006226E1" w:rsidP="006226E1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Date:</w:t>
                      </w:r>
                    </w:p>
                    <w:p w:rsidR="006226E1" w:rsidRDefault="006226E1" w:rsidP="006226E1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Experiment No.: 3</w:t>
      </w:r>
    </w:p>
    <w:p w:rsidR="006226E1" w:rsidRPr="00DF2569" w:rsidRDefault="006226E1" w:rsidP="006226E1">
      <w:pPr>
        <w:pBdr>
          <w:top w:val="single" w:sz="8" w:space="2" w:color="000000"/>
        </w:pBdr>
        <w:rPr>
          <w:rFonts w:ascii="Times New Roman" w:hAnsi="Times New Roman" w:cs="Times New Roman"/>
        </w:rPr>
      </w:pPr>
    </w:p>
    <w:p w:rsidR="006226E1" w:rsidRPr="00DF2569" w:rsidRDefault="006226E1" w:rsidP="006226E1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Aim</w:t>
      </w:r>
    </w:p>
    <w:p w:rsidR="008962F3" w:rsidRPr="00DF2569" w:rsidRDefault="008962F3" w:rsidP="008962F3">
      <w:pPr>
        <w:pStyle w:val="NormalWeb"/>
        <w:spacing w:before="0" w:beforeAutospacing="0" w:after="0" w:afterAutospacing="0"/>
        <w:rPr>
          <w:color w:val="222222"/>
          <w:sz w:val="22"/>
          <w:szCs w:val="22"/>
        </w:rPr>
      </w:pPr>
      <w:r w:rsidRPr="00DF2569">
        <w:rPr>
          <w:color w:val="222222"/>
          <w:sz w:val="22"/>
          <w:szCs w:val="22"/>
        </w:rPr>
        <w:t>Programs to handle data using pandas.</w:t>
      </w:r>
    </w:p>
    <w:p w:rsidR="008962F3" w:rsidRPr="00DF2569" w:rsidRDefault="008962F3" w:rsidP="008962F3">
      <w:pPr>
        <w:pStyle w:val="NormalWeb"/>
        <w:spacing w:before="0" w:beforeAutospacing="0" w:after="0" w:afterAutospacing="0"/>
        <w:rPr>
          <w:sz w:val="22"/>
          <w:szCs w:val="22"/>
        </w:rPr>
      </w:pPr>
    </w:p>
    <w:p w:rsidR="006226E1" w:rsidRPr="00DF2569" w:rsidRDefault="008962F3" w:rsidP="00D75D59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Questions</w:t>
      </w:r>
    </w:p>
    <w:p w:rsidR="008962F3" w:rsidRPr="00DF2569" w:rsidRDefault="008962F3" w:rsidP="008962F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</w:rPr>
        <w:t>Pandas Series</w:t>
      </w:r>
    </w:p>
    <w:p w:rsidR="008962F3" w:rsidRPr="00DF2569" w:rsidRDefault="008962F3" w:rsidP="008962F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</w:rPr>
        <w:t xml:space="preserve">Pandas </w:t>
      </w:r>
      <w:proofErr w:type="spellStart"/>
      <w:r w:rsidRPr="00DF2569">
        <w:rPr>
          <w:rFonts w:ascii="Times New Roman" w:hAnsi="Times New Roman" w:cs="Times New Roman"/>
        </w:rPr>
        <w:t>Dataframe</w:t>
      </w:r>
      <w:proofErr w:type="spellEnd"/>
    </w:p>
    <w:p w:rsidR="008962F3" w:rsidRPr="00DF2569" w:rsidRDefault="008962F3" w:rsidP="008962F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</w:rPr>
        <w:t>Pandas CSV operations</w:t>
      </w:r>
    </w:p>
    <w:p w:rsidR="008962F3" w:rsidRPr="00DF2569" w:rsidRDefault="008962F3" w:rsidP="008962F3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Program and Output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ImportTok"/>
          <w:rFonts w:ascii="Times New Roman" w:hAnsi="Times New Roman" w:cs="Times New Roman"/>
        </w:rPr>
        <w:t>import</w:t>
      </w:r>
      <w:r w:rsidRPr="00DF2569">
        <w:rPr>
          <w:rStyle w:val="NormalTok"/>
          <w:rFonts w:ascii="Times New Roman" w:hAnsi="Times New Roman" w:cs="Times New Roman"/>
        </w:rPr>
        <w:t xml:space="preserve"> pandas </w:t>
      </w:r>
      <w:r w:rsidRPr="00DF2569">
        <w:rPr>
          <w:rStyle w:val="ImportTok"/>
          <w:rFonts w:ascii="Times New Roman" w:hAnsi="Times New Roman" w:cs="Times New Roman"/>
        </w:rPr>
        <w:t>as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d</w:t>
      </w:r>
      <w:proofErr w:type="spellEnd"/>
      <w:r w:rsidRPr="00DF2569">
        <w:rPr>
          <w:rFonts w:ascii="Times New Roman" w:hAnsi="Times New Roman" w:cs="Times New Roman"/>
        </w:rPr>
        <w:br/>
      </w:r>
      <w:r w:rsidRPr="00DF2569">
        <w:rPr>
          <w:rStyle w:val="ImportTok"/>
          <w:rFonts w:ascii="Times New Roman" w:hAnsi="Times New Roman" w:cs="Times New Roman"/>
        </w:rPr>
        <w:t>import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numpy</w:t>
      </w:r>
      <w:proofErr w:type="spellEnd"/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ImportTok"/>
          <w:rFonts w:ascii="Times New Roman" w:hAnsi="Times New Roman" w:cs="Times New Roman"/>
        </w:rPr>
        <w:t>as</w:t>
      </w:r>
      <w:r w:rsidRPr="00DF2569">
        <w:rPr>
          <w:rStyle w:val="NormalTok"/>
          <w:rFonts w:ascii="Times New Roman" w:hAnsi="Times New Roman" w:cs="Times New Roman"/>
        </w:rPr>
        <w:t xml:space="preserve"> np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Series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np.array</w:t>
      </w:r>
      <w:proofErr w:type="spellEnd"/>
      <w:r w:rsidRPr="00DF2569">
        <w:rPr>
          <w:rStyle w:val="NormalTok"/>
          <w:rFonts w:ascii="Times New Roman" w:hAnsi="Times New Roman" w:cs="Times New Roman"/>
        </w:rPr>
        <w:t>(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]))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VerbatimChar"/>
          <w:rFonts w:ascii="Times New Roman" w:hAnsi="Times New Roman" w:cs="Times New Roman"/>
          <w:i/>
        </w:rPr>
        <w:t>0    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3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  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4    5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5    6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6    7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CommentTok"/>
          <w:rFonts w:ascii="Times New Roman" w:hAnsi="Times New Roman" w:cs="Times New Roman"/>
        </w:rPr>
        <w:t>#How to create Series with Mutable index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Series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np.array</w:t>
      </w:r>
      <w:proofErr w:type="spellEnd"/>
      <w:r w:rsidRPr="00DF2569">
        <w:rPr>
          <w:rStyle w:val="NormalTok"/>
          <w:rFonts w:ascii="Times New Roman" w:hAnsi="Times New Roman" w:cs="Times New Roman"/>
        </w:rPr>
        <w:t>(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]), index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>[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a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b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c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d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e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f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g</w:t>
      </w:r>
      <w:proofErr w:type="spellEnd"/>
      <w:r w:rsidRPr="00DF2569">
        <w:rPr>
          <w:rStyle w:val="StringTok"/>
          <w:rFonts w:ascii="Times New Roman" w:hAnsi="Times New Roman" w:cs="Times New Roman"/>
        </w:rPr>
        <w:t>'</w:t>
      </w:r>
      <w:r w:rsidRPr="00DF2569">
        <w:rPr>
          <w:rStyle w:val="NormalTok"/>
          <w:rFonts w:ascii="Times New Roman" w:hAnsi="Times New Roman" w:cs="Times New Roman"/>
        </w:rPr>
        <w:t>])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>a    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b    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c    3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d    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e    5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f    6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g    7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>#Creating a series from a Dictionary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Series</w:t>
      </w:r>
      <w:proofErr w:type="spellEnd"/>
      <w:r w:rsidRPr="00DF2569">
        <w:rPr>
          <w:rStyle w:val="NormalTok"/>
          <w:rFonts w:ascii="Times New Roman" w:hAnsi="Times New Roman" w:cs="Times New Roman"/>
        </w:rPr>
        <w:t>({</w:t>
      </w:r>
      <w:r w:rsidRPr="00DF2569">
        <w:rPr>
          <w:rStyle w:val="StringTok"/>
          <w:rFonts w:ascii="Times New Roman" w:hAnsi="Times New Roman" w:cs="Times New Roman"/>
        </w:rPr>
        <w:t>'name'</w:t>
      </w:r>
      <w:r w:rsidRPr="00DF2569">
        <w:rPr>
          <w:rStyle w:val="NormalTok"/>
          <w:rFonts w:ascii="Times New Roman" w:hAnsi="Times New Roman" w:cs="Times New Roman"/>
        </w:rPr>
        <w:t>: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new'</w:t>
      </w:r>
      <w:r w:rsidRPr="00DF2569">
        <w:rPr>
          <w:rStyle w:val="NormalTok"/>
          <w:rFonts w:ascii="Times New Roman" w:hAnsi="Times New Roman" w:cs="Times New Roman"/>
        </w:rPr>
        <w:t>:</w:t>
      </w:r>
      <w:r w:rsidRPr="00DF2569">
        <w:rPr>
          <w:rStyle w:val="DecValTok"/>
          <w:rFonts w:ascii="Times New Roman" w:hAnsi="Times New Roman" w:cs="Times New Roman"/>
        </w:rPr>
        <w:t>10</w:t>
      </w:r>
      <w:r w:rsidRPr="00DF2569">
        <w:rPr>
          <w:rStyle w:val="NormalTok"/>
          <w:rFonts w:ascii="Times New Roman" w:hAnsi="Times New Roman" w:cs="Times New Roman"/>
        </w:rPr>
        <w:t>})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>name     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new     10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>#Print all the values of the Series by multiplying them by 2.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Series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np.array</w:t>
      </w:r>
      <w:proofErr w:type="spellEnd"/>
      <w:r w:rsidRPr="00DF2569">
        <w:rPr>
          <w:rStyle w:val="NormalTok"/>
          <w:rFonts w:ascii="Times New Roman" w:hAnsi="Times New Roman" w:cs="Times New Roman"/>
        </w:rPr>
        <w:t>(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]), index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>[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a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b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c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d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e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f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g</w:t>
      </w:r>
      <w:proofErr w:type="spellEnd"/>
      <w:r w:rsidRPr="00DF2569">
        <w:rPr>
          <w:rStyle w:val="StringTok"/>
          <w:rFonts w:ascii="Times New Roman" w:hAnsi="Times New Roman" w:cs="Times New Roman"/>
        </w:rPr>
        <w:t>'</w:t>
      </w:r>
      <w:r w:rsidRPr="00DF2569">
        <w:rPr>
          <w:rStyle w:val="NormalTok"/>
          <w:rFonts w:ascii="Times New Roman" w:hAnsi="Times New Roman" w:cs="Times New Roman"/>
        </w:rPr>
        <w:t>])</w:t>
      </w:r>
      <w:r w:rsidRPr="00DF2569">
        <w:rPr>
          <w:rStyle w:val="OperatorTok"/>
          <w:rFonts w:ascii="Times New Roman" w:hAnsi="Times New Roman" w:cs="Times New Roman"/>
        </w:rPr>
        <w:t>*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>a     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b     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c     6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d     8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e    10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f    1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g    14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>#Print Square of all the values of the series.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Series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np.array</w:t>
      </w:r>
      <w:proofErr w:type="spellEnd"/>
      <w:r w:rsidRPr="00DF2569">
        <w:rPr>
          <w:rStyle w:val="NormalTok"/>
          <w:rFonts w:ascii="Times New Roman" w:hAnsi="Times New Roman" w:cs="Times New Roman"/>
        </w:rPr>
        <w:t>(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]), index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>[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a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b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c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d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e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f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g</w:t>
      </w:r>
      <w:proofErr w:type="spellEnd"/>
      <w:r w:rsidRPr="00DF2569">
        <w:rPr>
          <w:rStyle w:val="StringTok"/>
          <w:rFonts w:ascii="Times New Roman" w:hAnsi="Times New Roman" w:cs="Times New Roman"/>
        </w:rPr>
        <w:t>'</w:t>
      </w:r>
      <w:r w:rsidRPr="00DF2569">
        <w:rPr>
          <w:rStyle w:val="NormalTok"/>
          <w:rFonts w:ascii="Times New Roman" w:hAnsi="Times New Roman" w:cs="Times New Roman"/>
        </w:rPr>
        <w:t>])</w:t>
      </w:r>
      <w:r w:rsidRPr="00DF2569">
        <w:rPr>
          <w:rStyle w:val="OperatorTok"/>
          <w:rFonts w:ascii="Times New Roman" w:hAnsi="Times New Roman" w:cs="Times New Roman"/>
        </w:rPr>
        <w:t>**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>a     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b     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lastRenderedPageBreak/>
        <w:t>c     9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d    16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e    25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f    36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g    49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>#Print all the values of the Series that are greater than2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Series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np.array</w:t>
      </w:r>
      <w:proofErr w:type="spellEnd"/>
      <w:r w:rsidRPr="00DF2569">
        <w:rPr>
          <w:rStyle w:val="NormalTok"/>
          <w:rFonts w:ascii="Times New Roman" w:hAnsi="Times New Roman" w:cs="Times New Roman"/>
        </w:rPr>
        <w:t>(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]), index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>[</w:t>
      </w:r>
      <w:r w:rsidRPr="00DF2569">
        <w:rPr>
          <w:rStyle w:val="StringTok"/>
          <w:rFonts w:ascii="Times New Roman" w:hAnsi="Times New Roman" w:cs="Times New Roman"/>
        </w:rPr>
        <w:t>'a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b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c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d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e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f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g'</w:t>
      </w:r>
      <w:r w:rsidRPr="00DF2569">
        <w:rPr>
          <w:rStyle w:val="NormalTok"/>
          <w:rFonts w:ascii="Times New Roman" w:hAnsi="Times New Roman" w:cs="Times New Roman"/>
        </w:rPr>
        <w:t>])[pd.Series(np.array(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]), index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>[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a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b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c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d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e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f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g</w:t>
      </w:r>
      <w:proofErr w:type="spellEnd"/>
      <w:r w:rsidRPr="00DF2569">
        <w:rPr>
          <w:rStyle w:val="StringTok"/>
          <w:rFonts w:ascii="Times New Roman" w:hAnsi="Times New Roman" w:cs="Times New Roman"/>
        </w:rPr>
        <w:t>'</w:t>
      </w:r>
      <w:r w:rsidRPr="00DF2569">
        <w:rPr>
          <w:rStyle w:val="NormalTok"/>
          <w:rFonts w:ascii="Times New Roman" w:hAnsi="Times New Roman" w:cs="Times New Roman"/>
        </w:rPr>
        <w:t>])</w:t>
      </w:r>
      <w:r w:rsidRPr="00DF2569">
        <w:rPr>
          <w:rStyle w:val="OperatorTok"/>
          <w:rFonts w:ascii="Times New Roman" w:hAnsi="Times New Roman" w:cs="Times New Roman"/>
        </w:rPr>
        <w:t>&gt;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]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VerbatimChar"/>
          <w:rFonts w:ascii="Times New Roman" w:hAnsi="Times New Roman" w:cs="Times New Roman"/>
          <w:i/>
        </w:rPr>
        <w:t>c    3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d    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e    5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f    6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g    7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CommentTok"/>
          <w:rFonts w:ascii="Times New Roman" w:hAnsi="Times New Roman" w:cs="Times New Roman"/>
        </w:rPr>
        <w:t>#Addition of two series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pd.Series(np.array(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]))</w:t>
      </w:r>
      <w:r w:rsidRPr="00DF2569">
        <w:rPr>
          <w:rStyle w:val="OperatorTok"/>
          <w:rFonts w:ascii="Times New Roman" w:hAnsi="Times New Roman" w:cs="Times New Roman"/>
        </w:rPr>
        <w:t>+</w:t>
      </w:r>
      <w:r w:rsidRPr="00DF2569">
        <w:rPr>
          <w:rStyle w:val="NormalTok"/>
          <w:rFonts w:ascii="Times New Roman" w:hAnsi="Times New Roman" w:cs="Times New Roman"/>
        </w:rPr>
        <w:t>pd.Series(np.array([</w:t>
      </w:r>
      <w:r w:rsidRPr="00DF2569">
        <w:rPr>
          <w:rStyle w:val="DecValTok"/>
          <w:rFonts w:ascii="Times New Roman" w:hAnsi="Times New Roman" w:cs="Times New Roman"/>
        </w:rPr>
        <w:t>1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7</w:t>
      </w:r>
      <w:r w:rsidRPr="00DF2569">
        <w:rPr>
          <w:rStyle w:val="NormalTok"/>
          <w:rFonts w:ascii="Times New Roman" w:hAnsi="Times New Roman" w:cs="Times New Roman"/>
        </w:rPr>
        <w:t>]))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>0    1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2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36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  48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4    60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5    7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6    84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>#Print the first and last 5 elements of a series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Series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np.array</w:t>
      </w:r>
      <w:proofErr w:type="spellEnd"/>
      <w:r w:rsidRPr="00DF2569">
        <w:rPr>
          <w:rStyle w:val="NormalTok"/>
          <w:rFonts w:ascii="Times New Roman" w:hAnsi="Times New Roman" w:cs="Times New Roman"/>
        </w:rPr>
        <w:t>(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])).head(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)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>0    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3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  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4    5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>#Print the values from index 0 to 5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Series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np.array</w:t>
      </w:r>
      <w:proofErr w:type="spellEnd"/>
      <w:r w:rsidRPr="00DF2569">
        <w:rPr>
          <w:rStyle w:val="NormalTok"/>
          <w:rFonts w:ascii="Times New Roman" w:hAnsi="Times New Roman" w:cs="Times New Roman"/>
        </w:rPr>
        <w:t>(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]))[: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]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>0    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3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  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4    5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 xml:space="preserve">#Selection Using </w:t>
      </w:r>
      <w:proofErr w:type="spellStart"/>
      <w:r w:rsidRPr="00DF2569">
        <w:rPr>
          <w:rStyle w:val="CommentTok"/>
          <w:rFonts w:ascii="Times New Roman" w:hAnsi="Times New Roman" w:cs="Times New Roman"/>
        </w:rPr>
        <w:t>loc</w:t>
      </w:r>
      <w:proofErr w:type="spellEnd"/>
      <w:r w:rsidRPr="00DF2569">
        <w:rPr>
          <w:rStyle w:val="CommentTok"/>
          <w:rFonts w:ascii="Times New Roman" w:hAnsi="Times New Roman" w:cs="Times New Roman"/>
        </w:rPr>
        <w:t xml:space="preserve">, </w:t>
      </w:r>
      <w:proofErr w:type="spellStart"/>
      <w:r w:rsidRPr="00DF2569">
        <w:rPr>
          <w:rStyle w:val="CommentTok"/>
          <w:rFonts w:ascii="Times New Roman" w:hAnsi="Times New Roman" w:cs="Times New Roman"/>
        </w:rPr>
        <w:t>iloc</w:t>
      </w:r>
      <w:proofErr w:type="spellEnd"/>
      <w:r w:rsidRPr="00DF2569">
        <w:rPr>
          <w:rStyle w:val="CommentTok"/>
          <w:rFonts w:ascii="Times New Roman" w:hAnsi="Times New Roman" w:cs="Times New Roman"/>
        </w:rPr>
        <w:t xml:space="preserve"> index label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Series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np.array</w:t>
      </w:r>
      <w:proofErr w:type="spellEnd"/>
      <w:r w:rsidRPr="00DF2569">
        <w:rPr>
          <w:rStyle w:val="NormalTok"/>
          <w:rFonts w:ascii="Times New Roman" w:hAnsi="Times New Roman" w:cs="Times New Roman"/>
        </w:rPr>
        <w:t>(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])).</w:t>
      </w:r>
      <w:proofErr w:type="spellStart"/>
      <w:r w:rsidRPr="00DF2569">
        <w:rPr>
          <w:rStyle w:val="NormalTok"/>
          <w:rFonts w:ascii="Times New Roman" w:hAnsi="Times New Roman" w:cs="Times New Roman"/>
        </w:rPr>
        <w:t>loc</w:t>
      </w:r>
      <w:proofErr w:type="spellEnd"/>
      <w:r w:rsidRPr="00DF2569">
        <w:rPr>
          <w:rStyle w:val="NormalTok"/>
          <w:rFonts w:ascii="Times New Roman" w:hAnsi="Times New Roman" w:cs="Times New Roman"/>
        </w:rPr>
        <w:t>[: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]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Series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np.array</w:t>
      </w:r>
      <w:proofErr w:type="spellEnd"/>
      <w:r w:rsidRPr="00DF2569">
        <w:rPr>
          <w:rStyle w:val="NormalTok"/>
          <w:rFonts w:ascii="Times New Roman" w:hAnsi="Times New Roman" w:cs="Times New Roman"/>
        </w:rPr>
        <w:t>(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])).</w:t>
      </w:r>
      <w:proofErr w:type="spellStart"/>
      <w:r w:rsidRPr="00DF2569">
        <w:rPr>
          <w:rStyle w:val="NormalTok"/>
          <w:rFonts w:ascii="Times New Roman" w:hAnsi="Times New Roman" w:cs="Times New Roman"/>
        </w:rPr>
        <w:t>iloc</w:t>
      </w:r>
      <w:proofErr w:type="spellEnd"/>
      <w:r w:rsidRPr="00DF2569">
        <w:rPr>
          <w:rStyle w:val="NormalTok"/>
          <w:rFonts w:ascii="Times New Roman" w:hAnsi="Times New Roman" w:cs="Times New Roman"/>
        </w:rPr>
        <w:t>[: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]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>0    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3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0    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2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>#Retrieve subsets of data using slicing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pd.Series(np.array(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0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5</w:t>
      </w:r>
      <w:r w:rsidRPr="00DF2569">
        <w:rPr>
          <w:rStyle w:val="NormalTok"/>
          <w:rFonts w:ascii="Times New Roman" w:hAnsi="Times New Roman" w:cs="Times New Roman"/>
        </w:rPr>
        <w:t>]))[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:</w:t>
      </w:r>
      <w:r w:rsidRPr="00DF2569">
        <w:rPr>
          <w:rStyle w:val="DecValTok"/>
          <w:rFonts w:ascii="Times New Roman" w:hAnsi="Times New Roman" w:cs="Times New Roman"/>
        </w:rPr>
        <w:t>14</w:t>
      </w:r>
      <w:r w:rsidRPr="00DF2569">
        <w:rPr>
          <w:rStyle w:val="NormalTok"/>
          <w:rFonts w:ascii="Times New Roman" w:hAnsi="Times New Roman" w:cs="Times New Roman"/>
        </w:rPr>
        <w:t>: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]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>2      3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4      5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6      7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8      9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lastRenderedPageBreak/>
        <w:t>10    1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2    13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 xml:space="preserve">#create </w:t>
      </w:r>
      <w:proofErr w:type="spellStart"/>
      <w:r w:rsidRPr="00DF2569">
        <w:rPr>
          <w:rStyle w:val="CommentTok"/>
          <w:rFonts w:ascii="Times New Roman" w:hAnsi="Times New Roman" w:cs="Times New Roman"/>
        </w:rPr>
        <w:t>Dataframe</w:t>
      </w:r>
      <w:proofErr w:type="spellEnd"/>
      <w:r w:rsidRPr="00DF2569">
        <w:rPr>
          <w:rStyle w:val="CommentTok"/>
          <w:rFonts w:ascii="Times New Roman" w:hAnsi="Times New Roman" w:cs="Times New Roman"/>
        </w:rPr>
        <w:t xml:space="preserve"> </w:t>
      </w:r>
      <w:proofErr w:type="gramStart"/>
      <w:r w:rsidRPr="00DF2569">
        <w:rPr>
          <w:rStyle w:val="CommentTok"/>
          <w:rFonts w:ascii="Times New Roman" w:hAnsi="Times New Roman" w:cs="Times New Roman"/>
        </w:rPr>
        <w:t>From</w:t>
      </w:r>
      <w:proofErr w:type="gramEnd"/>
      <w:r w:rsidRPr="00DF2569">
        <w:rPr>
          <w:rStyle w:val="CommentTok"/>
          <w:rFonts w:ascii="Times New Roman" w:hAnsi="Times New Roman" w:cs="Times New Roman"/>
        </w:rPr>
        <w:t xml:space="preserve"> Series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proofErr w:type="gramStart"/>
      <w:r w:rsidRPr="00DF2569">
        <w:rPr>
          <w:rStyle w:val="NormalTok"/>
          <w:rFonts w:ascii="Times New Roman" w:hAnsi="Times New Roman" w:cs="Times New Roman"/>
        </w:rPr>
        <w:t>pd.DataFrame</w:t>
      </w:r>
      <w:proofErr w:type="spellEnd"/>
      <w:proofErr w:type="gramEnd"/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Series</w:t>
      </w:r>
      <w:proofErr w:type="spellEnd"/>
      <w:r w:rsidRPr="00DF2569">
        <w:rPr>
          <w:rStyle w:val="NormalTok"/>
          <w:rFonts w:ascii="Times New Roman" w:hAnsi="Times New Roman" w:cs="Times New Roman"/>
        </w:rPr>
        <w:t>(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]))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 xml:space="preserve">   0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0  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3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4  5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5  6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6  7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7  8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8  9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>#</w:t>
      </w:r>
      <w:proofErr w:type="spellStart"/>
      <w:r w:rsidRPr="00DF2569">
        <w:rPr>
          <w:rStyle w:val="CommentTok"/>
          <w:rFonts w:ascii="Times New Roman" w:hAnsi="Times New Roman" w:cs="Times New Roman"/>
        </w:rPr>
        <w:t>DataFrame</w:t>
      </w:r>
      <w:proofErr w:type="spellEnd"/>
      <w:r w:rsidRPr="00DF2569">
        <w:rPr>
          <w:rStyle w:val="CommentTok"/>
          <w:rFonts w:ascii="Times New Roman" w:hAnsi="Times New Roman" w:cs="Times New Roman"/>
        </w:rPr>
        <w:t xml:space="preserve"> from List of Dictionaries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DataFrame</w:t>
      </w:r>
      <w:proofErr w:type="spellEnd"/>
      <w:r w:rsidRPr="00DF2569">
        <w:rPr>
          <w:rStyle w:val="NormalTok"/>
          <w:rFonts w:ascii="Times New Roman" w:hAnsi="Times New Roman" w:cs="Times New Roman"/>
        </w:rPr>
        <w:t>({</w:t>
      </w:r>
      <w:r w:rsidRPr="00DF2569">
        <w:rPr>
          <w:rStyle w:val="StringTok"/>
          <w:rFonts w:ascii="Times New Roman" w:hAnsi="Times New Roman" w:cs="Times New Roman"/>
        </w:rPr>
        <w:t>'name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 xml:space="preserve">], </w:t>
      </w:r>
      <w:r w:rsidRPr="00DF2569">
        <w:rPr>
          <w:rStyle w:val="StringTok"/>
          <w:rFonts w:ascii="Times New Roman" w:hAnsi="Times New Roman" w:cs="Times New Roman"/>
        </w:rPr>
        <w:t>'new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]})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 xml:space="preserve">   name  new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0     2    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 4    6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 5    8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   7    9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4     8    1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>#Display the first 5 rows of data frame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DataFrame</w:t>
      </w:r>
      <w:proofErr w:type="spellEnd"/>
      <w:r w:rsidRPr="00DF2569">
        <w:rPr>
          <w:rStyle w:val="NormalTok"/>
          <w:rFonts w:ascii="Times New Roman" w:hAnsi="Times New Roman" w:cs="Times New Roman"/>
        </w:rPr>
        <w:t>({</w:t>
      </w:r>
      <w:r w:rsidRPr="00DF2569">
        <w:rPr>
          <w:rStyle w:val="StringTok"/>
          <w:rFonts w:ascii="Times New Roman" w:hAnsi="Times New Roman" w:cs="Times New Roman"/>
        </w:rPr>
        <w:t>'name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], </w:t>
      </w:r>
      <w:r w:rsidRPr="00DF2569">
        <w:rPr>
          <w:rStyle w:val="StringTok"/>
          <w:rFonts w:ascii="Times New Roman" w:hAnsi="Times New Roman" w:cs="Times New Roman"/>
        </w:rPr>
        <w:t>'new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]}).head()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VerbatimChar"/>
          <w:rFonts w:ascii="Times New Roman" w:hAnsi="Times New Roman" w:cs="Times New Roman"/>
        </w:rPr>
        <w:t xml:space="preserve">   name  new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0     2    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 4    6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 5    8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   7    9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4     8    1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># Select the last two columns of the data frame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DataFrame</w:t>
      </w:r>
      <w:proofErr w:type="spellEnd"/>
      <w:r w:rsidRPr="00DF2569">
        <w:rPr>
          <w:rStyle w:val="NormalTok"/>
          <w:rFonts w:ascii="Times New Roman" w:hAnsi="Times New Roman" w:cs="Times New Roman"/>
        </w:rPr>
        <w:t>({</w:t>
      </w:r>
      <w:r w:rsidRPr="00DF2569">
        <w:rPr>
          <w:rStyle w:val="StringTok"/>
          <w:rFonts w:ascii="Times New Roman" w:hAnsi="Times New Roman" w:cs="Times New Roman"/>
        </w:rPr>
        <w:t>'name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], </w:t>
      </w:r>
      <w:r w:rsidRPr="00DF2569">
        <w:rPr>
          <w:rStyle w:val="StringTok"/>
          <w:rFonts w:ascii="Times New Roman" w:hAnsi="Times New Roman" w:cs="Times New Roman"/>
        </w:rPr>
        <w:t>'new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 xml:space="preserve">], </w:t>
      </w:r>
      <w:r w:rsidRPr="00DF2569">
        <w:rPr>
          <w:rStyle w:val="StringTok"/>
          <w:rFonts w:ascii="Times New Roman" w:hAnsi="Times New Roman" w:cs="Times New Roman"/>
        </w:rPr>
        <w:t>'value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]}).</w:t>
      </w:r>
      <w:proofErr w:type="spellStart"/>
      <w:r w:rsidRPr="00DF2569">
        <w:rPr>
          <w:rStyle w:val="NormalTok"/>
          <w:rFonts w:ascii="Times New Roman" w:hAnsi="Times New Roman" w:cs="Times New Roman"/>
        </w:rPr>
        <w:t>iloc</w:t>
      </w:r>
      <w:proofErr w:type="spellEnd"/>
      <w:r w:rsidRPr="00DF2569">
        <w:rPr>
          <w:rStyle w:val="NormalTok"/>
          <w:rFonts w:ascii="Times New Roman" w:hAnsi="Times New Roman" w:cs="Times New Roman"/>
        </w:rPr>
        <w:t xml:space="preserve">[: , 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:]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 xml:space="preserve">   new  value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0    4      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6      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8      3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  9      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4    1      5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5    7      6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6    9      7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7    1      8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># Add two data frames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DataFrame</w:t>
      </w:r>
      <w:proofErr w:type="spellEnd"/>
      <w:r w:rsidRPr="00DF2569">
        <w:rPr>
          <w:rStyle w:val="NormalTok"/>
          <w:rFonts w:ascii="Times New Roman" w:hAnsi="Times New Roman" w:cs="Times New Roman"/>
        </w:rPr>
        <w:t>({</w:t>
      </w:r>
      <w:r w:rsidRPr="00DF2569">
        <w:rPr>
          <w:rStyle w:val="StringTok"/>
          <w:rFonts w:ascii="Times New Roman" w:hAnsi="Times New Roman" w:cs="Times New Roman"/>
        </w:rPr>
        <w:t>'name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], </w:t>
      </w:r>
      <w:r w:rsidRPr="00DF2569">
        <w:rPr>
          <w:rStyle w:val="StringTok"/>
          <w:rFonts w:ascii="Times New Roman" w:hAnsi="Times New Roman" w:cs="Times New Roman"/>
        </w:rPr>
        <w:t>'new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]})</w:t>
      </w:r>
      <w:r w:rsidRPr="00DF2569">
        <w:rPr>
          <w:rStyle w:val="OperatorTok"/>
          <w:rFonts w:ascii="Times New Roman" w:hAnsi="Times New Roman" w:cs="Times New Roman"/>
        </w:rPr>
        <w:t>+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d.DataFrame</w:t>
      </w:r>
      <w:proofErr w:type="spellEnd"/>
      <w:r w:rsidRPr="00DF2569">
        <w:rPr>
          <w:rStyle w:val="NormalTok"/>
          <w:rFonts w:ascii="Times New Roman" w:hAnsi="Times New Roman" w:cs="Times New Roman"/>
        </w:rPr>
        <w:t>({</w:t>
      </w:r>
      <w:r w:rsidRPr="00DF2569">
        <w:rPr>
          <w:rStyle w:val="StringTok"/>
          <w:rFonts w:ascii="Times New Roman" w:hAnsi="Times New Roman" w:cs="Times New Roman"/>
        </w:rPr>
        <w:t>'name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], </w:t>
      </w:r>
      <w:r w:rsidRPr="00DF2569">
        <w:rPr>
          <w:rStyle w:val="StringTok"/>
          <w:rFonts w:ascii="Times New Roman" w:hAnsi="Times New Roman" w:cs="Times New Roman"/>
        </w:rPr>
        <w:t>'new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]})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 xml:space="preserve">   name  new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0     4    8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 8   1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10   16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  14   18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4    16    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lastRenderedPageBreak/>
        <w:t>5    10   1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6     4   18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7     8    2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># Demonstrate deletion, and renaming of columns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val</w:t>
      </w:r>
      <w:proofErr w:type="spellEnd"/>
      <w:r w:rsidRPr="00DF2569">
        <w:rPr>
          <w:rStyle w:val="OperatorTok"/>
          <w:rFonts w:ascii="Times New Roman" w:hAnsi="Times New Roman" w:cs="Times New Roman"/>
        </w:rPr>
        <w:t>=</w:t>
      </w:r>
      <w:proofErr w:type="spellStart"/>
      <w:r w:rsidRPr="00DF2569">
        <w:rPr>
          <w:rStyle w:val="NormalTok"/>
          <w:rFonts w:ascii="Times New Roman" w:hAnsi="Times New Roman" w:cs="Times New Roman"/>
        </w:rPr>
        <w:t>pd.DataFrame</w:t>
      </w:r>
      <w:proofErr w:type="spellEnd"/>
      <w:r w:rsidRPr="00DF2569">
        <w:rPr>
          <w:rStyle w:val="NormalTok"/>
          <w:rFonts w:ascii="Times New Roman" w:hAnsi="Times New Roman" w:cs="Times New Roman"/>
        </w:rPr>
        <w:t>({</w:t>
      </w:r>
      <w:r w:rsidRPr="00DF2569">
        <w:rPr>
          <w:rStyle w:val="StringTok"/>
          <w:rFonts w:ascii="Times New Roman" w:hAnsi="Times New Roman" w:cs="Times New Roman"/>
        </w:rPr>
        <w:t>'name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], </w:t>
      </w:r>
      <w:r w:rsidRPr="00DF2569">
        <w:rPr>
          <w:rStyle w:val="StringTok"/>
          <w:rFonts w:ascii="Times New Roman" w:hAnsi="Times New Roman" w:cs="Times New Roman"/>
        </w:rPr>
        <w:t>'new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 xml:space="preserve">], </w:t>
      </w:r>
      <w:r w:rsidRPr="00DF2569">
        <w:rPr>
          <w:rStyle w:val="StringTok"/>
          <w:rFonts w:ascii="Times New Roman" w:hAnsi="Times New Roman" w:cs="Times New Roman"/>
        </w:rPr>
        <w:t>'value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 xml:space="preserve">], </w:t>
      </w:r>
      <w:r w:rsidRPr="00DF2569">
        <w:rPr>
          <w:rStyle w:val="StringTok"/>
          <w:rFonts w:ascii="Times New Roman" w:hAnsi="Times New Roman" w:cs="Times New Roman"/>
        </w:rPr>
        <w:t>'value2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]}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val.drop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name'</w:t>
      </w:r>
      <w:r w:rsidRPr="00DF2569">
        <w:rPr>
          <w:rStyle w:val="NormalTok"/>
          <w:rFonts w:ascii="Times New Roman" w:hAnsi="Times New Roman" w:cs="Times New Roman"/>
        </w:rPr>
        <w:t>,axis</w:t>
      </w:r>
      <w:proofErr w:type="spellEnd"/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)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val.rename</w:t>
      </w:r>
      <w:proofErr w:type="spellEnd"/>
      <w:r w:rsidRPr="00DF2569">
        <w:rPr>
          <w:rStyle w:val="NormalTok"/>
          <w:rFonts w:ascii="Times New Roman" w:hAnsi="Times New Roman" w:cs="Times New Roman"/>
        </w:rPr>
        <w:t>(columns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>{</w:t>
      </w:r>
      <w:r w:rsidRPr="00DF2569">
        <w:rPr>
          <w:rStyle w:val="StringTok"/>
          <w:rFonts w:ascii="Times New Roman" w:hAnsi="Times New Roman" w:cs="Times New Roman"/>
        </w:rPr>
        <w:t>'name'</w:t>
      </w:r>
      <w:r w:rsidRPr="00DF2569">
        <w:rPr>
          <w:rStyle w:val="NormalTok"/>
          <w:rFonts w:ascii="Times New Roman" w:hAnsi="Times New Roman" w:cs="Times New Roman"/>
        </w:rPr>
        <w:t>:</w:t>
      </w:r>
      <w:r w:rsidRPr="00DF2569">
        <w:rPr>
          <w:rStyle w:val="StringTok"/>
          <w:rFonts w:ascii="Times New Roman" w:hAnsi="Times New Roman" w:cs="Times New Roman"/>
        </w:rPr>
        <w:t>'name2'</w:t>
      </w:r>
      <w:r w:rsidRPr="00DF2569">
        <w:rPr>
          <w:rStyle w:val="NormalTok"/>
          <w:rFonts w:ascii="Times New Roman" w:hAnsi="Times New Roman" w:cs="Times New Roman"/>
        </w:rPr>
        <w:t xml:space="preserve">}, </w:t>
      </w:r>
      <w:proofErr w:type="spellStart"/>
      <w:r w:rsidRPr="00DF2569">
        <w:rPr>
          <w:rStyle w:val="NormalTok"/>
          <w:rFonts w:ascii="Times New Roman" w:hAnsi="Times New Roman" w:cs="Times New Roman"/>
        </w:rPr>
        <w:t>inplace</w:t>
      </w:r>
      <w:proofErr w:type="spellEnd"/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VariableTok"/>
          <w:rFonts w:ascii="Times New Roman" w:hAnsi="Times New Roman" w:cs="Times New Roman"/>
        </w:rPr>
        <w:t>True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val</w:t>
      </w:r>
      <w:proofErr w:type="spellEnd"/>
      <w:r w:rsidRPr="00DF2569">
        <w:rPr>
          <w:rStyle w:val="NormalTok"/>
          <w:rFonts w:ascii="Times New Roman" w:hAnsi="Times New Roman" w:cs="Times New Roman"/>
        </w:rPr>
        <w:t>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 xml:space="preserve">   new  value  value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0    4      1       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6      2       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8      3       3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  9      4       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4    1      5       5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5    7      6       6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6    9      7       7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7    1      8       8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   name2  new  value  value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0      2    4      1       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  4    6      2       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  5    8      3       3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    7    9      4       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4      8    1      5       5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5      5    7      6       6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6      2    9      7       7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7      4    1      8       8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 xml:space="preserve">#Demonstrate </w:t>
      </w:r>
      <w:proofErr w:type="spellStart"/>
      <w:r w:rsidRPr="00DF2569">
        <w:rPr>
          <w:rStyle w:val="CommentTok"/>
          <w:rFonts w:ascii="Times New Roman" w:hAnsi="Times New Roman" w:cs="Times New Roman"/>
        </w:rPr>
        <w:t>concat</w:t>
      </w:r>
      <w:proofErr w:type="spellEnd"/>
      <w:r w:rsidRPr="00DF2569">
        <w:rPr>
          <w:rStyle w:val="CommentTok"/>
          <w:rFonts w:ascii="Times New Roman" w:hAnsi="Times New Roman" w:cs="Times New Roman"/>
        </w:rPr>
        <w:t>, Merge operations in data frame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concat</w:t>
      </w:r>
      <w:proofErr w:type="spellEnd"/>
      <w:r w:rsidRPr="00DF2569">
        <w:rPr>
          <w:rStyle w:val="NormalTok"/>
          <w:rFonts w:ascii="Times New Roman" w:hAnsi="Times New Roman" w:cs="Times New Roman"/>
        </w:rPr>
        <w:t>([</w:t>
      </w:r>
      <w:proofErr w:type="spellStart"/>
      <w:r w:rsidRPr="00DF2569">
        <w:rPr>
          <w:rStyle w:val="NormalTok"/>
          <w:rFonts w:ascii="Times New Roman" w:hAnsi="Times New Roman" w:cs="Times New Roman"/>
        </w:rPr>
        <w:t>pd.DataFrame</w:t>
      </w:r>
      <w:proofErr w:type="spellEnd"/>
      <w:r w:rsidRPr="00DF2569">
        <w:rPr>
          <w:rStyle w:val="NormalTok"/>
          <w:rFonts w:ascii="Times New Roman" w:hAnsi="Times New Roman" w:cs="Times New Roman"/>
        </w:rPr>
        <w:t>({</w:t>
      </w:r>
      <w:r w:rsidRPr="00DF2569">
        <w:rPr>
          <w:rStyle w:val="StringTok"/>
          <w:rFonts w:ascii="Times New Roman" w:hAnsi="Times New Roman" w:cs="Times New Roman"/>
        </w:rPr>
        <w:t>'name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], </w:t>
      </w:r>
      <w:r w:rsidRPr="00DF2569">
        <w:rPr>
          <w:rStyle w:val="StringTok"/>
          <w:rFonts w:ascii="Times New Roman" w:hAnsi="Times New Roman" w:cs="Times New Roman"/>
        </w:rPr>
        <w:t>'new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]}),pd.DataFrame({</w:t>
      </w:r>
      <w:r w:rsidRPr="00DF2569">
        <w:rPr>
          <w:rStyle w:val="StringTok"/>
          <w:rFonts w:ascii="Times New Roman" w:hAnsi="Times New Roman" w:cs="Times New Roman"/>
        </w:rPr>
        <w:t>'name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], </w:t>
      </w:r>
      <w:r w:rsidRPr="00DF2569">
        <w:rPr>
          <w:rStyle w:val="StringTok"/>
          <w:rFonts w:ascii="Times New Roman" w:hAnsi="Times New Roman" w:cs="Times New Roman"/>
        </w:rPr>
        <w:t>'new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 xml:space="preserve">]})], </w:t>
      </w:r>
      <w:proofErr w:type="spellStart"/>
      <w:r w:rsidRPr="00DF2569">
        <w:rPr>
          <w:rStyle w:val="NormalTok"/>
          <w:rFonts w:ascii="Times New Roman" w:hAnsi="Times New Roman" w:cs="Times New Roman"/>
        </w:rPr>
        <w:t>ignore_index</w:t>
      </w:r>
      <w:proofErr w:type="spellEnd"/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VariableTok"/>
          <w:rFonts w:ascii="Times New Roman" w:hAnsi="Times New Roman" w:cs="Times New Roman"/>
        </w:rPr>
        <w:t>True</w:t>
      </w:r>
      <w:r w:rsidRPr="00DF2569">
        <w:rPr>
          <w:rStyle w:val="NormalTok"/>
          <w:rFonts w:ascii="Times New Roman" w:hAnsi="Times New Roman" w:cs="Times New Roman"/>
        </w:rPr>
        <w:t>)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 xml:space="preserve">    name  new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0      2    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  4    6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  5    8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    7    9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4      8    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5      5    7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6      2    9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7      4    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8      2    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9      4    6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0     5    8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1     7    9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2     8    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3     5    7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4     2    9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5     4    1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NormalTok"/>
          <w:rFonts w:ascii="Times New Roman" w:hAnsi="Times New Roman" w:cs="Times New Roman"/>
        </w:rPr>
        <w:t xml:space="preserve">data1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{</w:t>
      </w:r>
      <w:r w:rsidRPr="00DF2569">
        <w:rPr>
          <w:rStyle w:val="StringTok"/>
          <w:rFonts w:ascii="Times New Roman" w:hAnsi="Times New Roman" w:cs="Times New Roman"/>
        </w:rPr>
        <w:t>'key'</w:t>
      </w:r>
      <w:r w:rsidRPr="00DF2569">
        <w:rPr>
          <w:rStyle w:val="NormalTok"/>
          <w:rFonts w:ascii="Times New Roman" w:hAnsi="Times New Roman" w:cs="Times New Roman"/>
        </w:rPr>
        <w:t>: [</w:t>
      </w:r>
      <w:r w:rsidRPr="00DF2569">
        <w:rPr>
          <w:rStyle w:val="StringTok"/>
          <w:rFonts w:ascii="Times New Roman" w:hAnsi="Times New Roman" w:cs="Times New Roman"/>
        </w:rPr>
        <w:t>'K0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K1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K2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K3'</w:t>
      </w:r>
      <w:r w:rsidRPr="00DF2569">
        <w:rPr>
          <w:rStyle w:val="NormalTok"/>
          <w:rFonts w:ascii="Times New Roman" w:hAnsi="Times New Roman" w:cs="Times New Roman"/>
        </w:rPr>
        <w:t>],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        </w:t>
      </w:r>
      <w:r w:rsidRPr="00DF2569">
        <w:rPr>
          <w:rStyle w:val="StringTok"/>
          <w:rFonts w:ascii="Times New Roman" w:hAnsi="Times New Roman" w:cs="Times New Roman"/>
        </w:rPr>
        <w:t>'Name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StringTok"/>
          <w:rFonts w:ascii="Times New Roman" w:hAnsi="Times New Roman" w:cs="Times New Roman"/>
        </w:rPr>
        <w:t>'Jai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Princi</w:t>
      </w:r>
      <w:proofErr w:type="spellEnd"/>
      <w:r w:rsidRPr="00DF2569">
        <w:rPr>
          <w:rStyle w:val="StringTok"/>
          <w:rFonts w:ascii="Times New Roman" w:hAnsi="Times New Roman" w:cs="Times New Roman"/>
        </w:rPr>
        <w:t>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Gaurav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Anuj</w:t>
      </w:r>
      <w:proofErr w:type="spellEnd"/>
      <w:r w:rsidRPr="00DF2569">
        <w:rPr>
          <w:rStyle w:val="StringTok"/>
          <w:rFonts w:ascii="Times New Roman" w:hAnsi="Times New Roman" w:cs="Times New Roman"/>
        </w:rPr>
        <w:t>'</w:t>
      </w:r>
      <w:r w:rsidRPr="00DF2569">
        <w:rPr>
          <w:rStyle w:val="NormalTok"/>
          <w:rFonts w:ascii="Times New Roman" w:hAnsi="Times New Roman" w:cs="Times New Roman"/>
        </w:rPr>
        <w:t xml:space="preserve">], 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       </w:t>
      </w:r>
      <w:r w:rsidRPr="00DF2569">
        <w:rPr>
          <w:rStyle w:val="StringTok"/>
          <w:rFonts w:ascii="Times New Roman" w:hAnsi="Times New Roman" w:cs="Times New Roman"/>
        </w:rPr>
        <w:t>'Age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27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4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2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32</w:t>
      </w:r>
      <w:r w:rsidRPr="00DF2569">
        <w:rPr>
          <w:rStyle w:val="NormalTok"/>
          <w:rFonts w:ascii="Times New Roman" w:hAnsi="Times New Roman" w:cs="Times New Roman"/>
        </w:rPr>
        <w:t xml:space="preserve">],} 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data2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{</w:t>
      </w:r>
      <w:r w:rsidRPr="00DF2569">
        <w:rPr>
          <w:rStyle w:val="StringTok"/>
          <w:rFonts w:ascii="Times New Roman" w:hAnsi="Times New Roman" w:cs="Times New Roman"/>
        </w:rPr>
        <w:t>'key'</w:t>
      </w:r>
      <w:r w:rsidRPr="00DF2569">
        <w:rPr>
          <w:rStyle w:val="NormalTok"/>
          <w:rFonts w:ascii="Times New Roman" w:hAnsi="Times New Roman" w:cs="Times New Roman"/>
        </w:rPr>
        <w:t>: [</w:t>
      </w:r>
      <w:r w:rsidRPr="00DF2569">
        <w:rPr>
          <w:rStyle w:val="StringTok"/>
          <w:rFonts w:ascii="Times New Roman" w:hAnsi="Times New Roman" w:cs="Times New Roman"/>
        </w:rPr>
        <w:t>'K0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K1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K2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K3'</w:t>
      </w:r>
      <w:r w:rsidRPr="00DF2569">
        <w:rPr>
          <w:rStyle w:val="NormalTok"/>
          <w:rFonts w:ascii="Times New Roman" w:hAnsi="Times New Roman" w:cs="Times New Roman"/>
        </w:rPr>
        <w:t>],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        </w:t>
      </w:r>
      <w:r w:rsidRPr="00DF2569">
        <w:rPr>
          <w:rStyle w:val="StringTok"/>
          <w:rFonts w:ascii="Times New Roman" w:hAnsi="Times New Roman" w:cs="Times New Roman"/>
        </w:rPr>
        <w:t>'Address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StringTok"/>
          <w:rFonts w:ascii="Times New Roman" w:hAnsi="Times New Roman" w:cs="Times New Roman"/>
        </w:rPr>
        <w:t>'Nagpur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Kanpur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Allahabad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Kannuaj</w:t>
      </w:r>
      <w:proofErr w:type="spellEnd"/>
      <w:r w:rsidRPr="00DF2569">
        <w:rPr>
          <w:rStyle w:val="StringTok"/>
          <w:rFonts w:ascii="Times New Roman" w:hAnsi="Times New Roman" w:cs="Times New Roman"/>
        </w:rPr>
        <w:t>'</w:t>
      </w:r>
      <w:r w:rsidRPr="00DF2569">
        <w:rPr>
          <w:rStyle w:val="NormalTok"/>
          <w:rFonts w:ascii="Times New Roman" w:hAnsi="Times New Roman" w:cs="Times New Roman"/>
        </w:rPr>
        <w:t xml:space="preserve">], 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       </w:t>
      </w:r>
      <w:r w:rsidRPr="00DF2569">
        <w:rPr>
          <w:rStyle w:val="StringTok"/>
          <w:rFonts w:ascii="Times New Roman" w:hAnsi="Times New Roman" w:cs="Times New Roman"/>
        </w:rPr>
        <w:t>'Qualification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Btech</w:t>
      </w:r>
      <w:proofErr w:type="spellEnd"/>
      <w:r w:rsidRPr="00DF2569">
        <w:rPr>
          <w:rStyle w:val="StringTok"/>
          <w:rFonts w:ascii="Times New Roman" w:hAnsi="Times New Roman" w:cs="Times New Roman"/>
        </w:rPr>
        <w:t>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B.A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Bcom</w:t>
      </w:r>
      <w:proofErr w:type="spellEnd"/>
      <w:r w:rsidRPr="00DF2569">
        <w:rPr>
          <w:rStyle w:val="StringTok"/>
          <w:rFonts w:ascii="Times New Roman" w:hAnsi="Times New Roman" w:cs="Times New Roman"/>
        </w:rPr>
        <w:t>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B.hons</w:t>
      </w:r>
      <w:proofErr w:type="spellEnd"/>
      <w:r w:rsidRPr="00DF2569">
        <w:rPr>
          <w:rStyle w:val="StringTok"/>
          <w:rFonts w:ascii="Times New Roman" w:hAnsi="Times New Roman" w:cs="Times New Roman"/>
        </w:rPr>
        <w:t>'</w:t>
      </w:r>
      <w:r w:rsidRPr="00DF2569">
        <w:rPr>
          <w:rStyle w:val="NormalTok"/>
          <w:rFonts w:ascii="Times New Roman" w:hAnsi="Times New Roman" w:cs="Times New Roman"/>
        </w:rPr>
        <w:t xml:space="preserve">]} 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df</w:t>
      </w:r>
      <w:proofErr w:type="spellEnd"/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d.DataFrame</w:t>
      </w:r>
      <w:proofErr w:type="spellEnd"/>
      <w:r w:rsidRPr="00DF2569">
        <w:rPr>
          <w:rStyle w:val="NormalTok"/>
          <w:rFonts w:ascii="Times New Roman" w:hAnsi="Times New Roman" w:cs="Times New Roman"/>
        </w:rPr>
        <w:t>(data1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df1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d.DataFrame</w:t>
      </w:r>
      <w:proofErr w:type="spellEnd"/>
      <w:r w:rsidRPr="00DF2569">
        <w:rPr>
          <w:rStyle w:val="NormalTok"/>
          <w:rFonts w:ascii="Times New Roman" w:hAnsi="Times New Roman" w:cs="Times New Roman"/>
        </w:rPr>
        <w:t xml:space="preserve">(data2) 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CommentTok"/>
          <w:rFonts w:ascii="Times New Roman" w:hAnsi="Times New Roman" w:cs="Times New Roman"/>
        </w:rPr>
        <w:lastRenderedPageBreak/>
        <w:t># print(</w:t>
      </w:r>
      <w:proofErr w:type="spellStart"/>
      <w:r w:rsidRPr="00DF2569">
        <w:rPr>
          <w:rStyle w:val="CommentTok"/>
          <w:rFonts w:ascii="Times New Roman" w:hAnsi="Times New Roman" w:cs="Times New Roman"/>
        </w:rPr>
        <w:t>df</w:t>
      </w:r>
      <w:proofErr w:type="spellEnd"/>
      <w:r w:rsidRPr="00DF2569">
        <w:rPr>
          <w:rStyle w:val="CommentTok"/>
          <w:rFonts w:ascii="Times New Roman" w:hAnsi="Times New Roman" w:cs="Times New Roman"/>
        </w:rPr>
        <w:t xml:space="preserve">, "\n\n", df1) 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merge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df</w:t>
      </w:r>
      <w:proofErr w:type="spellEnd"/>
      <w:r w:rsidRPr="00DF2569">
        <w:rPr>
          <w:rStyle w:val="NormalTok"/>
          <w:rFonts w:ascii="Times New Roman" w:hAnsi="Times New Roman" w:cs="Times New Roman"/>
        </w:rPr>
        <w:t>, df1, on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'key'</w:t>
      </w:r>
      <w:r w:rsidRPr="00DF2569">
        <w:rPr>
          <w:rStyle w:val="NormalTok"/>
          <w:rFonts w:ascii="Times New Roman" w:hAnsi="Times New Roman" w:cs="Times New Roman"/>
        </w:rPr>
        <w:t>)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 xml:space="preserve">  key    Name  Age    Address Qualification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0  K0     Jai   27     Nagpur       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Btech</w:t>
      </w:r>
      <w:proofErr w:type="spellEnd"/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1  K1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Princi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  24     Kanpur           B.A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2  K2  Gaurav   22  Allahabad        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Bcom</w:t>
      </w:r>
      <w:proofErr w:type="spellEnd"/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3  K3  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Anuj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  32  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Kannuaj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     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B.hons</w:t>
      </w:r>
      <w:proofErr w:type="spellEnd"/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 xml:space="preserve">#Write a Pandas program to join the two given </w:t>
      </w:r>
      <w:proofErr w:type="spellStart"/>
      <w:r w:rsidRPr="00DF2569">
        <w:rPr>
          <w:rStyle w:val="CommentTok"/>
          <w:rFonts w:ascii="Times New Roman" w:hAnsi="Times New Roman" w:cs="Times New Roman"/>
        </w:rPr>
        <w:t>dataframes</w:t>
      </w:r>
      <w:proofErr w:type="spellEnd"/>
      <w:r w:rsidRPr="00DF2569">
        <w:rPr>
          <w:rStyle w:val="Comment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CommentTok"/>
          <w:rFonts w:ascii="Times New Roman" w:hAnsi="Times New Roman" w:cs="Times New Roman"/>
        </w:rPr>
        <w:t>along</w:t>
      </w:r>
      <w:proofErr w:type="spellEnd"/>
      <w:r w:rsidRPr="00DF2569">
        <w:rPr>
          <w:rStyle w:val="CommentTok"/>
          <w:rFonts w:ascii="Times New Roman" w:hAnsi="Times New Roman" w:cs="Times New Roman"/>
        </w:rPr>
        <w:t xml:space="preserve"> rows and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CommentTok"/>
          <w:rFonts w:ascii="Times New Roman" w:hAnsi="Times New Roman" w:cs="Times New Roman"/>
        </w:rPr>
        <w:t># assign all data</w:t>
      </w:r>
      <w:r w:rsidRPr="00DF2569">
        <w:rPr>
          <w:rFonts w:ascii="Times New Roman" w:hAnsi="Times New Roman" w:cs="Times New Roman"/>
        </w:rPr>
        <w:br/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s1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d.DataFrame</w:t>
      </w:r>
      <w:proofErr w:type="spellEnd"/>
      <w:r w:rsidRPr="00DF2569">
        <w:rPr>
          <w:rStyle w:val="NormalTok"/>
          <w:rFonts w:ascii="Times New Roman" w:hAnsi="Times New Roman" w:cs="Times New Roman"/>
        </w:rPr>
        <w:t>({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       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student_id</w:t>
      </w:r>
      <w:proofErr w:type="spellEnd"/>
      <w:r w:rsidRPr="00DF2569">
        <w:rPr>
          <w:rStyle w:val="StringTok"/>
          <w:rFonts w:ascii="Times New Roman" w:hAnsi="Times New Roman" w:cs="Times New Roman"/>
        </w:rPr>
        <w:t>'</w:t>
      </w:r>
      <w:r w:rsidRPr="00DF2569">
        <w:rPr>
          <w:rStyle w:val="NormalTok"/>
          <w:rFonts w:ascii="Times New Roman" w:hAnsi="Times New Roman" w:cs="Times New Roman"/>
        </w:rPr>
        <w:t>: [</w:t>
      </w:r>
      <w:r w:rsidRPr="00DF2569">
        <w:rPr>
          <w:rStyle w:val="StringTok"/>
          <w:rFonts w:ascii="Times New Roman" w:hAnsi="Times New Roman" w:cs="Times New Roman"/>
        </w:rPr>
        <w:t>'S1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S2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S3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S4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S5'</w:t>
      </w:r>
      <w:r w:rsidRPr="00DF2569">
        <w:rPr>
          <w:rStyle w:val="NormalTok"/>
          <w:rFonts w:ascii="Times New Roman" w:hAnsi="Times New Roman" w:cs="Times New Roman"/>
        </w:rPr>
        <w:t>],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        </w:t>
      </w:r>
      <w:r w:rsidRPr="00DF2569">
        <w:rPr>
          <w:rStyle w:val="StringTok"/>
          <w:rFonts w:ascii="Times New Roman" w:hAnsi="Times New Roman" w:cs="Times New Roman"/>
        </w:rPr>
        <w:t>'name'</w:t>
      </w:r>
      <w:r w:rsidRPr="00DF2569">
        <w:rPr>
          <w:rStyle w:val="NormalTok"/>
          <w:rFonts w:ascii="Times New Roman" w:hAnsi="Times New Roman" w:cs="Times New Roman"/>
        </w:rPr>
        <w:t>: [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Danniella</w:t>
      </w:r>
      <w:proofErr w:type="spellEnd"/>
      <w:r w:rsidRPr="00DF2569">
        <w:rPr>
          <w:rStyle w:val="StringTok"/>
          <w:rFonts w:ascii="Times New Roman" w:hAnsi="Times New Roman" w:cs="Times New Roman"/>
        </w:rPr>
        <w:t xml:space="preserve"> Fenton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Ryder Storey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Bryce Jensen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Ed Bernal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Kwame Morin'</w:t>
      </w:r>
      <w:r w:rsidRPr="00DF2569">
        <w:rPr>
          <w:rStyle w:val="NormalTok"/>
          <w:rFonts w:ascii="Times New Roman" w:hAnsi="Times New Roman" w:cs="Times New Roman"/>
        </w:rPr>
        <w:t xml:space="preserve">], 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       </w:t>
      </w:r>
      <w:r w:rsidRPr="00DF2569">
        <w:rPr>
          <w:rStyle w:val="StringTok"/>
          <w:rFonts w:ascii="Times New Roman" w:hAnsi="Times New Roman" w:cs="Times New Roman"/>
        </w:rPr>
        <w:t>'marks'</w:t>
      </w:r>
      <w:r w:rsidRPr="00DF2569">
        <w:rPr>
          <w:rStyle w:val="NormalTok"/>
          <w:rFonts w:ascii="Times New Roman" w:hAnsi="Times New Roman" w:cs="Times New Roman"/>
        </w:rPr>
        <w:t>: [</w:t>
      </w:r>
      <w:r w:rsidRPr="00DF2569">
        <w:rPr>
          <w:rStyle w:val="DecValTok"/>
          <w:rFonts w:ascii="Times New Roman" w:hAnsi="Times New Roman" w:cs="Times New Roman"/>
        </w:rPr>
        <w:t>200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10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190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22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199</w:t>
      </w:r>
      <w:r w:rsidRPr="00DF2569">
        <w:rPr>
          <w:rStyle w:val="NormalTok"/>
          <w:rFonts w:ascii="Times New Roman" w:hAnsi="Times New Roman" w:cs="Times New Roman"/>
        </w:rPr>
        <w:t>]})</w:t>
      </w:r>
      <w:r w:rsidRPr="00DF2569">
        <w:rPr>
          <w:rFonts w:ascii="Times New Roman" w:hAnsi="Times New Roman" w:cs="Times New Roman"/>
        </w:rPr>
        <w:br/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s2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d.DataFrame</w:t>
      </w:r>
      <w:proofErr w:type="spellEnd"/>
      <w:r w:rsidRPr="00DF2569">
        <w:rPr>
          <w:rStyle w:val="NormalTok"/>
          <w:rFonts w:ascii="Times New Roman" w:hAnsi="Times New Roman" w:cs="Times New Roman"/>
        </w:rPr>
        <w:t>({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       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student_id</w:t>
      </w:r>
      <w:proofErr w:type="spellEnd"/>
      <w:r w:rsidRPr="00DF2569">
        <w:rPr>
          <w:rStyle w:val="StringTok"/>
          <w:rFonts w:ascii="Times New Roman" w:hAnsi="Times New Roman" w:cs="Times New Roman"/>
        </w:rPr>
        <w:t>'</w:t>
      </w:r>
      <w:r w:rsidRPr="00DF2569">
        <w:rPr>
          <w:rStyle w:val="NormalTok"/>
          <w:rFonts w:ascii="Times New Roman" w:hAnsi="Times New Roman" w:cs="Times New Roman"/>
        </w:rPr>
        <w:t>: [</w:t>
      </w:r>
      <w:r w:rsidRPr="00DF2569">
        <w:rPr>
          <w:rStyle w:val="StringTok"/>
          <w:rFonts w:ascii="Times New Roman" w:hAnsi="Times New Roman" w:cs="Times New Roman"/>
        </w:rPr>
        <w:t>'S4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S5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S6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S7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S8'</w:t>
      </w:r>
      <w:r w:rsidRPr="00DF2569">
        <w:rPr>
          <w:rStyle w:val="NormalTok"/>
          <w:rFonts w:ascii="Times New Roman" w:hAnsi="Times New Roman" w:cs="Times New Roman"/>
        </w:rPr>
        <w:t>],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       </w:t>
      </w:r>
      <w:r w:rsidRPr="00DF2569">
        <w:rPr>
          <w:rStyle w:val="StringTok"/>
          <w:rFonts w:ascii="Times New Roman" w:hAnsi="Times New Roman" w:cs="Times New Roman"/>
        </w:rPr>
        <w:t>'name'</w:t>
      </w:r>
      <w:r w:rsidRPr="00DF2569">
        <w:rPr>
          <w:rStyle w:val="NormalTok"/>
          <w:rFonts w:ascii="Times New Roman" w:hAnsi="Times New Roman" w:cs="Times New Roman"/>
        </w:rPr>
        <w:t>: [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Scarlette</w:t>
      </w:r>
      <w:proofErr w:type="spellEnd"/>
      <w:r w:rsidRPr="00DF2569">
        <w:rPr>
          <w:rStyle w:val="StringTok"/>
          <w:rFonts w:ascii="Times New Roman" w:hAnsi="Times New Roman" w:cs="Times New Roman"/>
        </w:rPr>
        <w:t xml:space="preserve"> Fisher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Carla Williamson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Dante Morse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Kaiser William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Madeeha</w:t>
      </w:r>
      <w:proofErr w:type="spellEnd"/>
      <w:r w:rsidRPr="00DF2569">
        <w:rPr>
          <w:rStyle w:val="StringTok"/>
          <w:rFonts w:ascii="Times New Roman" w:hAnsi="Times New Roman" w:cs="Times New Roman"/>
        </w:rPr>
        <w:t xml:space="preserve"> Preston'</w:t>
      </w:r>
      <w:r w:rsidRPr="00DF2569">
        <w:rPr>
          <w:rStyle w:val="NormalTok"/>
          <w:rFonts w:ascii="Times New Roman" w:hAnsi="Times New Roman" w:cs="Times New Roman"/>
        </w:rPr>
        <w:t xml:space="preserve">], 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       </w:t>
      </w:r>
      <w:r w:rsidRPr="00DF2569">
        <w:rPr>
          <w:rStyle w:val="StringTok"/>
          <w:rFonts w:ascii="Times New Roman" w:hAnsi="Times New Roman" w:cs="Times New Roman"/>
        </w:rPr>
        <w:t>'marks'</w:t>
      </w:r>
      <w:r w:rsidRPr="00DF2569">
        <w:rPr>
          <w:rStyle w:val="NormalTok"/>
          <w:rFonts w:ascii="Times New Roman" w:hAnsi="Times New Roman" w:cs="Times New Roman"/>
        </w:rPr>
        <w:t>: [</w:t>
      </w:r>
      <w:r w:rsidRPr="00DF2569">
        <w:rPr>
          <w:rStyle w:val="DecValTok"/>
          <w:rFonts w:ascii="Times New Roman" w:hAnsi="Times New Roman" w:cs="Times New Roman"/>
        </w:rPr>
        <w:t>201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00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198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19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01</w:t>
      </w:r>
      <w:r w:rsidRPr="00DF2569">
        <w:rPr>
          <w:rStyle w:val="NormalTok"/>
          <w:rFonts w:ascii="Times New Roman" w:hAnsi="Times New Roman" w:cs="Times New Roman"/>
        </w:rPr>
        <w:t>]})</w:t>
      </w:r>
      <w:r w:rsidRPr="00DF2569">
        <w:rPr>
          <w:rFonts w:ascii="Times New Roman" w:hAnsi="Times New Roman" w:cs="Times New Roman"/>
        </w:rPr>
        <w:br/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 xml:space="preserve">"Original </w:t>
      </w:r>
      <w:proofErr w:type="spellStart"/>
      <w:r w:rsidRPr="00DF2569">
        <w:rPr>
          <w:rStyle w:val="StringTok"/>
          <w:rFonts w:ascii="Times New Roman" w:hAnsi="Times New Roman" w:cs="Times New Roman"/>
        </w:rPr>
        <w:t>DataFrames</w:t>
      </w:r>
      <w:proofErr w:type="spellEnd"/>
      <w:r w:rsidRPr="00DF2569">
        <w:rPr>
          <w:rStyle w:val="StringTok"/>
          <w:rFonts w:ascii="Times New Roman" w:hAnsi="Times New Roman" w:cs="Times New Roman"/>
        </w:rPr>
        <w:t>: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s1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"-------------------------------------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s2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"</w:t>
      </w:r>
      <w:r w:rsidRPr="00DF2569">
        <w:rPr>
          <w:rStyle w:val="CharTok"/>
          <w:rFonts w:ascii="Times New Roman" w:hAnsi="Times New Roman" w:cs="Times New Roman"/>
        </w:rPr>
        <w:t>\</w:t>
      </w:r>
      <w:proofErr w:type="spellStart"/>
      <w:r w:rsidRPr="00DF2569">
        <w:rPr>
          <w:rStyle w:val="CharTok"/>
          <w:rFonts w:ascii="Times New Roman" w:hAnsi="Times New Roman" w:cs="Times New Roman"/>
        </w:rPr>
        <w:t>n</w:t>
      </w:r>
      <w:r w:rsidRPr="00DF2569">
        <w:rPr>
          <w:rStyle w:val="StringTok"/>
          <w:rFonts w:ascii="Times New Roman" w:hAnsi="Times New Roman" w:cs="Times New Roman"/>
        </w:rPr>
        <w:t>two</w:t>
      </w:r>
      <w:proofErr w:type="spellEnd"/>
      <w:r w:rsidRPr="00DF2569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StringTok"/>
          <w:rFonts w:ascii="Times New Roman" w:hAnsi="Times New Roman" w:cs="Times New Roman"/>
        </w:rPr>
        <w:t>dataframes</w:t>
      </w:r>
      <w:proofErr w:type="spellEnd"/>
      <w:r w:rsidRPr="00DF2569">
        <w:rPr>
          <w:rStyle w:val="StringTok"/>
          <w:rFonts w:ascii="Times New Roman" w:hAnsi="Times New Roman" w:cs="Times New Roman"/>
        </w:rPr>
        <w:t xml:space="preserve"> along rows: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result_data</w:t>
      </w:r>
      <w:proofErr w:type="spellEnd"/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d.concat</w:t>
      </w:r>
      <w:proofErr w:type="spellEnd"/>
      <w:r w:rsidRPr="00DF2569">
        <w:rPr>
          <w:rStyle w:val="NormalTok"/>
          <w:rFonts w:ascii="Times New Roman" w:hAnsi="Times New Roman" w:cs="Times New Roman"/>
        </w:rPr>
        <w:t>([s1, s2]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result_data</w:t>
      </w:r>
      <w:proofErr w:type="spellEnd"/>
      <w:r w:rsidRPr="00DF2569">
        <w:rPr>
          <w:rStyle w:val="NormalTok"/>
          <w:rFonts w:ascii="Times New Roman" w:hAnsi="Times New Roman" w:cs="Times New Roman"/>
        </w:rPr>
        <w:t>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 xml:space="preserve">Original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DataFrames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>: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student_id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             name  marks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0         S1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Danniella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Fenton    200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     S2      Ryder Storey    210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     S3      Bryce Jensen    190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       S4         Ed Bernal    22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4         S5       Kwame Morin    199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-------------------------------------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student_id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             name  marks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0         S4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Scarlette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Fisher    20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     S5  Carla Williamson    200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     S6       Dante Morse    198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       S7    Kaiser William    219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4         S8 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Madeeha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Preston    20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two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dataframes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along rows: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student_id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             name  marks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0         S1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Danniella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Fenton    200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     S2      Ryder Storey    210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     S3      Bryce Jensen    190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       S4         Ed Bernal    22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4         S5       Kwame Morin    199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0         S4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Scarlette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Fisher    20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     S5  Carla Williamson    200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     S6       Dante Morse    198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       S7    Kaiser William    219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4         S8 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Madeeha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Preston    201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 xml:space="preserve">#save </w:t>
      </w:r>
      <w:proofErr w:type="spellStart"/>
      <w:r w:rsidRPr="00DF2569">
        <w:rPr>
          <w:rStyle w:val="CommentTok"/>
          <w:rFonts w:ascii="Times New Roman" w:hAnsi="Times New Roman" w:cs="Times New Roman"/>
        </w:rPr>
        <w:t>dataframe</w:t>
      </w:r>
      <w:proofErr w:type="spellEnd"/>
      <w:r w:rsidRPr="00DF2569">
        <w:rPr>
          <w:rStyle w:val="CommentTok"/>
          <w:rFonts w:ascii="Times New Roman" w:hAnsi="Times New Roman" w:cs="Times New Roman"/>
        </w:rPr>
        <w:t xml:space="preserve"> to csv file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result_data.to_csv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'output.csv'</w:t>
      </w:r>
      <w:r w:rsidRPr="00DF2569">
        <w:rPr>
          <w:rStyle w:val="NormalTok"/>
          <w:rFonts w:ascii="Times New Roman" w:hAnsi="Times New Roman" w:cs="Times New Roman"/>
        </w:rPr>
        <w:t>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NormalTok"/>
          <w:rFonts w:ascii="Times New Roman" w:hAnsi="Times New Roman" w:cs="Times New Roman"/>
        </w:rPr>
        <w:lastRenderedPageBreak/>
        <w:t>data</w:t>
      </w:r>
      <w:r w:rsidRPr="00DF2569">
        <w:rPr>
          <w:rStyle w:val="OperatorTok"/>
          <w:rFonts w:ascii="Times New Roman" w:hAnsi="Times New Roman" w:cs="Times New Roman"/>
        </w:rPr>
        <w:t>=</w:t>
      </w:r>
      <w:proofErr w:type="spellStart"/>
      <w:r w:rsidRPr="00DF2569">
        <w:rPr>
          <w:rStyle w:val="NormalTok"/>
          <w:rFonts w:ascii="Times New Roman" w:hAnsi="Times New Roman" w:cs="Times New Roman"/>
        </w:rPr>
        <w:t>pd.read_csv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'output.csv'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>print(data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 xml:space="preserve">   Unnamed: 0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student_id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             name  marks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0           0         S1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Danniella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Fenton    200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       1         S2      Ryder Storey    210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       2         S3      Bryce Jensen    190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         3         S4         Ed Bernal    22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4           4         S5       Kwame Morin    199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5           0         S4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Scarlette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Fisher    20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6           1         S5  Carla Williamson    200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7           2         S6       Dante Morse    198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8           3         S7    Kaiser William    219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9           4         S8 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Madeeha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Preston    201</w:t>
      </w:r>
    </w:p>
    <w:p w:rsidR="00EC3E27" w:rsidRPr="00DF2569" w:rsidRDefault="00EC3E27" w:rsidP="008962F3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</w:p>
    <w:p w:rsidR="008962F3" w:rsidRDefault="008962F3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Pr="00DF2569" w:rsidRDefault="00CE081F" w:rsidP="00CE081F">
      <w:pPr>
        <w:pBdr>
          <w:top w:val="single" w:sz="8" w:space="2" w:color="000000"/>
        </w:pBd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hAnsi="Times New Roman" w:cs="Times New Roman"/>
          <w:noProof/>
          <w:lang w:val="en-US" w:eastAsia="en-US" w:bidi="ar-SA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hidden="0" allowOverlap="1" wp14:anchorId="18DAE8CA" wp14:editId="21214D56">
                <wp:simplePos x="0" y="0"/>
                <wp:positionH relativeFrom="column">
                  <wp:posOffset>3933825</wp:posOffset>
                </wp:positionH>
                <wp:positionV relativeFrom="paragraph">
                  <wp:posOffset>247650</wp:posOffset>
                </wp:positionV>
                <wp:extent cx="2332673" cy="1561462"/>
                <wp:effectExtent l="0" t="0" r="0" b="0"/>
                <wp:wrapSquare wrapText="bothSides" distT="0" distB="0" distL="114300" distR="114300"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164900" y="3194213"/>
                          <a:ext cx="2362200" cy="1171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accent2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CE081F" w:rsidRDefault="00CE081F" w:rsidP="00CE081F">
                            <w:pPr>
                              <w:spacing w:line="240" w:lineRule="auto"/>
                              <w:textDirection w:val="btLr"/>
                            </w:pPr>
                          </w:p>
                          <w:p w:rsidR="00CE081F" w:rsidRDefault="00CE081F" w:rsidP="00CE081F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 xml:space="preserve">Name: </w:t>
                            </w:r>
                            <w:r w:rsidR="00636F50">
                              <w:rPr>
                                <w:b/>
                                <w:color w:val="000000"/>
                              </w:rPr>
                              <w:t>Sreelakshmi Madhusoodhanan</w:t>
                            </w:r>
                          </w:p>
                          <w:p w:rsidR="00CE081F" w:rsidRDefault="00CE081F" w:rsidP="00CE081F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Roll No:</w:t>
                            </w:r>
                          </w:p>
                          <w:p w:rsidR="00CE081F" w:rsidRDefault="00CE081F" w:rsidP="00CE081F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Batch:</w:t>
                            </w:r>
                          </w:p>
                          <w:p w:rsidR="00CE081F" w:rsidRDefault="00CE081F" w:rsidP="00CE081F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Date:</w:t>
                            </w:r>
                          </w:p>
                          <w:p w:rsidR="00CE081F" w:rsidRDefault="00CE081F" w:rsidP="00CE081F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DAE8CA" id="Rectangle 18" o:spid="_x0000_s1029" style="position:absolute;margin-left:309.75pt;margin-top:19.5pt;width:183.7pt;height:122.9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" fillcolor="white [3201]" strokecolor="#c0504d [3205]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:rsidR="00CE081F" w:rsidRDefault="00CE081F" w:rsidP="00CE081F">
                      <w:pPr>
                        <w:spacing w:line="240" w:lineRule="auto"/>
                        <w:textDirection w:val="btLr"/>
                      </w:pPr>
                    </w:p>
                    <w:p w:rsidR="00CE081F" w:rsidRDefault="00CE081F" w:rsidP="00CE081F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 xml:space="preserve">Name: </w:t>
                      </w:r>
                      <w:r w:rsidR="00636F50">
                        <w:rPr>
                          <w:b/>
                          <w:color w:val="000000"/>
                        </w:rPr>
                        <w:t>Sreelakshmi Madhusoodhanan</w:t>
                      </w:r>
                    </w:p>
                    <w:p w:rsidR="00CE081F" w:rsidRDefault="00CE081F" w:rsidP="00CE081F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Roll No:</w:t>
                      </w:r>
                    </w:p>
                    <w:p w:rsidR="00CE081F" w:rsidRDefault="00CE081F" w:rsidP="00CE081F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Batch:</w:t>
                      </w:r>
                    </w:p>
                    <w:p w:rsidR="00CE081F" w:rsidRDefault="00CE081F" w:rsidP="00CE081F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Date:</w:t>
                      </w:r>
                    </w:p>
                    <w:p w:rsidR="00CE081F" w:rsidRDefault="00CE081F" w:rsidP="00CE081F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Experiment No.: 4</w:t>
      </w:r>
    </w:p>
    <w:p w:rsidR="00CE081F" w:rsidRPr="00DF2569" w:rsidRDefault="00CE081F" w:rsidP="00CE081F">
      <w:pPr>
        <w:pBdr>
          <w:top w:val="single" w:sz="8" w:space="2" w:color="000000"/>
        </w:pBdr>
        <w:rPr>
          <w:rFonts w:ascii="Times New Roman" w:hAnsi="Times New Roman" w:cs="Times New Roman"/>
        </w:rPr>
      </w:pPr>
    </w:p>
    <w:p w:rsidR="00CE081F" w:rsidRPr="00DF2569" w:rsidRDefault="00CE081F" w:rsidP="00CE081F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Aim</w:t>
      </w:r>
    </w:p>
    <w:p w:rsidR="00CE081F" w:rsidRDefault="00CE081F" w:rsidP="00CE081F">
      <w:pPr>
        <w:pStyle w:val="NormalWeb"/>
        <w:shd w:val="clear" w:color="auto" w:fill="FFFFFF"/>
        <w:spacing w:before="120" w:beforeAutospacing="0" w:after="9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erform Z-score normalization, Min-max normalization using iris dataset</w:t>
      </w:r>
    </w:p>
    <w:p w:rsidR="00CE081F" w:rsidRPr="00455647" w:rsidRDefault="00CE081F" w:rsidP="00CE081F">
      <w:pPr>
        <w:pStyle w:val="NormalWeb"/>
        <w:shd w:val="clear" w:color="auto" w:fill="FFFFFF"/>
        <w:spacing w:before="120" w:beforeAutospacing="0" w:after="90" w:afterAutospacing="0"/>
        <w:rPr>
          <w:b/>
          <w:color w:val="000000"/>
          <w:sz w:val="28"/>
          <w:szCs w:val="28"/>
          <w:u w:val="single"/>
        </w:rPr>
      </w:pPr>
      <w:r w:rsidRPr="00455647">
        <w:rPr>
          <w:b/>
          <w:color w:val="000000"/>
          <w:sz w:val="28"/>
          <w:szCs w:val="28"/>
          <w:u w:val="single"/>
        </w:rPr>
        <w:t>Questions</w:t>
      </w:r>
    </w:p>
    <w:p w:rsidR="00CE081F" w:rsidRDefault="00CE081F" w:rsidP="00CE081F">
      <w:pPr>
        <w:pStyle w:val="NormalWeb"/>
        <w:shd w:val="clear" w:color="auto" w:fill="FFFFFF"/>
        <w:spacing w:before="120" w:beforeAutospacing="0" w:after="9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Z-score normalization, </w:t>
      </w:r>
    </w:p>
    <w:p w:rsidR="00CE081F" w:rsidRPr="00CE081F" w:rsidRDefault="00CE081F" w:rsidP="00CE081F">
      <w:pPr>
        <w:pStyle w:val="NormalWeb"/>
        <w:shd w:val="clear" w:color="auto" w:fill="FFFFFF"/>
        <w:spacing w:before="120" w:beforeAutospacing="0" w:after="90" w:afterAutospacing="0"/>
        <w:rPr>
          <w:b/>
          <w:color w:val="212121"/>
          <w:sz w:val="28"/>
          <w:szCs w:val="28"/>
        </w:rPr>
      </w:pPr>
      <w:r>
        <w:rPr>
          <w:rFonts w:ascii="Arial" w:hAnsi="Arial" w:cs="Arial"/>
          <w:color w:val="000000"/>
          <w:sz w:val="22"/>
          <w:szCs w:val="22"/>
        </w:rPr>
        <w:t>Min-max normalization</w:t>
      </w:r>
    </w:p>
    <w:p w:rsidR="00CE081F" w:rsidRDefault="00CE081F" w:rsidP="008962F3">
      <w:pPr>
        <w:rPr>
          <w:rFonts w:ascii="Times New Roman" w:hAnsi="Times New Roman" w:cs="Times New Roman"/>
        </w:rPr>
      </w:pPr>
    </w:p>
    <w:p w:rsidR="00455647" w:rsidRDefault="00455647" w:rsidP="008962F3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55647">
        <w:rPr>
          <w:rFonts w:ascii="Times New Roman" w:hAnsi="Times New Roman" w:cs="Times New Roman"/>
          <w:b/>
          <w:sz w:val="28"/>
          <w:szCs w:val="28"/>
          <w:u w:val="single"/>
        </w:rPr>
        <w:t>Program and Output</w:t>
      </w:r>
    </w:p>
    <w:p w:rsidR="00C3282C" w:rsidRPr="00C3282C" w:rsidRDefault="00C3282C" w:rsidP="00C3282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from </w:t>
      </w:r>
      <w:proofErr w:type="spellStart"/>
      <w:proofErr w:type="gram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sklearn.datasets</w:t>
      </w:r>
      <w:proofErr w:type="spellEnd"/>
      <w:proofErr w:type="gram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 import </w:t>
      </w:r>
      <w:proofErr w:type="spell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load_iris</w:t>
      </w:r>
      <w:proofErr w:type="spellEnd"/>
    </w:p>
    <w:p w:rsidR="00C3282C" w:rsidRPr="00C3282C" w:rsidRDefault="00C3282C" w:rsidP="00C3282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from </w:t>
      </w:r>
      <w:proofErr w:type="spellStart"/>
      <w:proofErr w:type="gram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sklearn.preprocessing</w:t>
      </w:r>
      <w:proofErr w:type="spellEnd"/>
      <w:proofErr w:type="gram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 import </w:t>
      </w:r>
      <w:proofErr w:type="spell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MinMaxScaler</w:t>
      </w:r>
      <w:proofErr w:type="spellEnd"/>
    </w:p>
    <w:p w:rsidR="00C3282C" w:rsidRPr="00C3282C" w:rsidRDefault="00C3282C" w:rsidP="00C3282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import </w:t>
      </w:r>
      <w:proofErr w:type="spell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numpy</w:t>
      </w:r>
      <w:proofErr w:type="spell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 as np</w:t>
      </w:r>
    </w:p>
    <w:p w:rsidR="00C3282C" w:rsidRPr="00C3282C" w:rsidRDefault="00C3282C" w:rsidP="00C3282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X, y = </w:t>
      </w:r>
      <w:proofErr w:type="spell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load_iris</w:t>
      </w:r>
      <w:proofErr w:type="spell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</w:t>
      </w:r>
      <w:proofErr w:type="spell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return_X_y</w:t>
      </w:r>
      <w:proofErr w:type="spell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=True)</w:t>
      </w:r>
    </w:p>
    <w:p w:rsidR="00C3282C" w:rsidRPr="00C3282C" w:rsidRDefault="00C3282C" w:rsidP="00C3282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print(</w:t>
      </w:r>
      <w:proofErr w:type="spellStart"/>
      <w:proofErr w:type="gram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X.shape</w:t>
      </w:r>
      <w:proofErr w:type="spellEnd"/>
      <w:proofErr w:type="gram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)</w:t>
      </w:r>
    </w:p>
    <w:p w:rsidR="00C3282C" w:rsidRPr="00C3282C" w:rsidRDefault="00C3282C" w:rsidP="00C3282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scaler = </w:t>
      </w:r>
      <w:proofErr w:type="spellStart"/>
      <w:proofErr w:type="gram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MinMaxScaler</w:t>
      </w:r>
      <w:proofErr w:type="spell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</w:t>
      </w:r>
      <w:proofErr w:type="gram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)</w:t>
      </w:r>
    </w:p>
    <w:p w:rsidR="00C3282C" w:rsidRPr="00C3282C" w:rsidRDefault="00C3282C" w:rsidP="00C3282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proofErr w:type="spell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scaler.fit</w:t>
      </w:r>
      <w:proofErr w:type="spell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X)</w:t>
      </w:r>
    </w:p>
    <w:p w:rsidR="00C3282C" w:rsidRPr="00C3282C" w:rsidRDefault="00C3282C" w:rsidP="00C3282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proofErr w:type="spell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X_scaled</w:t>
      </w:r>
      <w:proofErr w:type="spell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 = </w:t>
      </w:r>
      <w:proofErr w:type="spellStart"/>
      <w:proofErr w:type="gram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scaler.transform</w:t>
      </w:r>
      <w:proofErr w:type="spellEnd"/>
      <w:proofErr w:type="gram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X)</w:t>
      </w:r>
    </w:p>
    <w:p w:rsidR="00455647" w:rsidRPr="00C3282C" w:rsidRDefault="00455647" w:rsidP="008962F3">
      <w:pPr>
        <w:rPr>
          <w:rFonts w:ascii="Times New Roman" w:hAnsi="Times New Roman" w:cs="Times New Roman"/>
          <w:b/>
          <w:i/>
          <w:sz w:val="28"/>
          <w:szCs w:val="28"/>
          <w:u w:val="single"/>
        </w:rPr>
      </w:pPr>
    </w:p>
    <w:p w:rsidR="00C3282C" w:rsidRDefault="00C3282C" w:rsidP="008962F3">
      <w:pPr>
        <w:rPr>
          <w:rFonts w:ascii="Courier New" w:hAnsi="Courier New" w:cs="Courier New"/>
          <w:b/>
          <w:i/>
          <w:color w:val="212121"/>
          <w:sz w:val="21"/>
          <w:szCs w:val="21"/>
          <w:shd w:val="clear" w:color="auto" w:fill="FFFFFF"/>
        </w:rPr>
      </w:pPr>
      <w:r w:rsidRPr="00C3282C">
        <w:rPr>
          <w:rFonts w:ascii="Courier New" w:hAnsi="Courier New" w:cs="Courier New"/>
          <w:b/>
          <w:i/>
          <w:color w:val="212121"/>
          <w:sz w:val="21"/>
          <w:szCs w:val="21"/>
          <w:shd w:val="clear" w:color="auto" w:fill="FFFFFF"/>
        </w:rPr>
        <w:t>(150, 4)</w:t>
      </w:r>
    </w:p>
    <w:p w:rsidR="00C3282C" w:rsidRPr="00C3282C" w:rsidRDefault="00C3282C" w:rsidP="00C3282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import </w:t>
      </w:r>
      <w:proofErr w:type="spellStart"/>
      <w:proofErr w:type="gram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matplotlib.pyplot</w:t>
      </w:r>
      <w:proofErr w:type="spellEnd"/>
      <w:proofErr w:type="gram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 as </w:t>
      </w:r>
      <w:proofErr w:type="spell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plt</w:t>
      </w:r>
      <w:proofErr w:type="spellEnd"/>
    </w:p>
    <w:p w:rsidR="00C3282C" w:rsidRPr="00C3282C" w:rsidRDefault="00C3282C" w:rsidP="00C3282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fig, axes = </w:t>
      </w:r>
      <w:proofErr w:type="spellStart"/>
      <w:proofErr w:type="gram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plt.subplots</w:t>
      </w:r>
      <w:proofErr w:type="spellEnd"/>
      <w:proofErr w:type="gram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1,2)</w:t>
      </w:r>
    </w:p>
    <w:p w:rsidR="00C3282C" w:rsidRPr="00C3282C" w:rsidRDefault="00C3282C" w:rsidP="00C3282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axes[0</w:t>
      </w:r>
      <w:proofErr w:type="gram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].scatter</w:t>
      </w:r>
      <w:proofErr w:type="gram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X[:,0], X[:,1], c=y)</w:t>
      </w:r>
    </w:p>
    <w:p w:rsidR="00C3282C" w:rsidRPr="00C3282C" w:rsidRDefault="00C3282C" w:rsidP="00C3282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proofErr w:type="gram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axes[</w:t>
      </w:r>
      <w:proofErr w:type="gram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0].</w:t>
      </w:r>
      <w:proofErr w:type="spell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set_title</w:t>
      </w:r>
      <w:proofErr w:type="spell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"Original data")</w:t>
      </w:r>
    </w:p>
    <w:p w:rsidR="00C3282C" w:rsidRPr="00C3282C" w:rsidRDefault="00C3282C" w:rsidP="00C3282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axes[1</w:t>
      </w:r>
      <w:proofErr w:type="gram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].scatter</w:t>
      </w:r>
      <w:proofErr w:type="gram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</w:t>
      </w:r>
      <w:proofErr w:type="spell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X_scaled</w:t>
      </w:r>
      <w:proofErr w:type="spell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[:,0], </w:t>
      </w:r>
      <w:proofErr w:type="spell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X_scaled</w:t>
      </w:r>
      <w:proofErr w:type="spell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[:,1], c=y)</w:t>
      </w:r>
    </w:p>
    <w:p w:rsidR="00C3282C" w:rsidRPr="00C3282C" w:rsidRDefault="00C3282C" w:rsidP="00C3282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proofErr w:type="gram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axes[</w:t>
      </w:r>
      <w:proofErr w:type="gram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1].</w:t>
      </w:r>
      <w:proofErr w:type="spell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set_title</w:t>
      </w:r>
      <w:proofErr w:type="spell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"</w:t>
      </w:r>
      <w:proofErr w:type="spell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MinMax</w:t>
      </w:r>
      <w:proofErr w:type="spell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 scaled data")</w:t>
      </w:r>
    </w:p>
    <w:p w:rsidR="00C3282C" w:rsidRPr="00C3282C" w:rsidRDefault="00C3282C" w:rsidP="00C3282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proofErr w:type="spellStart"/>
      <w:proofErr w:type="gram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plt.show</w:t>
      </w:r>
      <w:proofErr w:type="spellEnd"/>
      <w:proofErr w:type="gram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)</w:t>
      </w:r>
    </w:p>
    <w:p w:rsidR="00C3282C" w:rsidRDefault="00C3282C" w:rsidP="008962F3">
      <w:pPr>
        <w:rPr>
          <w:rFonts w:ascii="Times New Roman" w:hAnsi="Times New Roman" w:cs="Times New Roman"/>
          <w:b/>
          <w:i/>
          <w:sz w:val="28"/>
          <w:szCs w:val="28"/>
          <w:u w:val="single"/>
        </w:rPr>
      </w:pPr>
    </w:p>
    <w:p w:rsidR="00C3282C" w:rsidRDefault="00385D52" w:rsidP="008962F3">
      <w:pPr>
        <w:rPr>
          <w:rFonts w:ascii="Times New Roman" w:hAnsi="Times New Roman" w:cs="Times New Roman"/>
          <w:b/>
          <w:i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i/>
          <w:noProof/>
          <w:sz w:val="28"/>
          <w:szCs w:val="28"/>
          <w:u w:val="single"/>
          <w:lang w:val="en-US" w:eastAsia="en-US" w:bidi="ar-SA"/>
        </w:rPr>
        <w:drawing>
          <wp:inline distT="0" distB="0" distL="0" distR="0">
            <wp:extent cx="3886742" cy="2676899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creenshot 2022-10-06 092312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2676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5D52" w:rsidRDefault="00385D52" w:rsidP="008962F3">
      <w:pPr>
        <w:rPr>
          <w:rFonts w:ascii="Times New Roman" w:hAnsi="Times New Roman" w:cs="Times New Roman"/>
          <w:b/>
          <w:i/>
          <w:sz w:val="28"/>
          <w:szCs w:val="28"/>
          <w:u w:val="single"/>
        </w:rPr>
      </w:pPr>
    </w:p>
    <w:p w:rsidR="00385D52" w:rsidRPr="00DF2569" w:rsidRDefault="00385D52" w:rsidP="00385D52">
      <w:pPr>
        <w:pBdr>
          <w:top w:val="single" w:sz="8" w:space="2" w:color="000000"/>
        </w:pBd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hAnsi="Times New Roman" w:cs="Times New Roman"/>
          <w:noProof/>
          <w:lang w:val="en-US" w:eastAsia="en-US" w:bidi="ar-SA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hidden="0" allowOverlap="1" wp14:anchorId="1936C37E" wp14:editId="64F67790">
                <wp:simplePos x="0" y="0"/>
                <wp:positionH relativeFrom="column">
                  <wp:posOffset>3933825</wp:posOffset>
                </wp:positionH>
                <wp:positionV relativeFrom="paragraph">
                  <wp:posOffset>247650</wp:posOffset>
                </wp:positionV>
                <wp:extent cx="2332673" cy="1561462"/>
                <wp:effectExtent l="0" t="0" r="0" b="0"/>
                <wp:wrapSquare wrapText="bothSides" distT="0" distB="0" distL="114300" distR="114300"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164900" y="3194213"/>
                          <a:ext cx="2362200" cy="1171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accent2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385D52" w:rsidRDefault="00385D52" w:rsidP="00385D52">
                            <w:pPr>
                              <w:spacing w:line="240" w:lineRule="auto"/>
                              <w:textDirection w:val="btLr"/>
                            </w:pPr>
                          </w:p>
                          <w:p w:rsidR="00385D52" w:rsidRDefault="00385D52" w:rsidP="00385D52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 xml:space="preserve">Name: </w:t>
                            </w:r>
                            <w:r w:rsidR="00636F50">
                              <w:rPr>
                                <w:b/>
                                <w:color w:val="000000"/>
                              </w:rPr>
                              <w:t>Sreelakshmi Madhusoodhanan</w:t>
                            </w:r>
                          </w:p>
                          <w:p w:rsidR="00385D52" w:rsidRDefault="00385D52" w:rsidP="00385D52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Roll No:</w:t>
                            </w:r>
                          </w:p>
                          <w:p w:rsidR="00385D52" w:rsidRDefault="00385D52" w:rsidP="00385D52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Batch:</w:t>
                            </w:r>
                          </w:p>
                          <w:p w:rsidR="00385D52" w:rsidRDefault="00385D52" w:rsidP="00385D52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Date:</w:t>
                            </w:r>
                          </w:p>
                          <w:p w:rsidR="00385D52" w:rsidRDefault="00385D52" w:rsidP="00385D5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36C37E" id="Rectangle 20" o:spid="_x0000_s1030" style="position:absolute;margin-left:309.75pt;margin-top:19.5pt;width:183.7pt;height:122.9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" fillcolor="white [3201]" strokecolor="#c0504d [3205]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:rsidR="00385D52" w:rsidRDefault="00385D52" w:rsidP="00385D52">
                      <w:pPr>
                        <w:spacing w:line="240" w:lineRule="auto"/>
                        <w:textDirection w:val="btLr"/>
                      </w:pPr>
                    </w:p>
                    <w:p w:rsidR="00385D52" w:rsidRDefault="00385D52" w:rsidP="00385D52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 xml:space="preserve">Name: </w:t>
                      </w:r>
                      <w:r w:rsidR="00636F50">
                        <w:rPr>
                          <w:b/>
                          <w:color w:val="000000"/>
                        </w:rPr>
                        <w:t>Sreelakshmi Madhusoodhanan</w:t>
                      </w:r>
                    </w:p>
                    <w:p w:rsidR="00385D52" w:rsidRDefault="00385D52" w:rsidP="00385D52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Roll No:</w:t>
                      </w:r>
                    </w:p>
                    <w:p w:rsidR="00385D52" w:rsidRDefault="00385D52" w:rsidP="00385D52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Batch:</w:t>
                      </w:r>
                    </w:p>
                    <w:p w:rsidR="00385D52" w:rsidRDefault="00385D52" w:rsidP="00385D52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Date:</w:t>
                      </w:r>
                    </w:p>
                    <w:p w:rsidR="00385D52" w:rsidRDefault="00385D52" w:rsidP="00385D5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Experiment No.: 5</w:t>
      </w:r>
    </w:p>
    <w:p w:rsidR="00385D52" w:rsidRPr="00DF2569" w:rsidRDefault="00385D52" w:rsidP="00385D52">
      <w:pPr>
        <w:pBdr>
          <w:top w:val="single" w:sz="8" w:space="2" w:color="000000"/>
        </w:pBdr>
        <w:rPr>
          <w:rFonts w:ascii="Times New Roman" w:hAnsi="Times New Roman" w:cs="Times New Roman"/>
        </w:rPr>
      </w:pPr>
    </w:p>
    <w:p w:rsidR="00385D52" w:rsidRPr="00DF2569" w:rsidRDefault="00385D52" w:rsidP="00385D52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Aim</w:t>
      </w:r>
    </w:p>
    <w:p w:rsidR="00FE155E" w:rsidRPr="00FE155E" w:rsidRDefault="00385D52" w:rsidP="00385D52">
      <w:pPr>
        <w:pStyle w:val="NormalWeb"/>
        <w:shd w:val="clear" w:color="auto" w:fill="FFFFFF"/>
        <w:spacing w:before="120" w:beforeAutospacing="0" w:after="90" w:afterAutospacing="0"/>
        <w:rPr>
          <w:rFonts w:ascii="Arial" w:hAnsi="Arial" w:cs="Arial"/>
          <w:bCs/>
          <w:color w:val="000000"/>
          <w:sz w:val="22"/>
          <w:szCs w:val="22"/>
        </w:rPr>
      </w:pPr>
      <w:r w:rsidRPr="00FE155E">
        <w:rPr>
          <w:rFonts w:ascii="Arial" w:hAnsi="Arial" w:cs="Arial"/>
          <w:bCs/>
          <w:color w:val="000000"/>
          <w:sz w:val="22"/>
          <w:szCs w:val="22"/>
        </w:rPr>
        <w:t>Implement K-NN Algorithm using iris data set</w:t>
      </w:r>
    </w:p>
    <w:p w:rsidR="00385D52" w:rsidRPr="00455647" w:rsidRDefault="00385D52" w:rsidP="00385D52">
      <w:pPr>
        <w:pStyle w:val="NormalWeb"/>
        <w:shd w:val="clear" w:color="auto" w:fill="FFFFFF"/>
        <w:spacing w:before="120" w:beforeAutospacing="0" w:after="90" w:afterAutospacing="0"/>
        <w:rPr>
          <w:b/>
          <w:color w:val="000000"/>
          <w:sz w:val="28"/>
          <w:szCs w:val="28"/>
          <w:u w:val="single"/>
        </w:rPr>
      </w:pPr>
      <w:r w:rsidRPr="00455647">
        <w:rPr>
          <w:b/>
          <w:color w:val="000000"/>
          <w:sz w:val="28"/>
          <w:szCs w:val="28"/>
          <w:u w:val="single"/>
        </w:rPr>
        <w:t>Questions</w:t>
      </w:r>
    </w:p>
    <w:p w:rsidR="00385D52" w:rsidRDefault="00486A9B" w:rsidP="00486A9B">
      <w:pPr>
        <w:rPr>
          <w:rFonts w:ascii="Arial" w:hAnsi="Arial" w:cs="Arial"/>
          <w:bCs/>
          <w:color w:val="000000"/>
        </w:rPr>
      </w:pPr>
      <w:r w:rsidRPr="00FE155E">
        <w:rPr>
          <w:rFonts w:ascii="Arial" w:hAnsi="Arial" w:cs="Arial"/>
          <w:bCs/>
          <w:color w:val="000000"/>
        </w:rPr>
        <w:t>K-NN Algorithm</w:t>
      </w:r>
    </w:p>
    <w:p w:rsidR="005D6BC7" w:rsidRDefault="005D6BC7" w:rsidP="005D6BC7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55647">
        <w:rPr>
          <w:rFonts w:ascii="Times New Roman" w:hAnsi="Times New Roman" w:cs="Times New Roman"/>
          <w:b/>
          <w:sz w:val="28"/>
          <w:szCs w:val="28"/>
          <w:u w:val="single"/>
        </w:rPr>
        <w:t>Program and Output</w:t>
      </w:r>
    </w:p>
    <w:p w:rsidR="005D6BC7" w:rsidRPr="005D6BC7" w:rsidRDefault="005D6BC7" w:rsidP="005D6BC7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from </w:t>
      </w:r>
      <w:proofErr w:type="spellStart"/>
      <w:proofErr w:type="gram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sklearn.datasets</w:t>
      </w:r>
      <w:proofErr w:type="spellEnd"/>
      <w:proofErr w:type="gram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 import </w:t>
      </w:r>
      <w:proofErr w:type="spell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load_iris</w:t>
      </w:r>
      <w:proofErr w:type="spellEnd"/>
    </w:p>
    <w:p w:rsidR="005D6BC7" w:rsidRPr="005D6BC7" w:rsidRDefault="005D6BC7" w:rsidP="005D6BC7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from </w:t>
      </w:r>
      <w:proofErr w:type="spellStart"/>
      <w:proofErr w:type="gram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sklearn.preprocessing</w:t>
      </w:r>
      <w:proofErr w:type="spellEnd"/>
      <w:proofErr w:type="gram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 import </w:t>
      </w:r>
      <w:proofErr w:type="spell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MinMaxScaler</w:t>
      </w:r>
      <w:proofErr w:type="spellEnd"/>
    </w:p>
    <w:p w:rsidR="005D6BC7" w:rsidRPr="005D6BC7" w:rsidRDefault="005D6BC7" w:rsidP="005D6BC7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import </w:t>
      </w:r>
      <w:proofErr w:type="spell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numpy</w:t>
      </w:r>
      <w:proofErr w:type="spell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 as np</w:t>
      </w:r>
    </w:p>
    <w:p w:rsidR="005D6BC7" w:rsidRPr="005D6BC7" w:rsidRDefault="005D6BC7" w:rsidP="005D6BC7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X, y = </w:t>
      </w:r>
      <w:proofErr w:type="spell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load_iris</w:t>
      </w:r>
      <w:proofErr w:type="spell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</w:t>
      </w:r>
      <w:proofErr w:type="spell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return_X_y</w:t>
      </w:r>
      <w:proofErr w:type="spell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=True)</w:t>
      </w:r>
    </w:p>
    <w:p w:rsidR="005D6BC7" w:rsidRPr="005D6BC7" w:rsidRDefault="005D6BC7" w:rsidP="005D6BC7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print(</w:t>
      </w:r>
      <w:proofErr w:type="spellStart"/>
      <w:proofErr w:type="gram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X.shape</w:t>
      </w:r>
      <w:proofErr w:type="spellEnd"/>
      <w:proofErr w:type="gram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)</w:t>
      </w:r>
    </w:p>
    <w:p w:rsidR="005D6BC7" w:rsidRPr="005D6BC7" w:rsidRDefault="005D6BC7" w:rsidP="005D6BC7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scaler = </w:t>
      </w:r>
      <w:proofErr w:type="spellStart"/>
      <w:proofErr w:type="gram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MinMaxScaler</w:t>
      </w:r>
      <w:proofErr w:type="spell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</w:t>
      </w:r>
      <w:proofErr w:type="gram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)</w:t>
      </w:r>
    </w:p>
    <w:p w:rsidR="005D6BC7" w:rsidRPr="005D6BC7" w:rsidRDefault="005D6BC7" w:rsidP="005D6BC7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proofErr w:type="spell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scaler.fit</w:t>
      </w:r>
      <w:proofErr w:type="spell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X)</w:t>
      </w:r>
    </w:p>
    <w:p w:rsidR="005D6BC7" w:rsidRDefault="005D6BC7" w:rsidP="005D6BC7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proofErr w:type="spell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X_scaled</w:t>
      </w:r>
      <w:proofErr w:type="spell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 = </w:t>
      </w:r>
      <w:proofErr w:type="spellStart"/>
      <w:proofErr w:type="gram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scaler.transform</w:t>
      </w:r>
      <w:proofErr w:type="spellEnd"/>
      <w:proofErr w:type="gram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X)</w:t>
      </w:r>
    </w:p>
    <w:p w:rsidR="005D6BC7" w:rsidRDefault="005D6BC7" w:rsidP="005D6BC7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</w:p>
    <w:p w:rsidR="005D6BC7" w:rsidRDefault="005D6BC7" w:rsidP="005D6BC7">
      <w:pPr>
        <w:shd w:val="clear" w:color="auto" w:fill="FFFFFE"/>
        <w:spacing w:after="0" w:line="285" w:lineRule="atLeast"/>
        <w:rPr>
          <w:rFonts w:ascii="Courier New" w:hAnsi="Courier New" w:cs="Courier New"/>
          <w:b/>
          <w:i/>
          <w:color w:val="212121"/>
          <w:sz w:val="21"/>
          <w:szCs w:val="21"/>
          <w:shd w:val="clear" w:color="auto" w:fill="FFFFFF"/>
        </w:rPr>
      </w:pPr>
      <w:r w:rsidRPr="005D6BC7">
        <w:rPr>
          <w:rFonts w:ascii="Courier New" w:hAnsi="Courier New" w:cs="Courier New"/>
          <w:b/>
          <w:i/>
          <w:color w:val="212121"/>
          <w:sz w:val="21"/>
          <w:szCs w:val="21"/>
          <w:shd w:val="clear" w:color="auto" w:fill="FFFFFF"/>
        </w:rPr>
        <w:t>(150, 4)</w:t>
      </w:r>
    </w:p>
    <w:p w:rsidR="005D6BC7" w:rsidRDefault="005D6BC7" w:rsidP="005D6BC7">
      <w:pPr>
        <w:shd w:val="clear" w:color="auto" w:fill="FFFFFE"/>
        <w:spacing w:after="0" w:line="285" w:lineRule="atLeast"/>
        <w:rPr>
          <w:rFonts w:ascii="Courier New" w:hAnsi="Courier New" w:cs="Courier New"/>
          <w:b/>
          <w:i/>
          <w:color w:val="212121"/>
          <w:sz w:val="21"/>
          <w:szCs w:val="21"/>
          <w:shd w:val="clear" w:color="auto" w:fill="FFFFFF"/>
        </w:rPr>
      </w:pPr>
    </w:p>
    <w:p w:rsidR="005D6BC7" w:rsidRPr="005D6BC7" w:rsidRDefault="005D6BC7" w:rsidP="005D6BC7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from </w:t>
      </w:r>
      <w:proofErr w:type="spellStart"/>
      <w:proofErr w:type="gram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sklearn.model</w:t>
      </w:r>
      <w:proofErr w:type="gram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_selection</w:t>
      </w:r>
      <w:proofErr w:type="spell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 import </w:t>
      </w:r>
      <w:proofErr w:type="spell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train_test_split</w:t>
      </w:r>
      <w:proofErr w:type="spellEnd"/>
    </w:p>
    <w:p w:rsidR="005D6BC7" w:rsidRDefault="005D6BC7" w:rsidP="005D6BC7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proofErr w:type="spell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X_train</w:t>
      </w:r>
      <w:proofErr w:type="spell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, </w:t>
      </w:r>
      <w:proofErr w:type="spell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X_test</w:t>
      </w:r>
      <w:proofErr w:type="spell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, </w:t>
      </w:r>
      <w:proofErr w:type="spell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y_train</w:t>
      </w:r>
      <w:proofErr w:type="spell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, </w:t>
      </w:r>
      <w:proofErr w:type="spell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y_test</w:t>
      </w:r>
      <w:proofErr w:type="spell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 = </w:t>
      </w:r>
      <w:proofErr w:type="spell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train_test_</w:t>
      </w:r>
      <w:proofErr w:type="gram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split</w:t>
      </w:r>
      <w:proofErr w:type="spell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</w:t>
      </w:r>
      <w:r w:rsid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 xml:space="preserve"> </w:t>
      </w:r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X</w:t>
      </w:r>
      <w:proofErr w:type="gram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, y, </w:t>
      </w:r>
      <w:proofErr w:type="spell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test_size</w:t>
      </w:r>
      <w:proofErr w:type="spell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=0.2, </w:t>
      </w:r>
      <w:proofErr w:type="spell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random_state</w:t>
      </w:r>
      <w:proofErr w:type="spell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=42, stratify = y)</w:t>
      </w:r>
    </w:p>
    <w:p w:rsidR="00BE5FFB" w:rsidRDefault="00BE5FFB" w:rsidP="005D6BC7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</w:p>
    <w:p w:rsidR="00BE5FFB" w:rsidRPr="00BE5FFB" w:rsidRDefault="00BE5FFB" w:rsidP="00BE5FF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from </w:t>
      </w:r>
      <w:proofErr w:type="spellStart"/>
      <w:proofErr w:type="gramStart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sklearn.neighbors</w:t>
      </w:r>
      <w:proofErr w:type="spellEnd"/>
      <w:proofErr w:type="gramEnd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 import </w:t>
      </w:r>
      <w:proofErr w:type="spellStart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KNeighborsClassifier</w:t>
      </w:r>
      <w:proofErr w:type="spellEnd"/>
    </w:p>
    <w:p w:rsidR="00BE5FFB" w:rsidRPr="00BE5FFB" w:rsidRDefault="00BE5FFB" w:rsidP="00BE5FF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model=</w:t>
      </w:r>
      <w:proofErr w:type="spellStart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KNeighborsClassifier</w:t>
      </w:r>
      <w:proofErr w:type="spellEnd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</w:t>
      </w:r>
      <w:proofErr w:type="spellStart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n_neighbors</w:t>
      </w:r>
      <w:proofErr w:type="spellEnd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=</w:t>
      </w:r>
      <w:proofErr w:type="gramStart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5,metric</w:t>
      </w:r>
      <w:proofErr w:type="gramEnd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='</w:t>
      </w:r>
      <w:proofErr w:type="spellStart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minkowski</w:t>
      </w:r>
      <w:proofErr w:type="spellEnd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')</w:t>
      </w:r>
    </w:p>
    <w:p w:rsidR="00BE5FFB" w:rsidRPr="00BE5FFB" w:rsidRDefault="00BE5FFB" w:rsidP="00BE5FF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proofErr w:type="spellStart"/>
      <w:proofErr w:type="gramStart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model.fit</w:t>
      </w:r>
      <w:proofErr w:type="spellEnd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</w:t>
      </w:r>
      <w:proofErr w:type="spellStart"/>
      <w:proofErr w:type="gramEnd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X_train</w:t>
      </w:r>
      <w:proofErr w:type="spellEnd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, </w:t>
      </w:r>
      <w:proofErr w:type="spellStart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y_train</w:t>
      </w:r>
      <w:proofErr w:type="spellEnd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)</w:t>
      </w:r>
    </w:p>
    <w:p w:rsidR="00BE5FFB" w:rsidRPr="00BE5FFB" w:rsidRDefault="00BE5FFB" w:rsidP="00BE5FF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proofErr w:type="spellStart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y_pred</w:t>
      </w:r>
      <w:proofErr w:type="spellEnd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=</w:t>
      </w:r>
      <w:proofErr w:type="spellStart"/>
      <w:proofErr w:type="gramStart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model.predict</w:t>
      </w:r>
      <w:proofErr w:type="spellEnd"/>
      <w:proofErr w:type="gramEnd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</w:t>
      </w:r>
      <w:proofErr w:type="spellStart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X_test</w:t>
      </w:r>
      <w:proofErr w:type="spellEnd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)</w:t>
      </w:r>
    </w:p>
    <w:p w:rsidR="00BE5FFB" w:rsidRPr="00BE5FFB" w:rsidRDefault="00BE5FFB" w:rsidP="00BE5FF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proofErr w:type="spellStart"/>
      <w:proofErr w:type="gramStart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model.score</w:t>
      </w:r>
      <w:proofErr w:type="spellEnd"/>
      <w:proofErr w:type="gramEnd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</w:t>
      </w:r>
      <w:proofErr w:type="spellStart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X_test</w:t>
      </w:r>
      <w:proofErr w:type="spellEnd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, </w:t>
      </w:r>
      <w:proofErr w:type="spellStart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y_test</w:t>
      </w:r>
      <w:proofErr w:type="spellEnd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)</w:t>
      </w:r>
    </w:p>
    <w:p w:rsidR="00BE5FFB" w:rsidRDefault="00BE5FFB" w:rsidP="005D6BC7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</w:p>
    <w:p w:rsidR="00D722D7" w:rsidRDefault="00D722D7" w:rsidP="005D6BC7">
      <w:pPr>
        <w:shd w:val="clear" w:color="auto" w:fill="FFFFFE"/>
        <w:spacing w:after="0" w:line="285" w:lineRule="atLeast"/>
        <w:rPr>
          <w:rFonts w:ascii="Courier New" w:hAnsi="Courier New" w:cs="Courier New"/>
          <w:b/>
          <w:i/>
          <w:color w:val="212121"/>
          <w:sz w:val="21"/>
          <w:szCs w:val="21"/>
          <w:shd w:val="clear" w:color="auto" w:fill="FFFFFF"/>
        </w:rPr>
      </w:pPr>
      <w:r w:rsidRPr="00D722D7">
        <w:rPr>
          <w:rFonts w:ascii="Courier New" w:hAnsi="Courier New" w:cs="Courier New"/>
          <w:b/>
          <w:i/>
          <w:color w:val="212121"/>
          <w:sz w:val="21"/>
          <w:szCs w:val="21"/>
          <w:shd w:val="clear" w:color="auto" w:fill="FFFFFF"/>
        </w:rPr>
        <w:t>1.0</w:t>
      </w:r>
    </w:p>
    <w:p w:rsidR="00D722D7" w:rsidRDefault="00D722D7" w:rsidP="005D6BC7">
      <w:pPr>
        <w:shd w:val="clear" w:color="auto" w:fill="FFFFFE"/>
        <w:spacing w:after="0" w:line="285" w:lineRule="atLeast"/>
        <w:rPr>
          <w:rFonts w:ascii="Courier New" w:hAnsi="Courier New" w:cs="Courier New"/>
          <w:b/>
          <w:i/>
          <w:color w:val="212121"/>
          <w:sz w:val="21"/>
          <w:szCs w:val="21"/>
          <w:shd w:val="clear" w:color="auto" w:fill="FFFFFF"/>
        </w:rPr>
      </w:pPr>
    </w:p>
    <w:p w:rsidR="00D722D7" w:rsidRPr="00D722D7" w:rsidRDefault="00D722D7" w:rsidP="005D6BC7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b/>
          <w:i/>
          <w:sz w:val="21"/>
          <w:szCs w:val="21"/>
          <w:lang w:val="en-US" w:eastAsia="en-US" w:bidi="ar-SA"/>
        </w:rPr>
      </w:pPr>
    </w:p>
    <w:p w:rsidR="005D6BC7" w:rsidRPr="005D6BC7" w:rsidRDefault="005D6BC7" w:rsidP="005D6BC7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</w:p>
    <w:p w:rsidR="005D6BC7" w:rsidRPr="005D6BC7" w:rsidRDefault="005D6BC7" w:rsidP="005D6BC7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b/>
          <w:i/>
          <w:sz w:val="21"/>
          <w:szCs w:val="21"/>
          <w:lang w:val="en-US" w:eastAsia="en-US" w:bidi="ar-SA"/>
        </w:rPr>
      </w:pPr>
    </w:p>
    <w:p w:rsidR="005D6BC7" w:rsidRDefault="005D6BC7" w:rsidP="005D6BC7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5D6BC7" w:rsidRDefault="005D6BC7" w:rsidP="00486A9B">
      <w:pPr>
        <w:rPr>
          <w:rFonts w:ascii="Times New Roman" w:hAnsi="Times New Roman" w:cs="Times New Roman"/>
          <w:b/>
          <w:i/>
          <w:sz w:val="28"/>
          <w:szCs w:val="28"/>
          <w:u w:val="single"/>
        </w:rPr>
      </w:pPr>
    </w:p>
    <w:p w:rsidR="00D722D7" w:rsidRDefault="00D722D7" w:rsidP="00486A9B">
      <w:pPr>
        <w:rPr>
          <w:rFonts w:ascii="Times New Roman" w:hAnsi="Times New Roman" w:cs="Times New Roman"/>
          <w:b/>
          <w:i/>
          <w:sz w:val="28"/>
          <w:szCs w:val="28"/>
          <w:u w:val="single"/>
        </w:rPr>
      </w:pPr>
    </w:p>
    <w:p w:rsidR="00D722D7" w:rsidRDefault="00D722D7" w:rsidP="00486A9B">
      <w:pPr>
        <w:rPr>
          <w:rFonts w:ascii="Times New Roman" w:hAnsi="Times New Roman" w:cs="Times New Roman"/>
          <w:b/>
          <w:i/>
          <w:sz w:val="28"/>
          <w:szCs w:val="28"/>
          <w:u w:val="single"/>
        </w:rPr>
      </w:pPr>
    </w:p>
    <w:p w:rsidR="00D722D7" w:rsidRDefault="00D722D7" w:rsidP="00486A9B">
      <w:pPr>
        <w:rPr>
          <w:rFonts w:ascii="Times New Roman" w:hAnsi="Times New Roman" w:cs="Times New Roman"/>
          <w:b/>
          <w:i/>
          <w:sz w:val="28"/>
          <w:szCs w:val="28"/>
          <w:u w:val="single"/>
        </w:rPr>
      </w:pPr>
    </w:p>
    <w:p w:rsidR="00D722D7" w:rsidRDefault="00D722D7" w:rsidP="00486A9B">
      <w:pPr>
        <w:rPr>
          <w:rFonts w:ascii="Times New Roman" w:hAnsi="Times New Roman" w:cs="Times New Roman"/>
          <w:b/>
          <w:i/>
          <w:sz w:val="28"/>
          <w:szCs w:val="28"/>
          <w:u w:val="single"/>
        </w:rPr>
      </w:pPr>
    </w:p>
    <w:p w:rsidR="00D722D7" w:rsidRDefault="00D722D7" w:rsidP="00486A9B">
      <w:pPr>
        <w:rPr>
          <w:rFonts w:ascii="Times New Roman" w:hAnsi="Times New Roman" w:cs="Times New Roman"/>
          <w:b/>
          <w:i/>
          <w:sz w:val="28"/>
          <w:szCs w:val="28"/>
          <w:u w:val="single"/>
        </w:rPr>
      </w:pPr>
    </w:p>
    <w:p w:rsidR="00D722D7" w:rsidRDefault="00D722D7" w:rsidP="00486A9B">
      <w:pPr>
        <w:rPr>
          <w:rFonts w:ascii="Times New Roman" w:hAnsi="Times New Roman" w:cs="Times New Roman"/>
          <w:b/>
          <w:i/>
          <w:sz w:val="28"/>
          <w:szCs w:val="28"/>
          <w:u w:val="single"/>
        </w:rPr>
      </w:pPr>
    </w:p>
    <w:p w:rsidR="00D722D7" w:rsidRDefault="00D722D7" w:rsidP="00486A9B">
      <w:pPr>
        <w:rPr>
          <w:rFonts w:ascii="Times New Roman" w:hAnsi="Times New Roman" w:cs="Times New Roman"/>
          <w:b/>
          <w:i/>
          <w:sz w:val="28"/>
          <w:szCs w:val="28"/>
          <w:u w:val="single"/>
        </w:rPr>
      </w:pPr>
    </w:p>
    <w:p w:rsidR="00D722D7" w:rsidRPr="00DF2569" w:rsidRDefault="00D722D7" w:rsidP="00D722D7">
      <w:pPr>
        <w:pBdr>
          <w:top w:val="single" w:sz="8" w:space="2" w:color="000000"/>
        </w:pBd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hAnsi="Times New Roman" w:cs="Times New Roman"/>
          <w:noProof/>
          <w:lang w:val="en-US" w:eastAsia="en-US" w:bidi="ar-SA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hidden="0" allowOverlap="1" wp14:anchorId="5564A00F" wp14:editId="105D480D">
                <wp:simplePos x="0" y="0"/>
                <wp:positionH relativeFrom="column">
                  <wp:posOffset>3933825</wp:posOffset>
                </wp:positionH>
                <wp:positionV relativeFrom="paragraph">
                  <wp:posOffset>247650</wp:posOffset>
                </wp:positionV>
                <wp:extent cx="2332673" cy="1561462"/>
                <wp:effectExtent l="0" t="0" r="0" b="0"/>
                <wp:wrapSquare wrapText="bothSides" distT="0" distB="0" distL="114300" distR="114300"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164900" y="3194213"/>
                          <a:ext cx="2362200" cy="1171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accent2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D722D7" w:rsidRDefault="00D722D7" w:rsidP="00D722D7">
                            <w:pPr>
                              <w:spacing w:line="240" w:lineRule="auto"/>
                              <w:textDirection w:val="btLr"/>
                            </w:pPr>
                          </w:p>
                          <w:p w:rsidR="00D722D7" w:rsidRDefault="00D722D7" w:rsidP="00D722D7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 xml:space="preserve">Name: </w:t>
                            </w:r>
                            <w:r w:rsidR="00636F50">
                              <w:rPr>
                                <w:b/>
                                <w:color w:val="000000"/>
                              </w:rPr>
                              <w:t xml:space="preserve">Sreelakshmi </w:t>
                            </w:r>
                            <w:r w:rsidR="00636F50">
                              <w:rPr>
                                <w:b/>
                                <w:color w:val="000000"/>
                              </w:rPr>
                              <w:t>Madhusoodhanan</w:t>
                            </w:r>
                            <w:bookmarkStart w:id="1" w:name="_GoBack"/>
                            <w:bookmarkEnd w:id="1"/>
                          </w:p>
                          <w:p w:rsidR="00D722D7" w:rsidRDefault="00D722D7" w:rsidP="00D722D7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Roll No:</w:t>
                            </w:r>
                          </w:p>
                          <w:p w:rsidR="00D722D7" w:rsidRDefault="00D722D7" w:rsidP="00D722D7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Batch:</w:t>
                            </w:r>
                          </w:p>
                          <w:p w:rsidR="00D722D7" w:rsidRDefault="00D722D7" w:rsidP="00D722D7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Date:</w:t>
                            </w:r>
                          </w:p>
                          <w:p w:rsidR="00D722D7" w:rsidRDefault="00D722D7" w:rsidP="00D722D7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564A00F" id="Rectangle 21" o:spid="_x0000_s1031" style="position:absolute;margin-left:309.75pt;margin-top:19.5pt;width:183.7pt;height:122.9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" fillcolor="white [3201]" strokecolor="#c0504d [3205]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:rsidR="00D722D7" w:rsidRDefault="00D722D7" w:rsidP="00D722D7">
                      <w:pPr>
                        <w:spacing w:line="240" w:lineRule="auto"/>
                        <w:textDirection w:val="btLr"/>
                      </w:pPr>
                    </w:p>
                    <w:p w:rsidR="00D722D7" w:rsidRDefault="00D722D7" w:rsidP="00D722D7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 xml:space="preserve">Name: </w:t>
                      </w:r>
                      <w:r w:rsidR="00636F50">
                        <w:rPr>
                          <w:b/>
                          <w:color w:val="000000"/>
                        </w:rPr>
                        <w:t xml:space="preserve">Sreelakshmi </w:t>
                      </w:r>
                      <w:r w:rsidR="00636F50">
                        <w:rPr>
                          <w:b/>
                          <w:color w:val="000000"/>
                        </w:rPr>
                        <w:t>Madhusoodhanan</w:t>
                      </w:r>
                      <w:bookmarkStart w:id="2" w:name="_GoBack"/>
                      <w:bookmarkEnd w:id="2"/>
                    </w:p>
                    <w:p w:rsidR="00D722D7" w:rsidRDefault="00D722D7" w:rsidP="00D722D7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Roll No:</w:t>
                      </w:r>
                    </w:p>
                    <w:p w:rsidR="00D722D7" w:rsidRDefault="00D722D7" w:rsidP="00D722D7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Batch:</w:t>
                      </w:r>
                    </w:p>
                    <w:p w:rsidR="00D722D7" w:rsidRDefault="00D722D7" w:rsidP="00D722D7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Date:</w:t>
                      </w:r>
                    </w:p>
                    <w:p w:rsidR="00D722D7" w:rsidRDefault="00D722D7" w:rsidP="00D722D7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Experiment No.: 6</w:t>
      </w:r>
    </w:p>
    <w:p w:rsidR="00D722D7" w:rsidRPr="00DF2569" w:rsidRDefault="00D722D7" w:rsidP="00D722D7">
      <w:pPr>
        <w:pBdr>
          <w:top w:val="single" w:sz="8" w:space="2" w:color="000000"/>
        </w:pBdr>
        <w:rPr>
          <w:rFonts w:ascii="Times New Roman" w:hAnsi="Times New Roman" w:cs="Times New Roman"/>
        </w:rPr>
      </w:pPr>
    </w:p>
    <w:p w:rsidR="00D722D7" w:rsidRPr="00DF2569" w:rsidRDefault="00D722D7" w:rsidP="00D722D7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Aim</w:t>
      </w:r>
    </w:p>
    <w:p w:rsidR="00D722D7" w:rsidRDefault="00785681" w:rsidP="00486A9B">
      <w:pPr>
        <w:rPr>
          <w:rFonts w:ascii="Arial" w:hAnsi="Arial" w:cs="Arial"/>
          <w:bCs/>
          <w:color w:val="000000"/>
        </w:rPr>
      </w:pPr>
      <w:r w:rsidRPr="00785681">
        <w:rPr>
          <w:rFonts w:ascii="Arial" w:hAnsi="Arial" w:cs="Arial"/>
          <w:bCs/>
          <w:color w:val="000000"/>
        </w:rPr>
        <w:t>Implement Naive Bayes Algorithm using iris data set</w:t>
      </w:r>
    </w:p>
    <w:p w:rsidR="00785681" w:rsidRPr="00F563CF" w:rsidRDefault="00785681" w:rsidP="00486A9B">
      <w:pPr>
        <w:rPr>
          <w:rFonts w:ascii="Times New Roman" w:hAnsi="Times New Roman" w:cs="Times New Roman"/>
          <w:b/>
          <w:bCs/>
          <w:color w:val="000000"/>
          <w:sz w:val="28"/>
          <w:szCs w:val="28"/>
          <w:u w:val="single"/>
        </w:rPr>
      </w:pPr>
      <w:r w:rsidRPr="00F563CF">
        <w:rPr>
          <w:rFonts w:ascii="Times New Roman" w:hAnsi="Times New Roman" w:cs="Times New Roman"/>
          <w:b/>
          <w:bCs/>
          <w:color w:val="000000"/>
          <w:sz w:val="28"/>
          <w:szCs w:val="28"/>
          <w:u w:val="single"/>
        </w:rPr>
        <w:t>Questions</w:t>
      </w:r>
    </w:p>
    <w:p w:rsidR="00785681" w:rsidRDefault="00785681" w:rsidP="00486A9B">
      <w:pPr>
        <w:rPr>
          <w:rFonts w:ascii="Arial" w:hAnsi="Arial" w:cs="Arial"/>
          <w:bCs/>
          <w:color w:val="000000"/>
        </w:rPr>
      </w:pPr>
      <w:r w:rsidRPr="00785681">
        <w:rPr>
          <w:rFonts w:ascii="Arial" w:hAnsi="Arial" w:cs="Arial"/>
          <w:bCs/>
          <w:color w:val="000000"/>
        </w:rPr>
        <w:t>Naive Bayes Algorit</w:t>
      </w:r>
      <w:r>
        <w:rPr>
          <w:rFonts w:ascii="Arial" w:hAnsi="Arial" w:cs="Arial"/>
          <w:bCs/>
          <w:color w:val="000000"/>
        </w:rPr>
        <w:t>hm</w:t>
      </w:r>
    </w:p>
    <w:p w:rsidR="00F563CF" w:rsidRDefault="00F563CF" w:rsidP="00F563CF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55647">
        <w:rPr>
          <w:rFonts w:ascii="Times New Roman" w:hAnsi="Times New Roman" w:cs="Times New Roman"/>
          <w:b/>
          <w:sz w:val="28"/>
          <w:szCs w:val="28"/>
          <w:u w:val="single"/>
        </w:rPr>
        <w:t>Program and Output</w:t>
      </w:r>
    </w:p>
    <w:p w:rsidR="00F563CF" w:rsidRPr="00F563CF" w:rsidRDefault="00F563CF" w:rsidP="00F563CF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F563CF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# load the iris dataset</w:t>
      </w:r>
    </w:p>
    <w:p w:rsidR="00F563CF" w:rsidRPr="00F563CF" w:rsidRDefault="00F563CF" w:rsidP="00F563CF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F563CF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from </w:t>
      </w:r>
      <w:proofErr w:type="spellStart"/>
      <w:proofErr w:type="gramStart"/>
      <w:r w:rsidRPr="00F563CF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sklearn.datasets</w:t>
      </w:r>
      <w:proofErr w:type="spellEnd"/>
      <w:proofErr w:type="gramEnd"/>
      <w:r w:rsidRPr="00F563CF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 import </w:t>
      </w:r>
      <w:proofErr w:type="spellStart"/>
      <w:r w:rsidRPr="00F563CF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load_iris</w:t>
      </w:r>
      <w:proofErr w:type="spellEnd"/>
    </w:p>
    <w:p w:rsidR="00F563CF" w:rsidRPr="00F563CF" w:rsidRDefault="00F563CF" w:rsidP="00F563CF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F563CF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iris = </w:t>
      </w:r>
      <w:proofErr w:type="spellStart"/>
      <w:r w:rsidRPr="00F563CF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load_</w:t>
      </w:r>
      <w:proofErr w:type="gramStart"/>
      <w:r w:rsidRPr="00F563CF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iris</w:t>
      </w:r>
      <w:proofErr w:type="spellEnd"/>
      <w:r w:rsidRPr="00F563CF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</w:t>
      </w:r>
      <w:proofErr w:type="gramEnd"/>
      <w:r w:rsidRPr="00F563CF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)</w:t>
      </w:r>
    </w:p>
    <w:p w:rsidR="00785681" w:rsidRDefault="00785681" w:rsidP="00486A9B">
      <w:pPr>
        <w:rPr>
          <w:rFonts w:ascii="Times New Roman" w:hAnsi="Times New Roman" w:cs="Times New Roman"/>
          <w:i/>
          <w:sz w:val="24"/>
          <w:szCs w:val="24"/>
          <w:u w:val="single"/>
        </w:rPr>
      </w:pPr>
    </w:p>
    <w:p w:rsidR="00F563CF" w:rsidRPr="00F563CF" w:rsidRDefault="00F563CF" w:rsidP="00F563CF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r w:rsidRPr="00F563CF">
        <w:rPr>
          <w:rFonts w:ascii="Courier New" w:eastAsia="Times New Roman" w:hAnsi="Courier New" w:cs="Courier New"/>
          <w:color w:val="008000"/>
          <w:sz w:val="21"/>
          <w:szCs w:val="21"/>
          <w:lang w:val="en-US" w:eastAsia="en-US" w:bidi="ar-SA"/>
        </w:rPr>
        <w:t># store the feature matrix (X) and response vector (y)</w:t>
      </w:r>
    </w:p>
    <w:p w:rsidR="00F563CF" w:rsidRPr="00F563CF" w:rsidRDefault="00F563CF" w:rsidP="00F563CF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r w:rsidRPr="00F563CF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X = </w:t>
      </w:r>
      <w:proofErr w:type="spellStart"/>
      <w:r w:rsidRPr="00F563CF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iris.data</w:t>
      </w:r>
      <w:proofErr w:type="spellEnd"/>
    </w:p>
    <w:p w:rsidR="00F563CF" w:rsidRPr="00F563CF" w:rsidRDefault="00F563CF" w:rsidP="00F563CF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r w:rsidRPr="00F563CF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y = </w:t>
      </w:r>
      <w:proofErr w:type="spellStart"/>
      <w:proofErr w:type="gramStart"/>
      <w:r w:rsidRPr="00F563CF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iris.target</w:t>
      </w:r>
      <w:proofErr w:type="spellEnd"/>
      <w:proofErr w:type="gramEnd"/>
    </w:p>
    <w:p w:rsidR="00F563CF" w:rsidRDefault="00F563CF" w:rsidP="00486A9B">
      <w:pPr>
        <w:rPr>
          <w:rFonts w:ascii="Times New Roman" w:hAnsi="Times New Roman" w:cs="Times New Roman"/>
          <w:i/>
          <w:sz w:val="24"/>
          <w:szCs w:val="24"/>
          <w:u w:val="single"/>
        </w:rPr>
      </w:pPr>
    </w:p>
    <w:p w:rsidR="00F563CF" w:rsidRPr="00F563CF" w:rsidRDefault="00F563CF" w:rsidP="00F563CF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</w:pPr>
      <w:r w:rsidRPr="00F563CF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# splitting X and y into training and testing sets</w:t>
      </w:r>
    </w:p>
    <w:p w:rsidR="00F563CF" w:rsidRPr="00F563CF" w:rsidRDefault="00F563CF" w:rsidP="00F563CF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</w:pPr>
      <w:r w:rsidRPr="00F563CF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from </w:t>
      </w:r>
      <w:proofErr w:type="spellStart"/>
      <w:proofErr w:type="gramStart"/>
      <w:r w:rsidRPr="00F563CF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sklearn.model</w:t>
      </w:r>
      <w:proofErr w:type="gramEnd"/>
      <w:r w:rsidRPr="00F563CF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_selection</w:t>
      </w:r>
      <w:proofErr w:type="spellEnd"/>
      <w:r w:rsidRPr="00F563CF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 import </w:t>
      </w:r>
      <w:proofErr w:type="spellStart"/>
      <w:r w:rsidRPr="00F563CF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train_test_split</w:t>
      </w:r>
      <w:proofErr w:type="spellEnd"/>
    </w:p>
    <w:p w:rsidR="00F563CF" w:rsidRPr="00F563CF" w:rsidRDefault="00F563CF" w:rsidP="00F563CF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</w:pPr>
      <w:r w:rsidRPr="00F563CF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X_train, X_test, y_train, y_test = train_test_</w:t>
      </w:r>
      <w:proofErr w:type="gramStart"/>
      <w:r w:rsidRPr="00F563CF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split(</w:t>
      </w:r>
      <w:proofErr w:type="gramEnd"/>
      <w:r w:rsidRPr="00F563CF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X, y, test_size=0.2, random_state=42)</w:t>
      </w:r>
    </w:p>
    <w:p w:rsidR="00F563CF" w:rsidRPr="00B22D0A" w:rsidRDefault="00F563CF" w:rsidP="00486A9B">
      <w:pPr>
        <w:rPr>
          <w:rFonts w:ascii="Times New Roman" w:hAnsi="Times New Roman" w:cs="Times New Roman"/>
          <w:i/>
          <w:sz w:val="24"/>
          <w:szCs w:val="24"/>
          <w:u w:val="single"/>
        </w:rPr>
      </w:pPr>
    </w:p>
    <w:p w:rsidR="00B22D0A" w:rsidRPr="00B22D0A" w:rsidRDefault="00B22D0A" w:rsidP="00B22D0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</w:pPr>
      <w:r w:rsidRPr="00B22D0A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# training the model on training set</w:t>
      </w:r>
    </w:p>
    <w:p w:rsidR="00B22D0A" w:rsidRPr="00B22D0A" w:rsidRDefault="00B22D0A" w:rsidP="00B22D0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</w:pPr>
      <w:r w:rsidRPr="00B22D0A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from </w:t>
      </w:r>
      <w:proofErr w:type="spellStart"/>
      <w:proofErr w:type="gramStart"/>
      <w:r w:rsidRPr="00B22D0A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sklearn.naive</w:t>
      </w:r>
      <w:proofErr w:type="gramEnd"/>
      <w:r w:rsidRPr="00B22D0A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_bayes</w:t>
      </w:r>
      <w:proofErr w:type="spellEnd"/>
      <w:r w:rsidRPr="00B22D0A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 import </w:t>
      </w:r>
      <w:proofErr w:type="spellStart"/>
      <w:r w:rsidRPr="00B22D0A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GaussianNB</w:t>
      </w:r>
      <w:proofErr w:type="spellEnd"/>
    </w:p>
    <w:p w:rsidR="00B22D0A" w:rsidRPr="00B22D0A" w:rsidRDefault="00B22D0A" w:rsidP="00B22D0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</w:pPr>
      <w:proofErr w:type="spellStart"/>
      <w:r w:rsidRPr="00B22D0A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gnb</w:t>
      </w:r>
      <w:proofErr w:type="spellEnd"/>
      <w:r w:rsidRPr="00B22D0A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 = </w:t>
      </w:r>
      <w:proofErr w:type="spellStart"/>
      <w:proofErr w:type="gramStart"/>
      <w:r w:rsidRPr="00B22D0A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GaussianNB</w:t>
      </w:r>
      <w:proofErr w:type="spellEnd"/>
      <w:r w:rsidRPr="00B22D0A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(</w:t>
      </w:r>
      <w:proofErr w:type="gramEnd"/>
      <w:r w:rsidRPr="00B22D0A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)</w:t>
      </w:r>
    </w:p>
    <w:p w:rsidR="00B22D0A" w:rsidRPr="00B22D0A" w:rsidRDefault="00B22D0A" w:rsidP="00B22D0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</w:pPr>
      <w:proofErr w:type="spellStart"/>
      <w:proofErr w:type="gramStart"/>
      <w:r w:rsidRPr="00B22D0A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gnb.fit</w:t>
      </w:r>
      <w:proofErr w:type="spellEnd"/>
      <w:r w:rsidRPr="00B22D0A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(</w:t>
      </w:r>
      <w:proofErr w:type="spellStart"/>
      <w:proofErr w:type="gramEnd"/>
      <w:r w:rsidRPr="00B22D0A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X_train</w:t>
      </w:r>
      <w:proofErr w:type="spellEnd"/>
      <w:r w:rsidRPr="00B22D0A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, </w:t>
      </w:r>
      <w:proofErr w:type="spellStart"/>
      <w:r w:rsidRPr="00B22D0A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y_train</w:t>
      </w:r>
      <w:proofErr w:type="spellEnd"/>
      <w:r w:rsidRPr="00B22D0A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)</w:t>
      </w:r>
    </w:p>
    <w:p w:rsidR="00B22D0A" w:rsidRPr="00B22D0A" w:rsidRDefault="00B22D0A" w:rsidP="00B22D0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</w:pPr>
    </w:p>
    <w:p w:rsidR="00B22D0A" w:rsidRPr="00B22D0A" w:rsidRDefault="00B22D0A" w:rsidP="00486A9B">
      <w:pPr>
        <w:rPr>
          <w:rFonts w:ascii="Courier New" w:hAnsi="Courier New" w:cs="Courier New"/>
          <w:b/>
          <w:i/>
          <w:sz w:val="21"/>
          <w:szCs w:val="21"/>
          <w:shd w:val="clear" w:color="auto" w:fill="FFFFFF"/>
        </w:rPr>
      </w:pPr>
      <w:proofErr w:type="spellStart"/>
      <w:proofErr w:type="gramStart"/>
      <w:r w:rsidRPr="00B22D0A">
        <w:rPr>
          <w:rFonts w:ascii="Courier New" w:hAnsi="Courier New" w:cs="Courier New"/>
          <w:b/>
          <w:i/>
          <w:sz w:val="21"/>
          <w:szCs w:val="21"/>
          <w:shd w:val="clear" w:color="auto" w:fill="FFFFFF"/>
        </w:rPr>
        <w:t>GaussianNB</w:t>
      </w:r>
      <w:proofErr w:type="spellEnd"/>
      <w:r w:rsidRPr="00B22D0A">
        <w:rPr>
          <w:rFonts w:ascii="Courier New" w:hAnsi="Courier New" w:cs="Courier New"/>
          <w:b/>
          <w:i/>
          <w:sz w:val="21"/>
          <w:szCs w:val="21"/>
          <w:shd w:val="clear" w:color="auto" w:fill="FFFFFF"/>
        </w:rPr>
        <w:t>(</w:t>
      </w:r>
      <w:proofErr w:type="gramEnd"/>
      <w:r w:rsidRPr="00B22D0A">
        <w:rPr>
          <w:rFonts w:ascii="Courier New" w:hAnsi="Courier New" w:cs="Courier New"/>
          <w:b/>
          <w:i/>
          <w:sz w:val="21"/>
          <w:szCs w:val="21"/>
          <w:shd w:val="clear" w:color="auto" w:fill="FFFFFF"/>
        </w:rPr>
        <w:t>)</w:t>
      </w:r>
    </w:p>
    <w:p w:rsidR="00B22D0A" w:rsidRPr="00B22D0A" w:rsidRDefault="00B22D0A" w:rsidP="00B22D0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</w:pPr>
      <w:r w:rsidRPr="00B22D0A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# making predictions on the testing set</w:t>
      </w:r>
    </w:p>
    <w:p w:rsidR="00B22D0A" w:rsidRPr="00B22D0A" w:rsidRDefault="00B22D0A" w:rsidP="00B22D0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</w:pPr>
      <w:proofErr w:type="spellStart"/>
      <w:r w:rsidRPr="00B22D0A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y_pred</w:t>
      </w:r>
      <w:proofErr w:type="spellEnd"/>
      <w:r w:rsidRPr="00B22D0A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 = </w:t>
      </w:r>
      <w:proofErr w:type="spellStart"/>
      <w:proofErr w:type="gramStart"/>
      <w:r w:rsidRPr="00B22D0A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gnb.predict</w:t>
      </w:r>
      <w:proofErr w:type="spellEnd"/>
      <w:proofErr w:type="gramEnd"/>
      <w:r w:rsidRPr="00B22D0A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(</w:t>
      </w:r>
      <w:proofErr w:type="spellStart"/>
      <w:r w:rsidRPr="00B22D0A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X_test</w:t>
      </w:r>
      <w:proofErr w:type="spellEnd"/>
      <w:r w:rsidRPr="00B22D0A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)</w:t>
      </w:r>
    </w:p>
    <w:p w:rsidR="00B22D0A" w:rsidRPr="00B22D0A" w:rsidRDefault="00B22D0A" w:rsidP="00B22D0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</w:pPr>
      <w:r w:rsidRPr="00B22D0A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# comparing actual response values (y_test) with predicted response values (y_pred)</w:t>
      </w:r>
    </w:p>
    <w:p w:rsidR="00B22D0A" w:rsidRPr="00B22D0A" w:rsidRDefault="00B22D0A" w:rsidP="00B22D0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</w:pPr>
      <w:r w:rsidRPr="00B22D0A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from </w:t>
      </w:r>
      <w:proofErr w:type="spellStart"/>
      <w:r w:rsidRPr="00B22D0A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sklearn</w:t>
      </w:r>
      <w:proofErr w:type="spellEnd"/>
      <w:r w:rsidRPr="00B22D0A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 import metrics</w:t>
      </w:r>
    </w:p>
    <w:p w:rsidR="00B22D0A" w:rsidRPr="00B22D0A" w:rsidRDefault="00B22D0A" w:rsidP="00B22D0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</w:pPr>
      <w:proofErr w:type="gramStart"/>
      <w:r w:rsidRPr="00B22D0A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print(</w:t>
      </w:r>
      <w:proofErr w:type="gramEnd"/>
      <w:r w:rsidRPr="00B22D0A">
        <w:rPr>
          <w:rFonts w:ascii="Courier New" w:eastAsia="Times New Roman" w:hAnsi="Courier New" w:cs="Courier New"/>
          <w:sz w:val="21"/>
          <w:szCs w:val="21"/>
          <w:lang w:val="en-US" w:eastAsia="en-US" w:bidi="ar-SA"/>
        </w:rPr>
        <w:t>"Gaussian Naive Bayes model accuracy(in %):", metrics.accuracy_score(y_test, y_pred)*100)</w:t>
      </w:r>
    </w:p>
    <w:p w:rsidR="00B22D0A" w:rsidRPr="00B22D0A" w:rsidRDefault="00B22D0A" w:rsidP="00486A9B">
      <w:pPr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B22D0A">
        <w:rPr>
          <w:rFonts w:ascii="Courier New" w:hAnsi="Courier New" w:cs="Courier New"/>
          <w:b/>
          <w:i/>
          <w:sz w:val="21"/>
          <w:szCs w:val="21"/>
          <w:shd w:val="clear" w:color="auto" w:fill="FFFFFF"/>
        </w:rPr>
        <w:t xml:space="preserve">Gaussian Naive Bayes model </w:t>
      </w:r>
      <w:proofErr w:type="gramStart"/>
      <w:r w:rsidRPr="00B22D0A">
        <w:rPr>
          <w:rFonts w:ascii="Courier New" w:hAnsi="Courier New" w:cs="Courier New"/>
          <w:b/>
          <w:i/>
          <w:sz w:val="21"/>
          <w:szCs w:val="21"/>
          <w:shd w:val="clear" w:color="auto" w:fill="FFFFFF"/>
        </w:rPr>
        <w:t>accuracy(</w:t>
      </w:r>
      <w:proofErr w:type="gramEnd"/>
      <w:r w:rsidRPr="00B22D0A">
        <w:rPr>
          <w:rFonts w:ascii="Courier New" w:hAnsi="Courier New" w:cs="Courier New"/>
          <w:b/>
          <w:i/>
          <w:sz w:val="21"/>
          <w:szCs w:val="21"/>
          <w:shd w:val="clear" w:color="auto" w:fill="FFFFFF"/>
        </w:rPr>
        <w:t>in %): 100.0</w:t>
      </w:r>
    </w:p>
    <w:sectPr w:rsidR="00B22D0A" w:rsidRPr="00B22D0A">
      <w:headerReference w:type="default" r:id="rId22"/>
      <w:footerReference w:type="default" r:id="rId23"/>
      <w:pgSz w:w="11906" w:h="16838"/>
      <w:pgMar w:top="993" w:right="707" w:bottom="851" w:left="1134" w:header="568" w:footer="40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7639" w:rsidRDefault="008B7639">
      <w:pPr>
        <w:spacing w:after="0" w:line="240" w:lineRule="auto"/>
      </w:pPr>
      <w:r>
        <w:separator/>
      </w:r>
    </w:p>
  </w:endnote>
  <w:endnote w:type="continuationSeparator" w:id="0">
    <w:p w:rsidR="008B7639" w:rsidRDefault="008B76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altName w:val="Bell MT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675D" w:rsidRDefault="0079113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proofErr w:type="spellStart"/>
    <w:r>
      <w:rPr>
        <w:color w:val="000000"/>
      </w:rPr>
      <w:t>Amal</w:t>
    </w:r>
    <w:proofErr w:type="spellEnd"/>
    <w:r>
      <w:rPr>
        <w:color w:val="000000"/>
      </w:rPr>
      <w:t xml:space="preserve"> </w:t>
    </w:r>
    <w:proofErr w:type="spellStart"/>
    <w:r>
      <w:rPr>
        <w:color w:val="000000"/>
      </w:rPr>
      <w:t>Jyothi</w:t>
    </w:r>
    <w:proofErr w:type="spellEnd"/>
    <w:r>
      <w:rPr>
        <w:color w:val="000000"/>
      </w:rPr>
      <w:t xml:space="preserve"> College of Engineering, </w:t>
    </w:r>
    <w:proofErr w:type="spellStart"/>
    <w:r>
      <w:rPr>
        <w:color w:val="000000"/>
      </w:rPr>
      <w:t>Kanjirappally</w:t>
    </w:r>
    <w:proofErr w:type="spellEnd"/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7639" w:rsidRDefault="008B7639">
      <w:pPr>
        <w:spacing w:after="0" w:line="240" w:lineRule="auto"/>
      </w:pPr>
      <w:r>
        <w:separator/>
      </w:r>
    </w:p>
  </w:footnote>
  <w:footnote w:type="continuationSeparator" w:id="0">
    <w:p w:rsidR="008B7639" w:rsidRDefault="008B76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675D" w:rsidRDefault="0079113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color w:val="000000"/>
      </w:rPr>
      <w:t>20MCA136 – NETWORKING &amp; SYSTEM ADMINISTRATION LAB</w:t>
    </w:r>
    <w:r>
      <w:rPr>
        <w:color w:val="000000"/>
      </w:rPr>
      <w:tab/>
      <w:t xml:space="preserve">                                  Dept. of Computer Applica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0613F"/>
    <w:multiLevelType w:val="hybridMultilevel"/>
    <w:tmpl w:val="9AC4C4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E355BB"/>
    <w:multiLevelType w:val="hybridMultilevel"/>
    <w:tmpl w:val="1FE2783A"/>
    <w:lvl w:ilvl="0" w:tplc="D722C54A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911FD7"/>
    <w:multiLevelType w:val="hybridMultilevel"/>
    <w:tmpl w:val="80C80E58"/>
    <w:lvl w:ilvl="0" w:tplc="D0144496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9675D"/>
    <w:rsid w:val="000633ED"/>
    <w:rsid w:val="00120F33"/>
    <w:rsid w:val="00136292"/>
    <w:rsid w:val="00286700"/>
    <w:rsid w:val="00385D52"/>
    <w:rsid w:val="00455647"/>
    <w:rsid w:val="00486A9B"/>
    <w:rsid w:val="00583772"/>
    <w:rsid w:val="005D6BC7"/>
    <w:rsid w:val="005F1E09"/>
    <w:rsid w:val="006226E1"/>
    <w:rsid w:val="00636F50"/>
    <w:rsid w:val="00785681"/>
    <w:rsid w:val="0078617A"/>
    <w:rsid w:val="0079113C"/>
    <w:rsid w:val="007F332B"/>
    <w:rsid w:val="00810923"/>
    <w:rsid w:val="008962F3"/>
    <w:rsid w:val="008B7639"/>
    <w:rsid w:val="00AC47D7"/>
    <w:rsid w:val="00AE162C"/>
    <w:rsid w:val="00B22D0A"/>
    <w:rsid w:val="00B31D60"/>
    <w:rsid w:val="00B9675D"/>
    <w:rsid w:val="00BE5FFB"/>
    <w:rsid w:val="00C3282C"/>
    <w:rsid w:val="00CE081F"/>
    <w:rsid w:val="00D722D7"/>
    <w:rsid w:val="00D75D59"/>
    <w:rsid w:val="00DF2569"/>
    <w:rsid w:val="00EC3E27"/>
    <w:rsid w:val="00F06BCE"/>
    <w:rsid w:val="00F563CF"/>
    <w:rsid w:val="00FE1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C4EC5E"/>
  <w15:docId w15:val="{9B6BA3D6-ED7B-4278-B677-323015E1D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IN" w:eastAsia="en-IN" w:bidi="ml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pBdr>
        <w:bottom w:val="single" w:sz="12" w:space="12" w:color="FFC000"/>
      </w:pBdr>
      <w:spacing w:before="460" w:after="480"/>
      <w:outlineLvl w:val="0"/>
    </w:pPr>
    <w:rPr>
      <w:color w:val="5B9BD5"/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unhideWhenUsed/>
    <w:rsid w:val="008109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 w:bidi="ar-SA"/>
    </w:rPr>
  </w:style>
  <w:style w:type="paragraph" w:customStyle="1" w:styleId="FirstParagraph">
    <w:name w:val="First Paragraph"/>
    <w:basedOn w:val="BodyText"/>
    <w:next w:val="BodyText"/>
    <w:qFormat/>
    <w:rsid w:val="00F06BCE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character" w:customStyle="1" w:styleId="VerbatimChar">
    <w:name w:val="Verbatim Char"/>
    <w:basedOn w:val="DefaultParagraphFont"/>
    <w:link w:val="SourceCode"/>
    <w:rsid w:val="00F06BCE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F06BCE"/>
    <w:pPr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F06BCE"/>
    <w:rPr>
      <w:rFonts w:ascii="Consolas" w:hAnsi="Consolas"/>
      <w:color w:val="40A070"/>
    </w:rPr>
  </w:style>
  <w:style w:type="character" w:customStyle="1" w:styleId="CharTok">
    <w:name w:val="CharTok"/>
    <w:basedOn w:val="VerbatimChar"/>
    <w:rsid w:val="00F06BCE"/>
    <w:rPr>
      <w:rFonts w:ascii="Consolas" w:hAnsi="Consolas"/>
      <w:color w:val="4070A0"/>
    </w:rPr>
  </w:style>
  <w:style w:type="character" w:customStyle="1" w:styleId="SpecialCharTok">
    <w:name w:val="SpecialCharTok"/>
    <w:basedOn w:val="VerbatimChar"/>
    <w:rsid w:val="00F06BCE"/>
    <w:rPr>
      <w:rFonts w:ascii="Consolas" w:hAnsi="Consolas"/>
      <w:color w:val="4070A0"/>
    </w:rPr>
  </w:style>
  <w:style w:type="character" w:customStyle="1" w:styleId="StringTok">
    <w:name w:val="StringTok"/>
    <w:basedOn w:val="VerbatimChar"/>
    <w:rsid w:val="00F06BCE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F06BCE"/>
    <w:rPr>
      <w:rFonts w:ascii="Consolas" w:hAnsi="Consolas"/>
    </w:rPr>
  </w:style>
  <w:style w:type="character" w:customStyle="1" w:styleId="CommentTok">
    <w:name w:val="CommentTok"/>
    <w:basedOn w:val="VerbatimChar"/>
    <w:rsid w:val="00F06BCE"/>
    <w:rPr>
      <w:rFonts w:ascii="Consolas" w:hAnsi="Consolas"/>
      <w:i/>
      <w:color w:val="60A0B0"/>
    </w:rPr>
  </w:style>
  <w:style w:type="character" w:customStyle="1" w:styleId="OperatorTok">
    <w:name w:val="OperatorTok"/>
    <w:basedOn w:val="VerbatimChar"/>
    <w:rsid w:val="00F06BCE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F06BCE"/>
    <w:rPr>
      <w:rFonts w:ascii="Consolas" w:hAnsi="Consolas"/>
    </w:rPr>
  </w:style>
  <w:style w:type="character" w:customStyle="1" w:styleId="NormalTok">
    <w:name w:val="NormalTok"/>
    <w:basedOn w:val="VerbatimChar"/>
    <w:rsid w:val="00F06BCE"/>
    <w:rPr>
      <w:rFonts w:ascii="Consolas" w:hAnsi="Consolas"/>
    </w:rPr>
  </w:style>
  <w:style w:type="paragraph" w:styleId="BodyText">
    <w:name w:val="Body Text"/>
    <w:basedOn w:val="Normal"/>
    <w:link w:val="BodyTextChar"/>
    <w:uiPriority w:val="99"/>
    <w:semiHidden/>
    <w:unhideWhenUsed/>
    <w:rsid w:val="00F06BC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06BCE"/>
  </w:style>
  <w:style w:type="paragraph" w:styleId="ListParagraph">
    <w:name w:val="List Paragraph"/>
    <w:basedOn w:val="Normal"/>
    <w:uiPriority w:val="34"/>
    <w:qFormat/>
    <w:rsid w:val="00B31D60"/>
    <w:pPr>
      <w:ind w:left="720"/>
      <w:contextualSpacing/>
    </w:pPr>
  </w:style>
  <w:style w:type="character" w:customStyle="1" w:styleId="KeywordTok">
    <w:name w:val="KeywordTok"/>
    <w:basedOn w:val="VerbatimChar"/>
    <w:rsid w:val="006226E1"/>
    <w:rPr>
      <w:rFonts w:ascii="Consolas" w:hAnsi="Consolas"/>
      <w:b/>
      <w:color w:val="007020"/>
      <w:sz w:val="22"/>
    </w:rPr>
  </w:style>
  <w:style w:type="character" w:customStyle="1" w:styleId="FloatTok">
    <w:name w:val="FloatTok"/>
    <w:basedOn w:val="VerbatimChar"/>
    <w:rsid w:val="006226E1"/>
    <w:rPr>
      <w:rFonts w:ascii="Consolas" w:hAnsi="Consolas"/>
      <w:color w:val="40A070"/>
      <w:sz w:val="22"/>
    </w:rPr>
  </w:style>
  <w:style w:type="character" w:customStyle="1" w:styleId="VariableTok">
    <w:name w:val="VariableTok"/>
    <w:basedOn w:val="VerbatimChar"/>
    <w:rsid w:val="006226E1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6226E1"/>
    <w:rPr>
      <w:rFonts w:ascii="Consolas" w:hAnsi="Consolas"/>
      <w:b/>
      <w:color w:val="00702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1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44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3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4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75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71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1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6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3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9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3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8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2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5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7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11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78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4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8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73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1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32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36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0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77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0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34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13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9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27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2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25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49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78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08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2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58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40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11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7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77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9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88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0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8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36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2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00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0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1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3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8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0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1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9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95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3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51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2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10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7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90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5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76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4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67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0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6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89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8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4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8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9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6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7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2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00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98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6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5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2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0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4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79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6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3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88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05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69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4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5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4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8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8</Pages>
  <Words>2331</Words>
  <Characters>13287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ajcemca</cp:lastModifiedBy>
  <cp:revision>29</cp:revision>
  <dcterms:created xsi:type="dcterms:W3CDTF">2022-03-21T09:32:00Z</dcterms:created>
  <dcterms:modified xsi:type="dcterms:W3CDTF">2022-10-17T08:51:00Z</dcterms:modified>
</cp:coreProperties>
</file>